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page" w:tblpX="6154" w:tblpY="656"/>
        <w:tblW w:w="5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20"/>
        <w:gridCol w:w="2970"/>
      </w:tblGrid>
      <w:tr w:rsidR="0018687F" w:rsidRPr="00D152BE" w14:paraId="4C31BF31" w14:textId="77777777" w:rsidTr="0018687F">
        <w:trPr>
          <w:trHeight w:val="395"/>
        </w:trPr>
        <w:tc>
          <w:tcPr>
            <w:tcW w:w="5490" w:type="dxa"/>
            <w:gridSpan w:val="2"/>
            <w:shd w:val="clear" w:color="auto" w:fill="F3F3F3"/>
            <w:vAlign w:val="center"/>
          </w:tcPr>
          <w:p w14:paraId="0BB64D21" w14:textId="77777777" w:rsidR="0018687F" w:rsidRPr="00D152BE" w:rsidRDefault="0018687F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i/>
                <w:spacing w:val="-4"/>
                <w:sz w:val="18"/>
                <w:szCs w:val="16"/>
              </w:rPr>
            </w:pPr>
            <w:r w:rsidRPr="00D152BE">
              <w:rPr>
                <w:rFonts w:asciiTheme="minorHAnsi" w:hAnsiTheme="minorHAnsi" w:cs="Arial"/>
                <w:i/>
                <w:spacing w:val="-4"/>
                <w:sz w:val="18"/>
                <w:szCs w:val="16"/>
              </w:rPr>
              <w:t xml:space="preserve">CONFIDENTIAL </w:t>
            </w:r>
          </w:p>
          <w:p w14:paraId="6BB9A667" w14:textId="77777777" w:rsidR="0018687F" w:rsidRPr="00D152BE" w:rsidRDefault="0018687F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i/>
                <w:spacing w:val="-4"/>
                <w:sz w:val="18"/>
                <w:szCs w:val="16"/>
              </w:rPr>
            </w:pPr>
            <w:r w:rsidRPr="00D152BE">
              <w:rPr>
                <w:rFonts w:asciiTheme="minorHAnsi" w:hAnsiTheme="minorHAnsi" w:cs="Arial"/>
                <w:i/>
                <w:spacing w:val="-4"/>
                <w:sz w:val="18"/>
                <w:szCs w:val="16"/>
              </w:rPr>
              <w:t>TDG Use Only</w:t>
            </w:r>
          </w:p>
        </w:tc>
      </w:tr>
      <w:tr w:rsidR="0018687F" w:rsidRPr="00D152BE" w14:paraId="0248816C" w14:textId="77777777" w:rsidTr="00AE39D3">
        <w:trPr>
          <w:trHeight w:hRule="exact" w:val="298"/>
        </w:trPr>
        <w:tc>
          <w:tcPr>
            <w:tcW w:w="5490" w:type="dxa"/>
            <w:gridSpan w:val="2"/>
            <w:tcBorders>
              <w:bottom w:val="single" w:sz="2" w:space="0" w:color="auto"/>
            </w:tcBorders>
            <w:shd w:val="clear" w:color="auto" w:fill="F3F3F3"/>
            <w:vAlign w:val="center"/>
          </w:tcPr>
          <w:p w14:paraId="2B80ABB8" w14:textId="77777777" w:rsidR="0018687F" w:rsidRPr="00D152BE" w:rsidRDefault="0018687F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</w:pPr>
            <w:r w:rsidRPr="00D152BE"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  <w:t>Case#:</w:t>
            </w:r>
          </w:p>
        </w:tc>
      </w:tr>
      <w:tr w:rsidR="0018687F" w:rsidRPr="00D152BE" w14:paraId="201ED93F" w14:textId="77777777" w:rsidTr="00AE39D3">
        <w:trPr>
          <w:trHeight w:val="314"/>
        </w:trPr>
        <w:tc>
          <w:tcPr>
            <w:tcW w:w="25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/>
            <w:vAlign w:val="center"/>
          </w:tcPr>
          <w:p w14:paraId="3299BBF7" w14:textId="77777777" w:rsidR="0018687F" w:rsidRPr="00D152BE" w:rsidRDefault="0018687F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</w:pPr>
            <w:r w:rsidRPr="00D152BE"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  <w:t>Date Received:</w:t>
            </w:r>
            <w:r w:rsidRPr="00D152BE">
              <w:rPr>
                <w:rFonts w:asciiTheme="minorHAnsi" w:hAnsiTheme="minorHAnsi" w:cs="Tahoma"/>
                <w:spacing w:val="-4"/>
                <w:sz w:val="18"/>
                <w:szCs w:val="16"/>
              </w:rPr>
              <w:t xml:space="preserve"> </w:t>
            </w:r>
          </w:p>
        </w:tc>
        <w:tc>
          <w:tcPr>
            <w:tcW w:w="29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/>
            <w:vAlign w:val="center"/>
          </w:tcPr>
          <w:p w14:paraId="4ECCC142" w14:textId="77777777" w:rsidR="0018687F" w:rsidRPr="00D152BE" w:rsidRDefault="0018687F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</w:pPr>
            <w:r w:rsidRPr="00D152BE"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  <w:t xml:space="preserve">BDO:                               </w:t>
            </w:r>
          </w:p>
        </w:tc>
      </w:tr>
      <w:tr w:rsidR="0073072B" w:rsidRPr="00D152BE" w14:paraId="4D061D24" w14:textId="77777777" w:rsidTr="00AE39D3">
        <w:trPr>
          <w:trHeight w:val="314"/>
        </w:trPr>
        <w:tc>
          <w:tcPr>
            <w:tcW w:w="252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2FA8EC7B" w14:textId="42B6DDD8" w:rsidR="0073072B" w:rsidRPr="00D152BE" w:rsidRDefault="0073072B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</w:pPr>
            <w:r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  <w:t>Public Disclosure</w:t>
            </w:r>
            <w:r w:rsidR="006E6C1B"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  <w:t>s</w:t>
            </w:r>
            <w:r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  <w:t>:</w:t>
            </w:r>
          </w:p>
        </w:tc>
        <w:tc>
          <w:tcPr>
            <w:tcW w:w="297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7E84F05D" w14:textId="1F0A5E0D" w:rsidR="0073072B" w:rsidRPr="00D152BE" w:rsidRDefault="0073072B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</w:pPr>
            <w:r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  <w:t>Jointly Owned:</w:t>
            </w:r>
          </w:p>
        </w:tc>
      </w:tr>
      <w:tr w:rsidR="0073072B" w:rsidRPr="00D152BE" w14:paraId="64AF89E3" w14:textId="77777777" w:rsidTr="004A13C9">
        <w:trPr>
          <w:trHeight w:val="314"/>
        </w:trPr>
        <w:tc>
          <w:tcPr>
            <w:tcW w:w="5490" w:type="dxa"/>
            <w:gridSpan w:val="2"/>
            <w:shd w:val="clear" w:color="auto" w:fill="F3F3F3"/>
            <w:vAlign w:val="center"/>
          </w:tcPr>
          <w:p w14:paraId="4850F40E" w14:textId="2C398B1F" w:rsidR="0073072B" w:rsidRDefault="0073072B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</w:pPr>
            <w:r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  <w:t>Sponsors:</w:t>
            </w:r>
          </w:p>
        </w:tc>
      </w:tr>
    </w:tbl>
    <w:p w14:paraId="5A80F850" w14:textId="77777777" w:rsidR="00251A10" w:rsidRPr="00D152BE" w:rsidRDefault="00150EC2" w:rsidP="004A2641">
      <w:pPr>
        <w:spacing w:line="228" w:lineRule="auto"/>
        <w:ind w:left="-90"/>
        <w:rPr>
          <w:rFonts w:asciiTheme="minorHAnsi" w:hAnsiTheme="minorHAnsi" w:cs="Arial"/>
          <w:b/>
          <w:i/>
          <w:spacing w:val="-4"/>
          <w:sz w:val="14"/>
          <w:szCs w:val="12"/>
          <w:u w:val="single"/>
        </w:rPr>
      </w:pPr>
      <w:r w:rsidRPr="00D152BE">
        <w:rPr>
          <w:rFonts w:asciiTheme="minorHAnsi" w:hAnsiTheme="minorHAnsi" w:cs="Arial"/>
          <w:b/>
          <w:i/>
          <w:noProof/>
          <w:spacing w:val="-4"/>
          <w:sz w:val="14"/>
          <w:szCs w:val="12"/>
          <w:u w:val="single"/>
        </w:rPr>
        <w:drawing>
          <wp:anchor distT="0" distB="0" distL="114300" distR="114300" simplePos="0" relativeHeight="251658240" behindDoc="0" locked="0" layoutInCell="1" allowOverlap="1" wp14:anchorId="624BE67E" wp14:editId="1FBC4CDE">
            <wp:simplePos x="0" y="0"/>
            <wp:positionH relativeFrom="column">
              <wp:posOffset>3175</wp:posOffset>
            </wp:positionH>
            <wp:positionV relativeFrom="page">
              <wp:posOffset>381000</wp:posOffset>
            </wp:positionV>
            <wp:extent cx="2037080" cy="973455"/>
            <wp:effectExtent l="0" t="0" r="1270" b="0"/>
            <wp:wrapNone/>
            <wp:docPr id="1" name="Picture 1" descr="C:\Users\sblack01.OIP\Desktop\UCLATechDevelopmentLogo-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black01.OIP\Desktop\UCLATechDevelopmentLogo-final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7080" cy="973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0C2F845" w14:textId="77777777" w:rsidR="0077109F" w:rsidRPr="00D152BE" w:rsidRDefault="0077109F" w:rsidP="00265A83">
      <w:pPr>
        <w:autoSpaceDE w:val="0"/>
        <w:autoSpaceDN w:val="0"/>
        <w:adjustRightInd w:val="0"/>
        <w:ind w:right="-209"/>
        <w:jc w:val="both"/>
        <w:rPr>
          <w:rFonts w:asciiTheme="minorHAnsi" w:hAnsiTheme="minorHAnsi"/>
          <w:color w:val="000000"/>
        </w:rPr>
      </w:pPr>
    </w:p>
    <w:p w14:paraId="72BB356C" w14:textId="77777777" w:rsidR="009020CB" w:rsidRPr="00D152BE" w:rsidRDefault="009020CB" w:rsidP="00265A83">
      <w:pPr>
        <w:autoSpaceDE w:val="0"/>
        <w:autoSpaceDN w:val="0"/>
        <w:adjustRightInd w:val="0"/>
        <w:ind w:right="-209"/>
        <w:jc w:val="both"/>
        <w:rPr>
          <w:rFonts w:asciiTheme="minorHAnsi" w:hAnsiTheme="minorHAnsi"/>
          <w:color w:val="000000"/>
        </w:rPr>
      </w:pPr>
    </w:p>
    <w:p w14:paraId="12FD5F95" w14:textId="77777777" w:rsidR="00384915" w:rsidRPr="00D152BE" w:rsidRDefault="00384915" w:rsidP="00265A83">
      <w:pPr>
        <w:autoSpaceDE w:val="0"/>
        <w:autoSpaceDN w:val="0"/>
        <w:adjustRightInd w:val="0"/>
        <w:ind w:right="-209"/>
        <w:jc w:val="both"/>
        <w:rPr>
          <w:rFonts w:asciiTheme="minorHAnsi" w:hAnsiTheme="minorHAnsi"/>
          <w:color w:val="000000"/>
          <w:sz w:val="22"/>
        </w:rPr>
      </w:pPr>
    </w:p>
    <w:p w14:paraId="52E3EC49" w14:textId="77777777" w:rsidR="00326528" w:rsidRDefault="00326528" w:rsidP="00810449">
      <w:pPr>
        <w:autoSpaceDE w:val="0"/>
        <w:autoSpaceDN w:val="0"/>
        <w:adjustRightInd w:val="0"/>
        <w:ind w:left="-90" w:right="-90"/>
        <w:jc w:val="center"/>
        <w:rPr>
          <w:rFonts w:asciiTheme="minorHAnsi" w:hAnsiTheme="minorHAnsi"/>
          <w:b/>
          <w:caps/>
          <w:color w:val="000000"/>
          <w:sz w:val="32"/>
          <w:u w:val="single"/>
        </w:rPr>
      </w:pPr>
      <w:bookmarkStart w:id="0" w:name="IDF"/>
    </w:p>
    <w:p w14:paraId="26B39E35" w14:textId="77777777" w:rsidR="00326528" w:rsidRDefault="00326528" w:rsidP="00810449">
      <w:pPr>
        <w:autoSpaceDE w:val="0"/>
        <w:autoSpaceDN w:val="0"/>
        <w:adjustRightInd w:val="0"/>
        <w:ind w:left="-90" w:right="-90"/>
        <w:jc w:val="center"/>
        <w:rPr>
          <w:rFonts w:asciiTheme="minorHAnsi" w:hAnsiTheme="minorHAnsi"/>
          <w:b/>
          <w:caps/>
          <w:color w:val="000000"/>
          <w:sz w:val="32"/>
          <w:u w:val="single"/>
        </w:rPr>
      </w:pPr>
    </w:p>
    <w:p w14:paraId="1D48879C" w14:textId="31D07F62" w:rsidR="00810449" w:rsidRPr="00D152BE" w:rsidRDefault="00810449" w:rsidP="00810449">
      <w:pPr>
        <w:autoSpaceDE w:val="0"/>
        <w:autoSpaceDN w:val="0"/>
        <w:adjustRightInd w:val="0"/>
        <w:ind w:left="-90" w:right="-90"/>
        <w:jc w:val="center"/>
        <w:rPr>
          <w:rFonts w:asciiTheme="minorHAnsi" w:hAnsiTheme="minorHAnsi"/>
          <w:b/>
          <w:caps/>
          <w:color w:val="000000"/>
          <w:sz w:val="32"/>
          <w:u w:val="single"/>
        </w:rPr>
      </w:pPr>
      <w:r w:rsidRPr="00D152BE">
        <w:rPr>
          <w:rFonts w:asciiTheme="minorHAnsi" w:hAnsiTheme="minorHAnsi"/>
          <w:b/>
          <w:caps/>
          <w:color w:val="000000"/>
          <w:sz w:val="32"/>
          <w:u w:val="single"/>
        </w:rPr>
        <w:t xml:space="preserve">INVENTION </w:t>
      </w:r>
      <w:r w:rsidR="00DC27B5" w:rsidRPr="00D152BE">
        <w:rPr>
          <w:rFonts w:asciiTheme="minorHAnsi" w:hAnsiTheme="minorHAnsi"/>
          <w:b/>
          <w:caps/>
          <w:color w:val="000000"/>
          <w:sz w:val="32"/>
          <w:u w:val="single"/>
        </w:rPr>
        <w:t>DIS</w:t>
      </w:r>
      <w:r w:rsidR="00DE3417" w:rsidRPr="00D152BE">
        <w:rPr>
          <w:rFonts w:asciiTheme="minorHAnsi" w:hAnsiTheme="minorHAnsi"/>
          <w:b/>
          <w:caps/>
          <w:color w:val="000000"/>
          <w:sz w:val="32"/>
          <w:u w:val="single"/>
        </w:rPr>
        <w:t>C</w:t>
      </w:r>
      <w:r w:rsidR="00DC27B5" w:rsidRPr="00D152BE">
        <w:rPr>
          <w:rFonts w:asciiTheme="minorHAnsi" w:hAnsiTheme="minorHAnsi"/>
          <w:b/>
          <w:caps/>
          <w:color w:val="000000"/>
          <w:sz w:val="32"/>
          <w:u w:val="single"/>
        </w:rPr>
        <w:t>LOSURE FORM</w:t>
      </w:r>
      <w:bookmarkEnd w:id="0"/>
    </w:p>
    <w:p w14:paraId="02873328" w14:textId="77777777" w:rsidR="00DC2194" w:rsidRPr="00D152BE" w:rsidRDefault="00DC2194" w:rsidP="00265A83">
      <w:pPr>
        <w:autoSpaceDE w:val="0"/>
        <w:autoSpaceDN w:val="0"/>
        <w:adjustRightInd w:val="0"/>
        <w:ind w:right="-209"/>
        <w:jc w:val="both"/>
        <w:rPr>
          <w:rFonts w:asciiTheme="minorHAnsi" w:hAnsiTheme="minorHAnsi"/>
          <w:color w:val="000000"/>
          <w:sz w:val="22"/>
        </w:rPr>
      </w:pPr>
    </w:p>
    <w:p w14:paraId="10A83293" w14:textId="67DF7880" w:rsidR="00781F7F" w:rsidRDefault="00F22936" w:rsidP="0098763E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The purpose of this </w:t>
      </w:r>
      <w:r w:rsidR="000A2156" w:rsidRPr="001B77F1">
        <w:rPr>
          <w:rFonts w:asciiTheme="minorHAnsi" w:hAnsiTheme="minorHAnsi" w:cstheme="minorHAnsi"/>
          <w:color w:val="000000"/>
          <w:sz w:val="22"/>
          <w:szCs w:val="22"/>
        </w:rPr>
        <w:t>Invention Disclosure Form</w:t>
      </w:r>
      <w:r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 is to notify 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>UCLA’s</w:t>
      </w:r>
      <w:r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 Technology Development Group (TDG) of your invention and any 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>sponsor</w:t>
      </w:r>
      <w:r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>or</w:t>
      </w:r>
      <w:r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B90962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other </w:t>
      </w:r>
      <w:r w:rsidRPr="001B77F1">
        <w:rPr>
          <w:rFonts w:asciiTheme="minorHAnsi" w:hAnsiTheme="minorHAnsi" w:cstheme="minorHAnsi"/>
          <w:color w:val="000000"/>
          <w:sz w:val="22"/>
          <w:szCs w:val="22"/>
        </w:rPr>
        <w:t>third party rights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. When completed, this becomes a legal document which may be relied upon during </w:t>
      </w:r>
      <w:r w:rsidR="00284C9B">
        <w:rPr>
          <w:rFonts w:asciiTheme="minorHAnsi" w:hAnsiTheme="minorHAnsi" w:cstheme="minorHAnsi"/>
          <w:color w:val="000000"/>
          <w:sz w:val="22"/>
          <w:szCs w:val="22"/>
        </w:rPr>
        <w:t xml:space="preserve">intellectual property 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proceedings. A detailed description of </w:t>
      </w:r>
      <w:r w:rsidR="00F10869" w:rsidRPr="001B77F1">
        <w:rPr>
          <w:rFonts w:asciiTheme="minorHAnsi" w:hAnsiTheme="minorHAnsi" w:cstheme="minorHAnsi"/>
          <w:color w:val="000000"/>
          <w:sz w:val="22"/>
          <w:szCs w:val="22"/>
        </w:rPr>
        <w:t>your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 invention should not be divulged to </w:t>
      </w:r>
      <w:r w:rsidR="00F10869" w:rsidRPr="001B77F1">
        <w:rPr>
          <w:rFonts w:asciiTheme="minorHAnsi" w:hAnsiTheme="minorHAnsi" w:cstheme="minorHAnsi"/>
          <w:color w:val="000000"/>
          <w:sz w:val="22"/>
          <w:szCs w:val="22"/>
        </w:rPr>
        <w:t>companies or others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 without first consulting </w:t>
      </w:r>
      <w:r w:rsidR="00C13872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with 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TDG. </w:t>
      </w:r>
    </w:p>
    <w:p w14:paraId="7FC5A2D9" w14:textId="77777777" w:rsidR="00781F7F" w:rsidRDefault="00781F7F" w:rsidP="0098763E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1992258F" w14:textId="77777777" w:rsidR="00781F7F" w:rsidRDefault="00781F7F" w:rsidP="0098763E">
      <w:pPr>
        <w:jc w:val="both"/>
        <w:rPr>
          <w:rFonts w:asciiTheme="minorHAnsi" w:hAnsiTheme="minorHAnsi" w:cstheme="minorHAnsi"/>
          <w:sz w:val="22"/>
          <w:szCs w:val="22"/>
        </w:rPr>
      </w:pPr>
      <w:r w:rsidRPr="00150386">
        <w:rPr>
          <w:rFonts w:asciiTheme="minorHAnsi" w:hAnsiTheme="minorHAnsi" w:cstheme="minorHAnsi"/>
          <w:sz w:val="22"/>
          <w:szCs w:val="22"/>
        </w:rPr>
        <w:t xml:space="preserve">If your invention has a software component, please complete TDG’s Software Disclosure Form </w:t>
      </w:r>
      <w:r w:rsidRPr="00150386">
        <w:rPr>
          <w:rFonts w:asciiTheme="minorHAnsi" w:hAnsiTheme="minorHAnsi" w:cstheme="minorHAnsi"/>
          <w:i/>
          <w:sz w:val="22"/>
          <w:szCs w:val="22"/>
        </w:rPr>
        <w:t>in addition to</w:t>
      </w:r>
      <w:r w:rsidRPr="00150386">
        <w:rPr>
          <w:rFonts w:asciiTheme="minorHAnsi" w:hAnsiTheme="minorHAnsi" w:cstheme="minorHAnsi"/>
          <w:sz w:val="22"/>
          <w:szCs w:val="22"/>
        </w:rPr>
        <w:t xml:space="preserve"> this Invention Disclosure Form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C0069E8" w14:textId="77777777" w:rsidR="00781F7F" w:rsidRDefault="00781F7F" w:rsidP="0098763E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555BAD5" w14:textId="7E6F0D2F" w:rsidR="00781F7F" w:rsidRPr="0098763E" w:rsidRDefault="00781F7F" w:rsidP="0098763E">
      <w:pPr>
        <w:jc w:val="both"/>
        <w:rPr>
          <w:rFonts w:asciiTheme="minorHAnsi" w:hAnsiTheme="minorHAnsi" w:cstheme="minorHAnsi"/>
          <w:sz w:val="22"/>
          <w:szCs w:val="22"/>
        </w:rPr>
      </w:pPr>
      <w:r w:rsidRPr="00150386"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</w:rPr>
        <w:t xml:space="preserve">If you have associated technologies to report (non-patentable, non-software items such as know-how, data, protocols, tangible research materials (such as cell lines, mouse models and other reagents), or non-software copyrightable works), then please </w:t>
      </w:r>
      <w:r w:rsidRPr="00150386">
        <w:rPr>
          <w:rStyle w:val="Hyperlink"/>
          <w:rFonts w:asciiTheme="minorHAnsi" w:hAnsiTheme="minorHAnsi" w:cstheme="minorHAnsi"/>
          <w:i/>
          <w:color w:val="000000"/>
          <w:sz w:val="22"/>
          <w:szCs w:val="22"/>
          <w:u w:val="none"/>
        </w:rPr>
        <w:t>also</w:t>
      </w:r>
      <w:r w:rsidRPr="00150386"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</w:rPr>
        <w:t xml:space="preserve"> complete TDG’s </w:t>
      </w:r>
      <w: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</w:rPr>
        <w:t>Associated Technology Disclosure Form</w:t>
      </w:r>
      <w:r w:rsidRPr="00150386"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</w:rPr>
        <w:t>.</w:t>
      </w:r>
    </w:p>
    <w:p w14:paraId="12B58086" w14:textId="77777777" w:rsidR="00367977" w:rsidRPr="0098763E" w:rsidRDefault="00367977" w:rsidP="00367977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1B87D668" w14:textId="77777777" w:rsidR="00781F7F" w:rsidRDefault="00367977" w:rsidP="00367977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98763E">
        <w:rPr>
          <w:rFonts w:asciiTheme="minorHAnsi" w:hAnsiTheme="minorHAnsi" w:cstheme="minorHAnsi"/>
          <w:color w:val="000000"/>
          <w:sz w:val="22"/>
          <w:szCs w:val="22"/>
        </w:rPr>
        <w:t xml:space="preserve">This is an interactive form that may be filled out in Word. </w:t>
      </w:r>
      <w:r w:rsidRPr="0098763E">
        <w:rPr>
          <w:rFonts w:asciiTheme="minorHAnsi" w:hAnsiTheme="minorHAnsi" w:cstheme="minorHAnsi"/>
          <w:b/>
          <w:color w:val="000000"/>
          <w:sz w:val="22"/>
          <w:szCs w:val="22"/>
          <w:u w:val="single"/>
        </w:rPr>
        <w:t xml:space="preserve">Once completed, please submit this form along with any attachments via email to </w:t>
      </w:r>
      <w:hyperlink r:id="rId9" w:history="1">
        <w:r w:rsidRPr="0098763E">
          <w:rPr>
            <w:rFonts w:asciiTheme="minorHAnsi" w:hAnsiTheme="minorHAnsi" w:cstheme="minorHAnsi"/>
            <w:b/>
            <w:color w:val="000000"/>
            <w:sz w:val="22"/>
            <w:szCs w:val="22"/>
            <w:u w:val="single"/>
          </w:rPr>
          <w:t>innovation@tdg.ucla.edu</w:t>
        </w:r>
      </w:hyperlink>
      <w:r w:rsidRPr="0098763E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71435912" w14:textId="77777777" w:rsidR="00781F7F" w:rsidRDefault="00781F7F" w:rsidP="00367977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024077A4" w14:textId="77777777" w:rsidR="00367977" w:rsidRPr="0098763E" w:rsidRDefault="00367977" w:rsidP="00367977">
      <w:pPr>
        <w:autoSpaceDE w:val="0"/>
        <w:autoSpaceDN w:val="0"/>
        <w:adjustRightInd w:val="0"/>
        <w:jc w:val="both"/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</w:rPr>
      </w:pPr>
      <w:r w:rsidRPr="0098763E">
        <w:rPr>
          <w:rFonts w:asciiTheme="minorHAnsi" w:hAnsiTheme="minorHAnsi" w:cstheme="minorHAnsi"/>
          <w:sz w:val="22"/>
          <w:szCs w:val="22"/>
        </w:rPr>
        <w:t xml:space="preserve">For </w:t>
      </w:r>
      <w:r w:rsidR="00D81289" w:rsidRPr="0098763E">
        <w:rPr>
          <w:rFonts w:asciiTheme="minorHAnsi" w:hAnsiTheme="minorHAnsi" w:cstheme="minorHAnsi"/>
          <w:color w:val="000000"/>
          <w:sz w:val="22"/>
          <w:szCs w:val="22"/>
        </w:rPr>
        <w:t>questions,</w:t>
      </w:r>
      <w:r w:rsidRPr="0098763E">
        <w:rPr>
          <w:rFonts w:asciiTheme="minorHAnsi" w:hAnsiTheme="minorHAnsi" w:cstheme="minorHAnsi"/>
          <w:sz w:val="22"/>
          <w:szCs w:val="22"/>
        </w:rPr>
        <w:t xml:space="preserve"> please contact us at (310) 794-0558 or </w:t>
      </w:r>
      <w:hyperlink r:id="rId10" w:history="1">
        <w:r w:rsidRPr="0098763E">
          <w:rPr>
            <w:rStyle w:val="Hyperlink"/>
            <w:rFonts w:asciiTheme="minorHAnsi" w:hAnsiTheme="minorHAnsi" w:cstheme="minorHAnsi"/>
            <w:color w:val="auto"/>
            <w:sz w:val="22"/>
            <w:szCs w:val="22"/>
          </w:rPr>
          <w:t>innovation@tdg.ucla.edu</w:t>
        </w:r>
      </w:hyperlink>
      <w:r w:rsidRPr="0098763E">
        <w:rPr>
          <w:rFonts w:asciiTheme="minorHAnsi" w:hAnsiTheme="minorHAnsi" w:cstheme="minorHAnsi"/>
          <w:sz w:val="22"/>
          <w:szCs w:val="22"/>
        </w:rPr>
        <w:t xml:space="preserve"> or visit </w:t>
      </w:r>
      <w:hyperlink r:id="rId11" w:history="1">
        <w:r w:rsidRPr="0098763E">
          <w:rPr>
            <w:rStyle w:val="Hyperlink"/>
            <w:rFonts w:asciiTheme="minorHAnsi" w:hAnsiTheme="minorHAnsi" w:cstheme="minorHAnsi"/>
            <w:sz w:val="22"/>
            <w:szCs w:val="22"/>
          </w:rPr>
          <w:t>Submit an Invention</w:t>
        </w:r>
      </w:hyperlink>
      <w:r w:rsidRPr="0098763E"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</w:rPr>
        <w:t>/</w:t>
      </w:r>
      <w:hyperlink r:id="rId12" w:history="1">
        <w:r w:rsidRPr="0098763E">
          <w:rPr>
            <w:rStyle w:val="Hyperlink"/>
            <w:rFonts w:asciiTheme="minorHAnsi" w:hAnsiTheme="minorHAnsi" w:cstheme="minorHAnsi"/>
            <w:sz w:val="22"/>
            <w:szCs w:val="22"/>
          </w:rPr>
          <w:t>FAQs</w:t>
        </w:r>
      </w:hyperlink>
      <w:r w:rsidRPr="0098763E">
        <w:rPr>
          <w:rFonts w:asciiTheme="minorHAnsi" w:hAnsiTheme="minorHAnsi" w:cstheme="minorHAnsi"/>
          <w:sz w:val="22"/>
          <w:szCs w:val="22"/>
        </w:rPr>
        <w:t>.</w:t>
      </w:r>
    </w:p>
    <w:p w14:paraId="0B31294D" w14:textId="77777777" w:rsidR="001B3A99" w:rsidRPr="00D152BE" w:rsidRDefault="001B3A99" w:rsidP="001B3A99">
      <w:pPr>
        <w:rPr>
          <w:rFonts w:asciiTheme="minorHAnsi" w:hAnsiTheme="minorHAnsi" w:cs="Arial"/>
          <w:b/>
          <w:color w:val="005DAA"/>
          <w:spacing w:val="4"/>
          <w:sz w:val="28"/>
        </w:rPr>
      </w:pPr>
    </w:p>
    <w:tbl>
      <w:tblPr>
        <w:tblW w:w="5097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10245"/>
      </w:tblGrid>
      <w:tr w:rsidR="001B3A99" w:rsidRPr="00D152BE" w14:paraId="3700D126" w14:textId="77777777" w:rsidTr="00876E85">
        <w:trPr>
          <w:trHeight w:val="386"/>
          <w:jc w:val="center"/>
        </w:trPr>
        <w:tc>
          <w:tcPr>
            <w:tcW w:w="5000" w:type="pct"/>
            <w:shd w:val="clear" w:color="auto" w:fill="548DD4" w:themeFill="text2" w:themeFillTint="99"/>
            <w:vAlign w:val="center"/>
          </w:tcPr>
          <w:p w14:paraId="780A1CD3" w14:textId="77777777" w:rsidR="001B3A99" w:rsidRPr="00D152BE" w:rsidRDefault="001B3A99" w:rsidP="00D81289">
            <w:pPr>
              <w:tabs>
                <w:tab w:val="num" w:pos="0"/>
              </w:tabs>
              <w:spacing w:line="228" w:lineRule="auto"/>
              <w:jc w:val="both"/>
              <w:rPr>
                <w:rFonts w:asciiTheme="minorHAnsi" w:hAnsiTheme="minorHAnsi" w:cs="Arial"/>
                <w:i/>
                <w:color w:val="FFFFFF" w:themeColor="background1"/>
                <w:spacing w:val="-4"/>
                <w:sz w:val="28"/>
              </w:rPr>
            </w:pPr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1. INVENTION TITLE</w:t>
            </w:r>
            <w:r w:rsidR="002433D1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.</w:t>
            </w:r>
            <w:r w:rsidRPr="00D152BE">
              <w:rPr>
                <w:rFonts w:asciiTheme="minorHAnsi" w:hAnsiTheme="minorHAnsi" w:cs="Arial"/>
                <w:i/>
                <w:color w:val="FFFFFF" w:themeColor="background1"/>
                <w:spacing w:val="-4"/>
                <w:sz w:val="28"/>
              </w:rPr>
              <w:t xml:space="preserve"> </w:t>
            </w:r>
            <w:r w:rsidR="002433D1" w:rsidRPr="00D152BE">
              <w:rPr>
                <w:rFonts w:asciiTheme="minorHAnsi" w:hAnsiTheme="minorHAnsi" w:cs="Arial"/>
                <w:i/>
                <w:color w:val="FFFFFF" w:themeColor="background1"/>
                <w:spacing w:val="-4"/>
                <w:sz w:val="28"/>
              </w:rPr>
              <w:t xml:space="preserve"> </w:t>
            </w:r>
            <w:r w:rsidRPr="00D81289">
              <w:rPr>
                <w:rFonts w:ascii="Calibri" w:hAnsi="Calibri"/>
                <w:color w:val="FFFFFF" w:themeColor="background1"/>
                <w:spacing w:val="-4"/>
                <w:sz w:val="22"/>
              </w:rPr>
              <w:t xml:space="preserve">Please create a </w:t>
            </w:r>
            <w:r w:rsidR="002433D1" w:rsidRPr="00D81289">
              <w:rPr>
                <w:rFonts w:ascii="Calibri" w:hAnsi="Calibri"/>
                <w:color w:val="FFFFFF" w:themeColor="background1"/>
                <w:spacing w:val="-4"/>
                <w:sz w:val="22"/>
              </w:rPr>
              <w:t xml:space="preserve">concise </w:t>
            </w:r>
            <w:r w:rsidRPr="00D81289">
              <w:rPr>
                <w:rFonts w:ascii="Calibri" w:hAnsi="Calibri"/>
                <w:color w:val="FFFFFF" w:themeColor="background1"/>
                <w:spacing w:val="-4"/>
                <w:sz w:val="22"/>
              </w:rPr>
              <w:t xml:space="preserve">title that does not contain </w:t>
            </w:r>
            <w:r w:rsidR="002433D1" w:rsidRPr="00D81289">
              <w:rPr>
                <w:rFonts w:ascii="Calibri" w:hAnsi="Calibri"/>
                <w:color w:val="FFFFFF" w:themeColor="background1"/>
                <w:spacing w:val="-4"/>
                <w:sz w:val="22"/>
              </w:rPr>
              <w:t xml:space="preserve">details </w:t>
            </w:r>
            <w:r w:rsidR="00367977" w:rsidRPr="00367977">
              <w:rPr>
                <w:rFonts w:ascii="Calibri" w:hAnsi="Calibri" w:cs="Calibri"/>
                <w:color w:val="FFFFFF" w:themeColor="background1"/>
                <w:spacing w:val="-4"/>
                <w:sz w:val="22"/>
                <w:szCs w:val="22"/>
              </w:rPr>
              <w:t>that would</w:t>
            </w:r>
            <w:r w:rsidRPr="00D81289">
              <w:rPr>
                <w:rFonts w:ascii="Calibri" w:hAnsi="Calibri"/>
                <w:color w:val="FFFFFF" w:themeColor="background1"/>
                <w:spacing w:val="-4"/>
                <w:sz w:val="22"/>
              </w:rPr>
              <w:t xml:space="preserve"> enable others to </w:t>
            </w:r>
            <w:r w:rsidR="00367977">
              <w:rPr>
                <w:rFonts w:ascii="Calibri" w:hAnsi="Calibri" w:cs="Calibri"/>
                <w:color w:val="FFFFFF" w:themeColor="background1"/>
                <w:spacing w:val="-4"/>
                <w:sz w:val="22"/>
                <w:szCs w:val="22"/>
              </w:rPr>
              <w:t>r</w:t>
            </w:r>
            <w:r w:rsidR="00367977">
              <w:rPr>
                <w:rFonts w:ascii="Calibri" w:hAnsi="Calibri" w:cs="Calibri"/>
                <w:color w:val="FFFFFF" w:themeColor="background1"/>
                <w:spacing w:val="-4"/>
                <w:szCs w:val="22"/>
              </w:rPr>
              <w:t>eplicate</w:t>
            </w:r>
            <w:r w:rsidRPr="00367977">
              <w:rPr>
                <w:rFonts w:ascii="Calibri" w:hAnsi="Calibri" w:cs="Calibri"/>
                <w:color w:val="FFFFFF" w:themeColor="background1"/>
                <w:spacing w:val="-4"/>
                <w:sz w:val="22"/>
                <w:szCs w:val="22"/>
              </w:rPr>
              <w:t xml:space="preserve"> </w:t>
            </w:r>
            <w:r w:rsidR="00367977">
              <w:rPr>
                <w:rFonts w:ascii="Calibri" w:hAnsi="Calibri" w:cs="Calibri"/>
                <w:color w:val="FFFFFF" w:themeColor="background1"/>
                <w:spacing w:val="-4"/>
                <w:sz w:val="22"/>
                <w:szCs w:val="22"/>
              </w:rPr>
              <w:t>your</w:t>
            </w:r>
            <w:r w:rsidRPr="00D81289">
              <w:rPr>
                <w:rFonts w:ascii="Calibri" w:hAnsi="Calibri"/>
                <w:color w:val="FFFFFF" w:themeColor="background1"/>
                <w:spacing w:val="-4"/>
                <w:sz w:val="22"/>
              </w:rPr>
              <w:t xml:space="preserve"> invention.</w:t>
            </w:r>
          </w:p>
        </w:tc>
      </w:tr>
      <w:tr w:rsidR="001B3A99" w:rsidRPr="00D152BE" w14:paraId="017E04CE" w14:textId="77777777" w:rsidTr="00876E85">
        <w:trPr>
          <w:trHeight w:val="369"/>
          <w:jc w:val="center"/>
        </w:trPr>
        <w:tc>
          <w:tcPr>
            <w:tcW w:w="5000" w:type="pct"/>
            <w:vAlign w:val="center"/>
          </w:tcPr>
          <w:p w14:paraId="35647A71" w14:textId="77777777" w:rsidR="00E61A07" w:rsidRPr="00D152BE" w:rsidRDefault="001B3A99" w:rsidP="0099332F">
            <w:pPr>
              <w:spacing w:before="20" w:after="20" w:line="228" w:lineRule="auto"/>
              <w:rPr>
                <w:rFonts w:asciiTheme="minorHAnsi" w:hAnsiTheme="minorHAnsi" w:cs="Arial"/>
                <w:noProof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fldChar w:fldCharType="begin">
                <w:ffData>
                  <w:name w:val="Text13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eastAsia="Arial Unicode MS" w:hAnsiTheme="minorHAnsi" w:cs="Arial Unicode MS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eastAsia="Arial Unicode MS" w:hAnsiTheme="minorHAnsi" w:cs="Arial Unicode MS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eastAsia="Arial Unicode MS" w:hAnsiTheme="minorHAnsi" w:cs="Arial Unicode MS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eastAsia="Arial Unicode MS" w:hAnsiTheme="minorHAnsi" w:cs="Arial Unicode MS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eastAsia="Arial Unicode MS" w:hAnsiTheme="minorHAnsi" w:cs="Arial Unicode MS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fldChar w:fldCharType="end"/>
            </w:r>
          </w:p>
          <w:p w14:paraId="6ABA2082" w14:textId="77777777" w:rsidR="007E6675" w:rsidRPr="00D152BE" w:rsidRDefault="007E6675" w:rsidP="0099332F">
            <w:pPr>
              <w:spacing w:before="20" w:after="20" w:line="228" w:lineRule="auto"/>
              <w:rPr>
                <w:rFonts w:asciiTheme="minorHAnsi" w:hAnsiTheme="minorHAnsi" w:cs="Arial"/>
                <w:noProof/>
                <w:spacing w:val="-4"/>
                <w:sz w:val="22"/>
              </w:rPr>
            </w:pPr>
          </w:p>
        </w:tc>
      </w:tr>
    </w:tbl>
    <w:p w14:paraId="5A8B03B0" w14:textId="77777777" w:rsidR="00E61A07" w:rsidRPr="00D152BE" w:rsidRDefault="00E61A07" w:rsidP="001B3A99">
      <w:pPr>
        <w:spacing w:line="228" w:lineRule="auto"/>
        <w:rPr>
          <w:rFonts w:asciiTheme="minorHAnsi" w:hAnsiTheme="minorHAnsi" w:cs="Arial"/>
          <w:b/>
          <w:i/>
          <w:spacing w:val="-4"/>
          <w:sz w:val="22"/>
          <w:szCs w:val="20"/>
          <w:u w:val="single"/>
        </w:rPr>
      </w:pPr>
    </w:p>
    <w:tbl>
      <w:tblPr>
        <w:tblW w:w="102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2880"/>
        <w:gridCol w:w="2160"/>
        <w:gridCol w:w="3037"/>
      </w:tblGrid>
      <w:tr w:rsidR="006E59C4" w:rsidRPr="00D152BE" w14:paraId="6D767D5D" w14:textId="77777777" w:rsidTr="008C0DA8">
        <w:trPr>
          <w:jc w:val="center"/>
        </w:trPr>
        <w:tc>
          <w:tcPr>
            <w:tcW w:w="1023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548DD4" w:themeFill="text2" w:themeFillTint="99"/>
            <w:vAlign w:val="center"/>
          </w:tcPr>
          <w:p w14:paraId="22196144" w14:textId="77777777" w:rsidR="00C334B6" w:rsidRPr="00D81289" w:rsidRDefault="0006383D" w:rsidP="00D81289">
            <w:pPr>
              <w:spacing w:before="40" w:after="40" w:line="228" w:lineRule="auto"/>
              <w:jc w:val="both"/>
              <w:rPr>
                <w:rFonts w:asciiTheme="minorHAnsi" w:hAnsiTheme="minorHAnsi"/>
                <w:b/>
                <w:color w:val="FFFFFF" w:themeColor="background1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>2</w:t>
            </w:r>
            <w:r w:rsidR="006E59C4" w:rsidRPr="00D152BE"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 xml:space="preserve">. </w:t>
            </w:r>
            <w:r w:rsidR="00E537E4" w:rsidRPr="00D152BE"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>IN</w:t>
            </w:r>
            <w:r w:rsidR="006209F3" w:rsidRPr="00D152BE"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>VENTORS</w:t>
            </w:r>
            <w:r w:rsidR="002433D1" w:rsidRPr="00D152BE"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>.</w:t>
            </w:r>
            <w:r w:rsidR="002433D1" w:rsidRPr="00D152BE">
              <w:rPr>
                <w:rFonts w:asciiTheme="minorHAnsi" w:hAnsiTheme="minorHAnsi" w:cs="Tahoma"/>
                <w:i/>
                <w:color w:val="FFFFFF" w:themeColor="background1"/>
                <w:spacing w:val="-4"/>
                <w:sz w:val="22"/>
              </w:rPr>
              <w:t xml:space="preserve">  </w:t>
            </w:r>
            <w:r w:rsidR="006209F3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Note authorship and i</w:t>
            </w:r>
            <w:r w:rsidR="006E59C4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nventorship </w:t>
            </w:r>
            <w:r w:rsidR="006209F3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ar</w:t>
            </w:r>
            <w:r w:rsidR="007B535D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e</w:t>
            </w:r>
            <w:r w:rsidR="007B535D" w:rsidRPr="00D81289">
              <w:rPr>
                <w:rFonts w:asciiTheme="minorHAnsi" w:hAnsiTheme="minorHAnsi"/>
                <w:color w:val="FFFFFF" w:themeColor="background1"/>
                <w:spacing w:val="-4"/>
                <w:sz w:val="22"/>
              </w:rPr>
              <w:t xml:space="preserve"> </w:t>
            </w:r>
            <w:r w:rsidR="007B535D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  <w:u w:val="single"/>
              </w:rPr>
              <w:t>not</w:t>
            </w:r>
            <w:r w:rsidR="007B535D" w:rsidRPr="00D81289">
              <w:rPr>
                <w:rFonts w:asciiTheme="minorHAnsi" w:hAnsiTheme="minorHAnsi"/>
                <w:color w:val="FFFFFF" w:themeColor="background1"/>
                <w:spacing w:val="-4"/>
                <w:sz w:val="22"/>
                <w:u w:val="single"/>
              </w:rPr>
              <w:t xml:space="preserve"> 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the same.</w:t>
            </w:r>
            <w:r w:rsidR="006209F3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</w:t>
            </w:r>
            <w:r w:rsidR="00367977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Rather, i</w:t>
            </w:r>
            <w:r w:rsidR="006209F3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nventorship </w:t>
            </w:r>
            <w:r w:rsidR="006E59C4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is a legal de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termination. 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Generally, inventors are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those who</w:t>
            </w:r>
            <w:r w:rsidR="006E59C4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made a non-trivial intellectual contribution to the invention as claimed in</w:t>
            </w:r>
            <w:r w:rsidR="007108DE" w:rsidRPr="00D81289">
              <w:rPr>
                <w:rFonts w:asciiTheme="minorHAnsi" w:hAnsiTheme="minorHAnsi"/>
                <w:color w:val="FFFFFF" w:themeColor="background1"/>
                <w:spacing w:val="-4"/>
                <w:sz w:val="22"/>
              </w:rPr>
              <w:t xml:space="preserve"> the 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patent. S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imply contributing to the 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invention’s 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reduction to practice (e.g., 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testing the invention or 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producing </w:t>
            </w:r>
            <w:r w:rsidR="00637121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a 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physical embodiment of</w:t>
            </w:r>
            <w:r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the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invention)</w:t>
            </w:r>
            <w:r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is </w:t>
            </w:r>
            <w:r w:rsidR="0059251F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generally 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not </w:t>
            </w:r>
            <w:r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enough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to qualify as an inventor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.</w:t>
            </w:r>
            <w:r w:rsidR="001D3D14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</w:t>
            </w:r>
            <w:r w:rsidR="00CF5022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2"/>
                <w:szCs w:val="16"/>
                <w:u w:val="single"/>
              </w:rPr>
              <w:t>In case of doubt, please speak with TDG</w:t>
            </w:r>
            <w:r w:rsidR="007108D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2"/>
                <w:szCs w:val="16"/>
              </w:rPr>
              <w:t xml:space="preserve">. </w:t>
            </w:r>
          </w:p>
          <w:p w14:paraId="42B522FA" w14:textId="77777777" w:rsidR="00AD7E23" w:rsidRPr="00D152BE" w:rsidRDefault="00AD7E23" w:rsidP="00EB4B44">
            <w:pPr>
              <w:spacing w:before="40" w:after="40" w:line="228" w:lineRule="auto"/>
              <w:rPr>
                <w:rFonts w:asciiTheme="minorHAnsi" w:hAnsiTheme="minorHAnsi" w:cs="Arial"/>
                <w:color w:val="FFFFFF" w:themeColor="background1"/>
                <w:spacing w:val="-4"/>
                <w:sz w:val="12"/>
                <w:szCs w:val="10"/>
              </w:rPr>
            </w:pPr>
          </w:p>
          <w:p w14:paraId="3A0BB048" w14:textId="77777777" w:rsidR="00C334B6" w:rsidRPr="00D152BE" w:rsidRDefault="003A7296" w:rsidP="000C01F7">
            <w:pPr>
              <w:spacing w:before="40" w:after="40" w:line="228" w:lineRule="auto"/>
              <w:rPr>
                <w:rFonts w:asciiTheme="minorHAnsi" w:hAnsiTheme="minorHAnsi" w:cs="Arial"/>
                <w:b/>
                <w:color w:val="FFFFFF" w:themeColor="background1"/>
                <w:spacing w:val="-4"/>
                <w:sz w:val="22"/>
                <w:szCs w:val="16"/>
              </w:rPr>
            </w:pPr>
            <w:r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List</w:t>
            </w:r>
            <w:r w:rsidR="00C334B6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the lead inventor inventor/primary contact first.</w:t>
            </w:r>
          </w:p>
        </w:tc>
      </w:tr>
      <w:tr w:rsidR="006E59C4" w:rsidRPr="00D152BE" w14:paraId="24C7B83A" w14:textId="77777777" w:rsidTr="008C0DA8">
        <w:trPr>
          <w:jc w:val="center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75B4565D" w14:textId="77777777" w:rsidR="006E59C4" w:rsidRPr="00D152BE" w:rsidRDefault="006E59C4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Full Nam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262181C" w14:textId="77777777" w:rsidR="006E59C4" w:rsidRPr="00D152BE" w:rsidRDefault="00A20EF1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6E59C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843BA6C" w14:textId="77777777" w:rsidR="006E59C4" w:rsidRPr="00D152BE" w:rsidRDefault="006E59C4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Position</w:t>
            </w:r>
          </w:p>
        </w:tc>
        <w:tc>
          <w:tcPr>
            <w:tcW w:w="3037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49538951" w14:textId="77777777" w:rsidR="006E59C4" w:rsidRPr="00D152BE" w:rsidRDefault="00A20EF1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6E59C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E59C4" w:rsidRPr="00D152BE" w14:paraId="05A5B880" w14:textId="77777777" w:rsidTr="008C0DA8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1CF34DB5" w14:textId="77777777" w:rsidR="006E59C4" w:rsidRPr="00D152BE" w:rsidRDefault="006E59C4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ompany/University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F8DAEB" w14:textId="77777777" w:rsidR="006E59C4" w:rsidRPr="00D152BE" w:rsidRDefault="00A20EF1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="006E59C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F32BC2" w14:textId="77777777" w:rsidR="006E59C4" w:rsidRPr="00D152BE" w:rsidRDefault="006E59C4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Department(s)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8E288C4" w14:textId="77777777" w:rsidR="006E59C4" w:rsidRPr="00D152BE" w:rsidRDefault="00A20EF1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="006E59C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E59C4" w:rsidRPr="00D152BE" w14:paraId="7F77EDE7" w14:textId="77777777" w:rsidTr="008C0DA8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1A3AC30" w14:textId="77777777" w:rsidR="006E59C4" w:rsidRPr="00D152BE" w:rsidRDefault="006E59C4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UCLA ID (if applicabl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11954A" w14:textId="77777777" w:rsidR="006E59C4" w:rsidRPr="00D152BE" w:rsidRDefault="00A20EF1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="006E59C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990848" w14:textId="3D139ED2" w:rsidR="006E59C4" w:rsidRPr="00D152BE" w:rsidRDefault="0073072B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Country of </w:t>
            </w:r>
            <w:r w:rsidR="00B53ABE" w:rsidRPr="00D152BE">
              <w:rPr>
                <w:rFonts w:asciiTheme="minorHAnsi" w:hAnsiTheme="minorHAnsi" w:cs="Tahoma"/>
                <w:spacing w:val="-4"/>
                <w:sz w:val="22"/>
              </w:rPr>
              <w:t>Citizenship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9DF882D" w14:textId="77777777" w:rsidR="006E59C4" w:rsidRPr="00D152BE" w:rsidRDefault="00A20EF1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="006E59C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419B6C10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76A6EBC" w14:textId="74824D30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>UCPATH ID (if apl.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270666" w14:textId="69130284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2D6AAB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E62065F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</w:tr>
      <w:tr w:rsidR="0073072B" w:rsidRPr="00D152BE" w14:paraId="555DFC6B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36EEA2AA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Telepho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E33563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840ACE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Email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29F53C9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437B64EE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11A969C5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Addres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4B5653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3B8AFE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City, State, Zip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7B4FE7C5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41A2066E" w14:textId="77777777" w:rsidTr="00E339EF">
        <w:trPr>
          <w:trHeight w:val="712"/>
          <w:jc w:val="center"/>
        </w:trPr>
        <w:tc>
          <w:tcPr>
            <w:tcW w:w="10237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737AE675" w14:textId="77777777" w:rsidR="0073072B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 xml:space="preserve">This inventor is affiliated with: </w:t>
            </w:r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>(check all that apply)</w:t>
            </w:r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631716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VA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661375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HHMI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595869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OHRC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857467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651594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Parker </w:t>
            </w:r>
          </w:p>
          <w:p w14:paraId="2B3C414E" w14:textId="6EB0E5E0" w:rsidR="0073072B" w:rsidRPr="00D152BE" w:rsidRDefault="00057242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i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352066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072B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73072B" w:rsidRPr="00D152BE">
              <w:rPr>
                <w:rFonts w:asciiTheme="minorHAnsi" w:hAnsiTheme="minorHAnsi" w:cs="Arial"/>
                <w:spacing w:val="-4"/>
                <w:sz w:val="22"/>
              </w:rPr>
              <w:t xml:space="preserve"> Non-UC at time of invention</w:t>
            </w:r>
            <w:r w:rsidR="0073072B"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219591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072B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73072B" w:rsidRPr="00D152BE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73072B">
              <w:rPr>
                <w:rFonts w:asciiTheme="minorHAnsi" w:hAnsiTheme="minorHAnsi" w:cs="Arial"/>
                <w:spacing w:val="-4"/>
                <w:sz w:val="22"/>
              </w:rPr>
              <w:t>Visiting researcher; home institution:</w: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t xml:space="preserve"> </w: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2C47EF6C" w14:textId="77777777" w:rsidTr="007108DE">
        <w:trPr>
          <w:jc w:val="center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7FDD9388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Full Nam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271C5FC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1C53EE0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Position</w:t>
            </w:r>
          </w:p>
        </w:tc>
        <w:tc>
          <w:tcPr>
            <w:tcW w:w="3037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709C142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317DC3A3" w14:textId="77777777" w:rsidTr="007108DE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EB8D208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lastRenderedPageBreak/>
              <w:t>Company/University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5E67E7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C4F172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Department(s)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96F64E1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2525CA8E" w14:textId="77777777" w:rsidTr="007108DE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0C70B06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UCLA ID (if applicabl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FEB19C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06BA2" w14:textId="3F7475ED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Country of 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Citizenship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15E2E5F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12F52944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34C6009A" w14:textId="145926F1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>UCPATH ID (if apl.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11D669" w14:textId="7D7153E6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5B320A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39B96CD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</w:tr>
      <w:tr w:rsidR="0073072B" w:rsidRPr="00D152BE" w14:paraId="7901F6A4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35D86D79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Telepho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AEC8429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97047D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Email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32942952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47BC14EA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B5FF932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Addres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BE7EAAE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2BDD2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City, State, Zip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ED90C5C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5DA51A82" w14:textId="77777777" w:rsidTr="00E339EF">
        <w:trPr>
          <w:trHeight w:val="712"/>
          <w:jc w:val="center"/>
        </w:trPr>
        <w:tc>
          <w:tcPr>
            <w:tcW w:w="10237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21F63D31" w14:textId="77777777" w:rsidR="0073072B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 xml:space="preserve">This inventor is affiliated with: </w:t>
            </w:r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>(check all that apply)</w:t>
            </w:r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836152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VA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515221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HHMI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143613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OHRC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238243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651594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Parker </w:t>
            </w:r>
          </w:p>
          <w:p w14:paraId="335EF9E2" w14:textId="2625669B" w:rsidR="0073072B" w:rsidRPr="00D152BE" w:rsidRDefault="00057242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i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380980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072B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73072B" w:rsidRPr="00D152BE">
              <w:rPr>
                <w:rFonts w:asciiTheme="minorHAnsi" w:hAnsiTheme="minorHAnsi" w:cs="Arial"/>
                <w:spacing w:val="-4"/>
                <w:sz w:val="22"/>
              </w:rPr>
              <w:t xml:space="preserve"> Non-UC at time of invention</w:t>
            </w:r>
            <w:r w:rsidR="0073072B"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624148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072B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73072B" w:rsidRPr="00D152BE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73072B">
              <w:rPr>
                <w:rFonts w:asciiTheme="minorHAnsi" w:hAnsiTheme="minorHAnsi" w:cs="Arial"/>
                <w:spacing w:val="-4"/>
                <w:sz w:val="22"/>
              </w:rPr>
              <w:t>Visiting researcher; home institution:</w: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t xml:space="preserve"> </w: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06D14123" w14:textId="77777777" w:rsidTr="007108DE">
        <w:trPr>
          <w:jc w:val="center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21F6CB0A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Full Nam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D801FF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60D1526D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Position</w:t>
            </w:r>
          </w:p>
        </w:tc>
        <w:tc>
          <w:tcPr>
            <w:tcW w:w="3037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95401AD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59CED50B" w14:textId="77777777" w:rsidTr="007108DE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24BC95C9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ompany/University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1CB1117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5B8DBA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Department(s)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158E17A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33403560" w14:textId="77777777" w:rsidTr="007108DE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6ECFEB06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UCLA ID (if applicabl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7831D4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1C542D" w14:textId="34D2CE94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Country of 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Citizenship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00D62B1A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73A10398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9270589" w14:textId="1DFD2401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>UCPATH ID (if apl.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90C36A7" w14:textId="135B0705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99955C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7303CB74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</w:tr>
      <w:tr w:rsidR="0073072B" w:rsidRPr="00D152BE" w14:paraId="3B1973BE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14C6ECE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Telepho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43AC64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94881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Email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1F9F3DFA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0B990CDB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A7A0448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Addres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032A35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76E3E3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City, State, Zip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76112A84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44135F92" w14:textId="77777777" w:rsidTr="00E339EF">
        <w:trPr>
          <w:trHeight w:val="712"/>
          <w:jc w:val="center"/>
        </w:trPr>
        <w:tc>
          <w:tcPr>
            <w:tcW w:w="10237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01E72C1C" w14:textId="77777777" w:rsidR="0073072B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 xml:space="preserve">This inventor is affiliated with: </w:t>
            </w:r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>(check all that apply)</w:t>
            </w:r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520081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VA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205411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HHMI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2013831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OHRC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122266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651594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Parker </w:t>
            </w:r>
          </w:p>
          <w:p w14:paraId="4B3ED237" w14:textId="45B478D0" w:rsidR="0073072B" w:rsidRPr="00D152BE" w:rsidRDefault="00057242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i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984846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072B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73072B" w:rsidRPr="00D152BE">
              <w:rPr>
                <w:rFonts w:asciiTheme="minorHAnsi" w:hAnsiTheme="minorHAnsi" w:cs="Arial"/>
                <w:spacing w:val="-4"/>
                <w:sz w:val="22"/>
              </w:rPr>
              <w:t xml:space="preserve"> Non-UC at time of invention</w:t>
            </w:r>
            <w:r w:rsidR="0073072B"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974566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072B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73072B" w:rsidRPr="00D152BE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73072B">
              <w:rPr>
                <w:rFonts w:asciiTheme="minorHAnsi" w:hAnsiTheme="minorHAnsi" w:cs="Arial"/>
                <w:spacing w:val="-4"/>
                <w:sz w:val="22"/>
              </w:rPr>
              <w:t>Visiting researcher; home institution:</w: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t xml:space="preserve"> </w: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</w:tbl>
    <w:p w14:paraId="36464AD7" w14:textId="77777777" w:rsidR="00337DE5" w:rsidRPr="00D152BE" w:rsidRDefault="00337DE5" w:rsidP="004A2641">
      <w:pPr>
        <w:spacing w:line="228" w:lineRule="auto"/>
        <w:ind w:left="-90"/>
        <w:rPr>
          <w:rFonts w:asciiTheme="minorHAnsi" w:hAnsiTheme="minorHAnsi" w:cs="Arial"/>
          <w:spacing w:val="-4"/>
          <w:sz w:val="14"/>
          <w:szCs w:val="12"/>
        </w:rPr>
      </w:pPr>
    </w:p>
    <w:p w14:paraId="41B1FC09" w14:textId="77777777" w:rsidR="009977E2" w:rsidRPr="00D81289" w:rsidRDefault="000C01F7" w:rsidP="001A2097">
      <w:pPr>
        <w:rPr>
          <w:rFonts w:asciiTheme="minorHAnsi" w:hAnsiTheme="minorHAnsi"/>
          <w:spacing w:val="4"/>
        </w:rPr>
      </w:pPr>
      <w:r w:rsidRPr="00D81289">
        <w:rPr>
          <w:rFonts w:asciiTheme="minorHAnsi" w:hAnsiTheme="minorHAnsi"/>
          <w:b/>
          <w:i/>
          <w:spacing w:val="-4"/>
        </w:rPr>
        <w:t xml:space="preserve">Note: </w:t>
      </w:r>
      <w:r w:rsidR="006E4D66" w:rsidRPr="006E4D66">
        <w:rPr>
          <w:rFonts w:asciiTheme="minorHAnsi" w:hAnsiTheme="minorHAnsi" w:cs="Arial"/>
          <w:b/>
          <w:i/>
          <w:spacing w:val="-4"/>
        </w:rPr>
        <w:t>The “Additional Inventors”</w:t>
      </w:r>
      <w:r w:rsidR="006E4D66" w:rsidRPr="00D81289">
        <w:rPr>
          <w:rFonts w:asciiTheme="minorHAnsi" w:hAnsiTheme="minorHAnsi"/>
          <w:b/>
          <w:i/>
          <w:spacing w:val="-4"/>
        </w:rPr>
        <w:t xml:space="preserve"> section </w:t>
      </w:r>
      <w:r w:rsidRPr="00D81289">
        <w:rPr>
          <w:rFonts w:asciiTheme="minorHAnsi" w:hAnsiTheme="minorHAnsi"/>
          <w:b/>
          <w:i/>
          <w:spacing w:val="-4"/>
        </w:rPr>
        <w:t xml:space="preserve">at the end of this form </w:t>
      </w:r>
      <w:r w:rsidR="006E4D66" w:rsidRPr="006E4D66">
        <w:rPr>
          <w:rFonts w:asciiTheme="minorHAnsi" w:hAnsiTheme="minorHAnsi" w:cs="Arial"/>
          <w:b/>
          <w:i/>
          <w:spacing w:val="-4"/>
        </w:rPr>
        <w:t xml:space="preserve">can be used </w:t>
      </w:r>
      <w:r w:rsidRPr="00D81289">
        <w:rPr>
          <w:rFonts w:asciiTheme="minorHAnsi" w:hAnsiTheme="minorHAnsi"/>
          <w:b/>
          <w:i/>
          <w:spacing w:val="-4"/>
        </w:rPr>
        <w:t xml:space="preserve">to list </w:t>
      </w:r>
      <w:r w:rsidR="006E4D66" w:rsidRPr="006E4D66">
        <w:rPr>
          <w:rFonts w:asciiTheme="minorHAnsi" w:hAnsiTheme="minorHAnsi" w:cs="Arial"/>
          <w:b/>
          <w:i/>
          <w:spacing w:val="-4"/>
        </w:rPr>
        <w:t>more</w:t>
      </w:r>
      <w:r w:rsidRPr="00D81289">
        <w:rPr>
          <w:rFonts w:asciiTheme="minorHAnsi" w:hAnsiTheme="minorHAnsi"/>
          <w:b/>
          <w:i/>
          <w:spacing w:val="-4"/>
        </w:rPr>
        <w:t xml:space="preserve"> inventors.</w:t>
      </w:r>
    </w:p>
    <w:p w14:paraId="641ECE9E" w14:textId="77777777" w:rsidR="00E61A07" w:rsidRPr="00D152BE" w:rsidRDefault="00E61A07" w:rsidP="0006383D">
      <w:pPr>
        <w:ind w:left="-90"/>
        <w:rPr>
          <w:rFonts w:asciiTheme="minorHAnsi" w:hAnsiTheme="minorHAnsi" w:cs="Arial"/>
          <w:spacing w:val="4"/>
          <w:sz w:val="22"/>
        </w:rPr>
      </w:pPr>
    </w:p>
    <w:p w14:paraId="0CE96C14" w14:textId="77777777" w:rsidR="007344C3" w:rsidRPr="00D152BE" w:rsidRDefault="007344C3" w:rsidP="007344C3">
      <w:pPr>
        <w:tabs>
          <w:tab w:val="left" w:pos="2400"/>
        </w:tabs>
        <w:spacing w:line="228" w:lineRule="auto"/>
        <w:rPr>
          <w:rFonts w:asciiTheme="minorHAnsi" w:hAnsiTheme="minorHAnsi" w:cs="Arial"/>
          <w:b/>
          <w:spacing w:val="-4"/>
          <w:sz w:val="14"/>
          <w:szCs w:val="12"/>
        </w:rPr>
      </w:pPr>
      <w:r w:rsidRPr="00D152BE">
        <w:rPr>
          <w:rFonts w:asciiTheme="minorHAnsi" w:hAnsiTheme="minorHAnsi" w:cs="Arial"/>
          <w:b/>
          <w:spacing w:val="-4"/>
          <w:sz w:val="14"/>
          <w:szCs w:val="12"/>
        </w:rPr>
        <w:tab/>
      </w:r>
    </w:p>
    <w:tbl>
      <w:tblPr>
        <w:tblW w:w="1023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47"/>
        <w:gridCol w:w="221"/>
        <w:gridCol w:w="1826"/>
        <w:gridCol w:w="874"/>
        <w:gridCol w:w="1174"/>
        <w:gridCol w:w="1346"/>
        <w:gridCol w:w="701"/>
        <w:gridCol w:w="2048"/>
      </w:tblGrid>
      <w:tr w:rsidR="007344C3" w:rsidRPr="00D152BE" w14:paraId="2DE66B6F" w14:textId="77777777" w:rsidTr="008C0DA8">
        <w:trPr>
          <w:jc w:val="center"/>
        </w:trPr>
        <w:tc>
          <w:tcPr>
            <w:tcW w:w="10237" w:type="dxa"/>
            <w:gridSpan w:val="8"/>
            <w:tcBorders>
              <w:top w:val="single" w:sz="12" w:space="0" w:color="auto"/>
              <w:bottom w:val="single" w:sz="12" w:space="0" w:color="auto"/>
            </w:tcBorders>
            <w:shd w:val="clear" w:color="auto" w:fill="548DD4" w:themeFill="text2" w:themeFillTint="99"/>
            <w:vAlign w:val="center"/>
          </w:tcPr>
          <w:p w14:paraId="21390A35" w14:textId="03EA8622" w:rsidR="00564384" w:rsidRPr="00D152BE" w:rsidRDefault="0006383D" w:rsidP="00D81289">
            <w:pPr>
              <w:spacing w:before="40" w:after="40" w:line="228" w:lineRule="auto"/>
              <w:jc w:val="both"/>
              <w:rPr>
                <w:rFonts w:asciiTheme="minorHAnsi" w:hAnsiTheme="minorHAnsi"/>
                <w:color w:val="FFFFFF" w:themeColor="background1"/>
                <w:sz w:val="22"/>
              </w:rPr>
            </w:pPr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3</w:t>
            </w:r>
            <w:r w:rsidR="00961BA1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 xml:space="preserve">. FUNDING SUPPORT &amp; </w:t>
            </w:r>
            <w:r w:rsidR="002433D1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 xml:space="preserve">THIRD PARTY </w:t>
            </w:r>
            <w:r w:rsidR="00961BA1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MATERIALS USED</w:t>
            </w:r>
            <w:r w:rsidR="002B271C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 xml:space="preserve">.  </w:t>
            </w:r>
            <w:r w:rsidR="0059251F">
              <w:rPr>
                <w:rFonts w:asciiTheme="minorHAnsi" w:hAnsiTheme="minorHAnsi"/>
                <w:color w:val="FFFFFF" w:themeColor="background1"/>
                <w:sz w:val="22"/>
              </w:rPr>
              <w:t>List</w:t>
            </w:r>
            <w:r w:rsidR="00637121" w:rsidRPr="00D152BE">
              <w:rPr>
                <w:rFonts w:asciiTheme="minorHAnsi" w:hAnsiTheme="minorHAnsi"/>
                <w:color w:val="FFFFFF" w:themeColor="background1"/>
                <w:sz w:val="22"/>
              </w:rPr>
              <w:t xml:space="preserve"> all funding (</w:t>
            </w:r>
            <w:r w:rsidR="00B10AEB" w:rsidRPr="00D152BE">
              <w:rPr>
                <w:rFonts w:asciiTheme="minorHAnsi" w:hAnsiTheme="minorHAnsi"/>
                <w:color w:val="FFFFFF" w:themeColor="background1"/>
                <w:sz w:val="22"/>
              </w:rPr>
              <w:t xml:space="preserve">e.g., </w:t>
            </w:r>
            <w:r w:rsidR="00564384">
              <w:rPr>
                <w:rFonts w:asciiTheme="minorHAnsi" w:hAnsiTheme="minorHAnsi"/>
                <w:color w:val="FFFFFF" w:themeColor="background1"/>
                <w:sz w:val="22"/>
              </w:rPr>
              <w:t xml:space="preserve">non-profit, </w:t>
            </w:r>
            <w:r w:rsidR="00637121" w:rsidRPr="00D152BE">
              <w:rPr>
                <w:rFonts w:asciiTheme="minorHAnsi" w:hAnsiTheme="minorHAnsi"/>
                <w:color w:val="FFFFFF" w:themeColor="background1"/>
                <w:sz w:val="22"/>
              </w:rPr>
              <w:t xml:space="preserve">federal, </w:t>
            </w:r>
            <w:r w:rsidR="00564384">
              <w:rPr>
                <w:rFonts w:asciiTheme="minorHAnsi" w:hAnsiTheme="minorHAnsi"/>
                <w:color w:val="FFFFFF" w:themeColor="background1"/>
                <w:sz w:val="22"/>
              </w:rPr>
              <w:t xml:space="preserve">for-profit, </w:t>
            </w:r>
            <w:r w:rsidR="00637121" w:rsidRPr="00D152BE">
              <w:rPr>
                <w:rFonts w:asciiTheme="minorHAnsi" w:hAnsiTheme="minorHAnsi"/>
                <w:color w:val="FFFFFF" w:themeColor="background1"/>
                <w:sz w:val="22"/>
              </w:rPr>
              <w:t>foundations</w:t>
            </w:r>
            <w:r w:rsidR="00B10AEB" w:rsidRPr="00D152BE">
              <w:rPr>
                <w:rFonts w:asciiTheme="minorHAnsi" w:hAnsiTheme="minorHAnsi"/>
                <w:color w:val="FFFFFF" w:themeColor="background1"/>
                <w:sz w:val="22"/>
              </w:rPr>
              <w:t>, etc.</w:t>
            </w:r>
            <w:r w:rsidR="00637121" w:rsidRPr="00D152BE">
              <w:rPr>
                <w:rFonts w:asciiTheme="minorHAnsi" w:hAnsiTheme="minorHAnsi"/>
                <w:color w:val="FFFFFF" w:themeColor="background1"/>
                <w:sz w:val="22"/>
              </w:rPr>
              <w:t>) an</w:t>
            </w:r>
            <w:r w:rsidR="007108DE">
              <w:rPr>
                <w:rFonts w:asciiTheme="minorHAnsi" w:hAnsiTheme="minorHAnsi"/>
                <w:color w:val="FFFFFF" w:themeColor="background1"/>
                <w:sz w:val="22"/>
              </w:rPr>
              <w:t xml:space="preserve">d any </w:t>
            </w:r>
            <w:r w:rsidR="00564384">
              <w:rPr>
                <w:rFonts w:asciiTheme="minorHAnsi" w:hAnsiTheme="minorHAnsi"/>
                <w:color w:val="FFFFFF" w:themeColor="background1"/>
                <w:sz w:val="22"/>
              </w:rPr>
              <w:t xml:space="preserve">third-party </w:t>
            </w:r>
            <w:r w:rsidR="00637121" w:rsidRPr="00D152BE">
              <w:rPr>
                <w:rFonts w:asciiTheme="minorHAnsi" w:hAnsiTheme="minorHAnsi"/>
                <w:color w:val="FFFFFF" w:themeColor="background1"/>
                <w:sz w:val="22"/>
              </w:rPr>
              <w:t>materials used to create the invention.</w:t>
            </w:r>
            <w:r w:rsidR="00FC615A">
              <w:rPr>
                <w:rFonts w:asciiTheme="minorHAnsi" w:hAnsiTheme="minorHAnsi"/>
                <w:color w:val="FFFFFF" w:themeColor="background1"/>
                <w:sz w:val="22"/>
              </w:rPr>
              <w:t xml:space="preserve">  </w:t>
            </w:r>
            <w:r w:rsidR="00C05577" w:rsidRPr="00D152BE">
              <w:rPr>
                <w:rFonts w:asciiTheme="minorHAnsi" w:hAnsiTheme="minorHAnsi"/>
                <w:color w:val="FFFFFF" w:themeColor="background1"/>
                <w:sz w:val="22"/>
              </w:rPr>
              <w:t>If there are non-UC inventors</w:t>
            </w:r>
            <w:r w:rsidR="007108DE">
              <w:rPr>
                <w:rFonts w:asciiTheme="minorHAnsi" w:hAnsiTheme="minorHAnsi"/>
                <w:color w:val="FFFFFF" w:themeColor="background1"/>
                <w:sz w:val="22"/>
              </w:rPr>
              <w:t xml:space="preserve"> or collaborators</w:t>
            </w:r>
            <w:r w:rsidR="00C05577" w:rsidRPr="00D152BE">
              <w:rPr>
                <w:rFonts w:asciiTheme="minorHAnsi" w:hAnsiTheme="minorHAnsi"/>
                <w:color w:val="FFFFFF" w:themeColor="background1"/>
                <w:sz w:val="22"/>
              </w:rPr>
              <w:t>, please disclose any non-UCLA administered funding</w:t>
            </w:r>
            <w:r w:rsidR="00FB27C5" w:rsidRPr="00D152BE">
              <w:rPr>
                <w:rFonts w:asciiTheme="minorHAnsi" w:hAnsiTheme="minorHAnsi"/>
                <w:color w:val="FFFFFF" w:themeColor="background1"/>
                <w:sz w:val="22"/>
              </w:rPr>
              <w:t xml:space="preserve"> used to create the invention</w:t>
            </w:r>
            <w:r w:rsidR="00C05577" w:rsidRPr="00D152BE">
              <w:rPr>
                <w:rFonts w:asciiTheme="minorHAnsi" w:hAnsiTheme="minorHAnsi"/>
                <w:color w:val="FFFFFF" w:themeColor="background1"/>
                <w:sz w:val="22"/>
              </w:rPr>
              <w:t>.</w:t>
            </w:r>
          </w:p>
          <w:p w14:paraId="4EDDB11E" w14:textId="77777777" w:rsidR="002A03FF" w:rsidRPr="00D152BE" w:rsidRDefault="002A03FF" w:rsidP="00D81289">
            <w:pPr>
              <w:spacing w:before="40" w:after="40" w:line="228" w:lineRule="auto"/>
              <w:jc w:val="both"/>
              <w:rPr>
                <w:rFonts w:asciiTheme="minorHAnsi" w:hAnsiTheme="minorHAnsi" w:cs="Arial"/>
                <w:i/>
                <w:color w:val="FFFFFF" w:themeColor="background1"/>
                <w:spacing w:val="-4"/>
                <w:sz w:val="22"/>
              </w:rPr>
            </w:pPr>
          </w:p>
          <w:p w14:paraId="29E0BE04" w14:textId="77777777" w:rsidR="002A03FF" w:rsidRPr="00D152BE" w:rsidRDefault="002A03FF" w:rsidP="00DE1352">
            <w:pPr>
              <w:spacing w:before="40" w:after="40" w:line="228" w:lineRule="auto"/>
              <w:jc w:val="both"/>
              <w:rPr>
                <w:rFonts w:asciiTheme="minorHAnsi" w:hAnsiTheme="minorHAnsi" w:cs="Arial"/>
                <w:i/>
                <w:color w:val="FFFFFF" w:themeColor="background1"/>
                <w:spacing w:val="-4"/>
                <w:sz w:val="22"/>
              </w:rPr>
            </w:pPr>
            <w:r w:rsidRPr="00D152BE">
              <w:rPr>
                <w:rFonts w:asciiTheme="minorHAnsi" w:hAnsiTheme="minorHAnsi"/>
                <w:b/>
                <w:color w:val="FFFFFF" w:themeColor="background1"/>
                <w:sz w:val="22"/>
              </w:rPr>
              <w:t>Please note that accurate and complete funding information is necessary</w:t>
            </w:r>
            <w:r w:rsidR="007108DE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 so that </w:t>
            </w:r>
            <w:r w:rsidRPr="00D152BE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UCLA </w:t>
            </w:r>
            <w:r w:rsidR="007108DE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can </w:t>
            </w:r>
            <w:r w:rsidRPr="00D152BE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comply with </w:t>
            </w:r>
            <w:r w:rsidR="007108DE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any </w:t>
            </w:r>
            <w:r w:rsidRPr="00D152BE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sponsored research </w:t>
            </w:r>
            <w:r w:rsidR="00633CF6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or third party </w:t>
            </w:r>
            <w:r w:rsidRPr="00D152BE">
              <w:rPr>
                <w:rFonts w:asciiTheme="minorHAnsi" w:hAnsiTheme="minorHAnsi"/>
                <w:b/>
                <w:color w:val="FFFFFF" w:themeColor="background1"/>
                <w:sz w:val="22"/>
              </w:rPr>
              <w:t>agreements and federal law.</w:t>
            </w:r>
          </w:p>
        </w:tc>
      </w:tr>
      <w:tr w:rsidR="007344C3" w:rsidRPr="00D152BE" w14:paraId="46E0F9BF" w14:textId="77777777" w:rsidTr="008C0DA8">
        <w:trPr>
          <w:trHeight w:val="386"/>
          <w:jc w:val="center"/>
        </w:trPr>
        <w:tc>
          <w:tcPr>
            <w:tcW w:w="2268" w:type="dxa"/>
            <w:gridSpan w:val="2"/>
            <w:tcBorders>
              <w:top w:val="single" w:sz="12" w:space="0" w:color="auto"/>
            </w:tcBorders>
            <w:vAlign w:val="center"/>
          </w:tcPr>
          <w:p w14:paraId="7BB43BD7" w14:textId="77777777" w:rsidR="007344C3" w:rsidRPr="00D152BE" w:rsidRDefault="007344C3" w:rsidP="0006383D">
            <w:pPr>
              <w:spacing w:before="20" w:after="20" w:line="228" w:lineRule="auto"/>
              <w:jc w:val="center"/>
              <w:rPr>
                <w:rFonts w:asciiTheme="minorHAnsi" w:hAnsiTheme="minorHAnsi" w:cs="Arial"/>
                <w:b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b/>
                <w:spacing w:val="-4"/>
                <w:sz w:val="22"/>
              </w:rPr>
              <w:t>Sponsor(s)</w:t>
            </w:r>
          </w:p>
        </w:tc>
        <w:tc>
          <w:tcPr>
            <w:tcW w:w="2700" w:type="dxa"/>
            <w:gridSpan w:val="2"/>
            <w:tcBorders>
              <w:top w:val="single" w:sz="12" w:space="0" w:color="auto"/>
            </w:tcBorders>
            <w:vAlign w:val="center"/>
          </w:tcPr>
          <w:p w14:paraId="4C68A1FD" w14:textId="77777777" w:rsidR="007344C3" w:rsidRPr="00D152BE" w:rsidRDefault="007344C3" w:rsidP="007344C3">
            <w:pPr>
              <w:spacing w:before="20" w:after="20" w:line="228" w:lineRule="auto"/>
              <w:jc w:val="center"/>
              <w:rPr>
                <w:rFonts w:asciiTheme="minorHAnsi" w:hAnsiTheme="minorHAnsi" w:cs="Arial"/>
                <w:b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b/>
                <w:spacing w:val="-4"/>
                <w:sz w:val="22"/>
              </w:rPr>
              <w:t>Grant/Contract Number(s)</w:t>
            </w:r>
          </w:p>
        </w:tc>
        <w:tc>
          <w:tcPr>
            <w:tcW w:w="2520" w:type="dxa"/>
            <w:gridSpan w:val="2"/>
            <w:tcBorders>
              <w:top w:val="single" w:sz="12" w:space="0" w:color="auto"/>
            </w:tcBorders>
            <w:vAlign w:val="center"/>
          </w:tcPr>
          <w:p w14:paraId="651B3C8D" w14:textId="77777777" w:rsidR="007344C3" w:rsidRPr="00D152BE" w:rsidRDefault="007344C3" w:rsidP="007344C3">
            <w:pPr>
              <w:spacing w:before="20" w:after="20" w:line="228" w:lineRule="auto"/>
              <w:jc w:val="center"/>
              <w:rPr>
                <w:rFonts w:asciiTheme="minorHAnsi" w:hAnsiTheme="minorHAnsi" w:cs="Arial"/>
                <w:b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b/>
                <w:spacing w:val="-4"/>
                <w:sz w:val="22"/>
              </w:rPr>
              <w:t>Principal Investigator</w:t>
            </w:r>
          </w:p>
        </w:tc>
        <w:tc>
          <w:tcPr>
            <w:tcW w:w="2749" w:type="dxa"/>
            <w:gridSpan w:val="2"/>
            <w:tcBorders>
              <w:top w:val="single" w:sz="12" w:space="0" w:color="auto"/>
            </w:tcBorders>
            <w:vAlign w:val="center"/>
          </w:tcPr>
          <w:p w14:paraId="60EEDEAA" w14:textId="77777777" w:rsidR="007344C3" w:rsidRPr="00D152BE" w:rsidRDefault="007344C3" w:rsidP="007344C3">
            <w:pPr>
              <w:spacing w:before="20" w:after="20" w:line="228" w:lineRule="auto"/>
              <w:jc w:val="center"/>
              <w:rPr>
                <w:rFonts w:asciiTheme="minorHAnsi" w:hAnsiTheme="minorHAnsi" w:cs="Arial"/>
                <w:b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b/>
                <w:spacing w:val="-4"/>
                <w:sz w:val="22"/>
              </w:rPr>
              <w:t>Administering Dept</w:t>
            </w:r>
            <w:r w:rsidR="00961BA1" w:rsidRPr="00D152BE">
              <w:rPr>
                <w:rFonts w:asciiTheme="minorHAnsi" w:hAnsiTheme="minorHAnsi" w:cs="Arial"/>
                <w:b/>
                <w:spacing w:val="-4"/>
                <w:sz w:val="22"/>
              </w:rPr>
              <w:t>.</w:t>
            </w:r>
            <w:r w:rsidRPr="00D152BE">
              <w:rPr>
                <w:rFonts w:asciiTheme="minorHAnsi" w:hAnsiTheme="minorHAnsi" w:cs="Arial"/>
                <w:b/>
                <w:spacing w:val="-4"/>
                <w:sz w:val="22"/>
              </w:rPr>
              <w:t>/Center</w:t>
            </w:r>
          </w:p>
        </w:tc>
      </w:tr>
      <w:tr w:rsidR="007344C3" w:rsidRPr="00D152BE" w14:paraId="42B9E976" w14:textId="77777777" w:rsidTr="008C0DA8">
        <w:trPr>
          <w:trHeight w:val="449"/>
          <w:jc w:val="center"/>
        </w:trPr>
        <w:tc>
          <w:tcPr>
            <w:tcW w:w="2268" w:type="dxa"/>
            <w:gridSpan w:val="2"/>
            <w:vAlign w:val="center"/>
          </w:tcPr>
          <w:p w14:paraId="3FD9F3FF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1" w:name="Text46"/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  <w:bookmarkEnd w:id="1"/>
          </w:p>
        </w:tc>
        <w:tc>
          <w:tcPr>
            <w:tcW w:w="2700" w:type="dxa"/>
            <w:gridSpan w:val="2"/>
            <w:vAlign w:val="center"/>
          </w:tcPr>
          <w:p w14:paraId="27724EC9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2" w:name="Text47"/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  <w:bookmarkEnd w:id="2"/>
          </w:p>
        </w:tc>
        <w:tc>
          <w:tcPr>
            <w:tcW w:w="2520" w:type="dxa"/>
            <w:gridSpan w:val="2"/>
            <w:vAlign w:val="center"/>
          </w:tcPr>
          <w:p w14:paraId="674543FE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3" w:name="Text48"/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  <w:bookmarkEnd w:id="3"/>
          </w:p>
        </w:tc>
        <w:tc>
          <w:tcPr>
            <w:tcW w:w="2749" w:type="dxa"/>
            <w:gridSpan w:val="2"/>
            <w:vAlign w:val="center"/>
          </w:tcPr>
          <w:p w14:paraId="674E5258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7344C3" w:rsidRPr="00D152BE" w14:paraId="38A44B41" w14:textId="77777777" w:rsidTr="008C0DA8">
        <w:trPr>
          <w:trHeight w:val="449"/>
          <w:jc w:val="center"/>
        </w:trPr>
        <w:tc>
          <w:tcPr>
            <w:tcW w:w="2268" w:type="dxa"/>
            <w:gridSpan w:val="2"/>
            <w:vAlign w:val="center"/>
          </w:tcPr>
          <w:p w14:paraId="713E387E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4" w:name="Text49"/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  <w:bookmarkEnd w:id="4"/>
          </w:p>
        </w:tc>
        <w:tc>
          <w:tcPr>
            <w:tcW w:w="2700" w:type="dxa"/>
            <w:gridSpan w:val="2"/>
            <w:vAlign w:val="center"/>
          </w:tcPr>
          <w:p w14:paraId="7B0A37CD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5" w:name="Text50"/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  <w:bookmarkEnd w:id="5"/>
          </w:p>
        </w:tc>
        <w:tc>
          <w:tcPr>
            <w:tcW w:w="2520" w:type="dxa"/>
            <w:gridSpan w:val="2"/>
            <w:vAlign w:val="center"/>
          </w:tcPr>
          <w:p w14:paraId="520BA164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6" w:name="Text51"/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  <w:bookmarkEnd w:id="6"/>
          </w:p>
        </w:tc>
        <w:tc>
          <w:tcPr>
            <w:tcW w:w="2749" w:type="dxa"/>
            <w:gridSpan w:val="2"/>
            <w:vAlign w:val="center"/>
          </w:tcPr>
          <w:p w14:paraId="233B6527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637121" w:rsidRPr="00D152BE" w14:paraId="2CFC3CAA" w14:textId="77777777" w:rsidTr="008C0DA8">
        <w:trPr>
          <w:trHeight w:val="449"/>
          <w:jc w:val="center"/>
        </w:trPr>
        <w:tc>
          <w:tcPr>
            <w:tcW w:w="2268" w:type="dxa"/>
            <w:gridSpan w:val="2"/>
            <w:tcBorders>
              <w:bottom w:val="single" w:sz="4" w:space="0" w:color="auto"/>
            </w:tcBorders>
            <w:vAlign w:val="center"/>
          </w:tcPr>
          <w:p w14:paraId="11E7DE66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2700" w:type="dxa"/>
            <w:gridSpan w:val="2"/>
            <w:tcBorders>
              <w:bottom w:val="single" w:sz="4" w:space="0" w:color="auto"/>
            </w:tcBorders>
            <w:vAlign w:val="center"/>
          </w:tcPr>
          <w:p w14:paraId="074BA41C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2520" w:type="dxa"/>
            <w:gridSpan w:val="2"/>
            <w:tcBorders>
              <w:bottom w:val="single" w:sz="4" w:space="0" w:color="auto"/>
            </w:tcBorders>
            <w:vAlign w:val="center"/>
          </w:tcPr>
          <w:p w14:paraId="7BE36A5C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2749" w:type="dxa"/>
            <w:gridSpan w:val="2"/>
            <w:tcBorders>
              <w:bottom w:val="single" w:sz="4" w:space="0" w:color="auto"/>
            </w:tcBorders>
            <w:vAlign w:val="center"/>
          </w:tcPr>
          <w:p w14:paraId="5E74415C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637121" w:rsidRPr="00D152BE" w14:paraId="5F721B85" w14:textId="77777777" w:rsidTr="007108DE">
        <w:trPr>
          <w:trHeight w:val="449"/>
          <w:jc w:val="center"/>
        </w:trPr>
        <w:tc>
          <w:tcPr>
            <w:tcW w:w="2268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3B02238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71D9DB9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638CB2D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2749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BD758B0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B10AEB" w:rsidRPr="00D152BE" w14:paraId="74408F2B" w14:textId="77777777" w:rsidTr="00D81289">
        <w:trPr>
          <w:trHeight w:val="475"/>
          <w:jc w:val="center"/>
        </w:trPr>
        <w:tc>
          <w:tcPr>
            <w:tcW w:w="10237" w:type="dxa"/>
            <w:gridSpan w:val="8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25C2693" w14:textId="33FE2949" w:rsidR="00B10AEB" w:rsidRPr="00D81289" w:rsidRDefault="00B10AEB" w:rsidP="00637121">
            <w:pPr>
              <w:spacing w:before="20" w:after="20" w:line="228" w:lineRule="auto"/>
              <w:rPr>
                <w:rFonts w:asciiTheme="minorHAnsi" w:hAnsiTheme="minorHAnsi"/>
                <w:spacing w:val="-4"/>
                <w:sz w:val="22"/>
                <w:szCs w:val="22"/>
              </w:rPr>
            </w:pPr>
            <w:r w:rsidRPr="00D81289">
              <w:rPr>
                <w:rFonts w:asciiTheme="minorHAnsi" w:hAnsiTheme="minorHAnsi"/>
                <w:b/>
                <w:spacing w:val="-8"/>
                <w:sz w:val="22"/>
                <w:szCs w:val="22"/>
              </w:rPr>
              <w:t xml:space="preserve">Was the </w:t>
            </w:r>
            <w:r w:rsidR="00EE23CF">
              <w:rPr>
                <w:rFonts w:asciiTheme="minorHAnsi" w:hAnsiTheme="minorHAnsi"/>
                <w:b/>
                <w:spacing w:val="-8"/>
                <w:sz w:val="22"/>
                <w:szCs w:val="22"/>
              </w:rPr>
              <w:t>i</w:t>
            </w:r>
            <w:r w:rsidRPr="00D81289">
              <w:rPr>
                <w:rFonts w:asciiTheme="minorHAnsi" w:hAnsiTheme="minorHAnsi"/>
                <w:b/>
                <w:spacing w:val="-8"/>
                <w:sz w:val="22"/>
                <w:szCs w:val="22"/>
              </w:rPr>
              <w:t>nvention developed</w:t>
            </w:r>
            <w:r w:rsidR="00564384">
              <w:rPr>
                <w:rFonts w:asciiTheme="minorHAnsi" w:hAnsiTheme="minorHAnsi"/>
                <w:b/>
                <w:spacing w:val="-8"/>
                <w:sz w:val="22"/>
                <w:szCs w:val="22"/>
              </w:rPr>
              <w:t xml:space="preserve"> at/with any of the following</w:t>
            </w:r>
            <w:r w:rsidRPr="00D81289">
              <w:rPr>
                <w:rFonts w:asciiTheme="minorHAnsi" w:hAnsiTheme="minorHAnsi"/>
                <w:b/>
                <w:spacing w:val="-8"/>
                <w:sz w:val="22"/>
                <w:szCs w:val="22"/>
              </w:rPr>
              <w:t>:</w:t>
            </w:r>
          </w:p>
        </w:tc>
      </w:tr>
      <w:tr w:rsidR="00896698" w:rsidRPr="00D152BE" w14:paraId="78E2C0D7" w14:textId="77777777" w:rsidTr="00322403">
        <w:trPr>
          <w:trHeight w:val="475"/>
          <w:jc w:val="center"/>
        </w:trPr>
        <w:tc>
          <w:tcPr>
            <w:tcW w:w="10237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630952" w14:textId="39FFDCC8" w:rsidR="00896698" w:rsidRDefault="00896698" w:rsidP="0098763E">
            <w:pPr>
              <w:rPr>
                <w:rFonts w:asciiTheme="minorHAnsi" w:hAnsiTheme="minorHAnsi" w:cs="Arial"/>
                <w:spacing w:val="-4"/>
                <w:sz w:val="22"/>
              </w:rPr>
            </w:pPr>
            <w:r w:rsidRPr="0098763E">
              <w:rPr>
                <w:rFonts w:asciiTheme="minorHAnsi" w:hAnsiTheme="minorHAnsi" w:cs="Arial"/>
                <w:spacing w:val="-8"/>
                <w:sz w:val="22"/>
              </w:rPr>
              <w:t xml:space="preserve">Using materials received from a third party under an </w:t>
            </w:r>
            <w:r w:rsidRPr="0098763E">
              <w:rPr>
                <w:rFonts w:asciiTheme="minorHAnsi" w:hAnsiTheme="minorHAnsi" w:cs="Arial"/>
                <w:b/>
                <w:spacing w:val="-8"/>
                <w:sz w:val="22"/>
                <w:u w:val="single"/>
              </w:rPr>
              <w:t>MTA (e.g. equipment, cell lines, antibodies, software)</w:t>
            </w:r>
            <w:r w:rsidRPr="0098763E">
              <w:rPr>
                <w:rFonts w:asciiTheme="minorHAnsi" w:hAnsiTheme="minorHAnsi" w:cs="Arial"/>
                <w:spacing w:val="-8"/>
                <w:sz w:val="22"/>
              </w:rPr>
              <w:t xml:space="preserve">?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982120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4C9B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896698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Yes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653288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896698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>No</w:t>
            </w:r>
          </w:p>
          <w:p w14:paraId="7587E17F" w14:textId="327AB7C0" w:rsidR="00896698" w:rsidRPr="00D152BE" w:rsidRDefault="00896698" w:rsidP="0098763E">
            <w:r w:rsidRPr="0098763E">
              <w:rPr>
                <w:rFonts w:asciiTheme="minorHAnsi" w:hAnsiTheme="minorHAnsi" w:cs="Arial"/>
                <w:i/>
                <w:spacing w:val="-8"/>
                <w:sz w:val="22"/>
              </w:rPr>
              <w:t xml:space="preserve">Material Name: </w:t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instrText xml:space="preserve"> FORMTEXT </w:instrText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separate"/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end"/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t xml:space="preserve">   </w:t>
            </w:r>
            <w:r w:rsidRPr="0098763E">
              <w:rPr>
                <w:rFonts w:asciiTheme="minorHAnsi" w:hAnsiTheme="minorHAnsi" w:cs="Arial"/>
                <w:i/>
                <w:spacing w:val="-8"/>
                <w:sz w:val="22"/>
              </w:rPr>
              <w:t xml:space="preserve">Provider Name: </w:t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instrText xml:space="preserve"> FORMTEXT </w:instrText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separate"/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end"/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t xml:space="preserve">   </w:t>
            </w:r>
            <w:r w:rsidRPr="0098763E">
              <w:rPr>
                <w:rFonts w:asciiTheme="minorHAnsi" w:hAnsiTheme="minorHAnsi" w:cs="Arial"/>
                <w:i/>
                <w:spacing w:val="-8"/>
                <w:sz w:val="22"/>
              </w:rPr>
              <w:t>MTA #:</w:t>
            </w:r>
            <w:r w:rsidRPr="0098763E">
              <w:rPr>
                <w:rFonts w:asciiTheme="minorHAnsi" w:hAnsiTheme="minorHAnsi" w:cs="Arial"/>
                <w:spacing w:val="-8"/>
                <w:sz w:val="22"/>
              </w:rPr>
              <w:t xml:space="preserve"> </w:t>
            </w:r>
            <w:r w:rsidRPr="0098763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98763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98763E">
              <w:rPr>
                <w:rFonts w:asciiTheme="minorHAnsi" w:hAnsiTheme="minorHAnsi" w:cs="Arial"/>
                <w:spacing w:val="-4"/>
                <w:sz w:val="22"/>
              </w:rPr>
            </w:r>
            <w:r w:rsidRPr="0098763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81289">
              <w:rPr>
                <w:spacing w:val="-4"/>
              </w:rPr>
              <w:t> </w:t>
            </w:r>
            <w:r w:rsidRPr="00D81289">
              <w:rPr>
                <w:spacing w:val="-4"/>
              </w:rPr>
              <w:t> </w:t>
            </w:r>
            <w:r w:rsidRPr="00D81289">
              <w:rPr>
                <w:spacing w:val="-4"/>
              </w:rPr>
              <w:t> </w:t>
            </w:r>
            <w:r w:rsidRPr="00D81289">
              <w:rPr>
                <w:spacing w:val="-4"/>
              </w:rPr>
              <w:t> </w:t>
            </w:r>
            <w:r w:rsidRPr="00D81289">
              <w:rPr>
                <w:spacing w:val="-4"/>
              </w:rPr>
              <w:t> </w:t>
            </w:r>
            <w:r w:rsidRPr="0098763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564384" w:rsidRPr="00D152BE" w14:paraId="1581F66E" w14:textId="77777777" w:rsidTr="00FB1A0B">
        <w:trPr>
          <w:trHeight w:val="475"/>
          <w:jc w:val="center"/>
        </w:trPr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1B23AB" w14:textId="74FD4A0A" w:rsidR="00564384" w:rsidRPr="00D152BE" w:rsidRDefault="00057242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87716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564384">
              <w:rPr>
                <w:rFonts w:asciiTheme="minorHAnsi" w:hAnsiTheme="minorHAnsi" w:cs="Arial"/>
                <w:spacing w:val="-4"/>
                <w:sz w:val="22"/>
              </w:rPr>
              <w:t xml:space="preserve"> HHMI affiliated lab</w:t>
            </w:r>
          </w:p>
        </w:tc>
        <w:tc>
          <w:tcPr>
            <w:tcW w:w="204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343275" w14:textId="4D2C2F2A" w:rsidR="00564384" w:rsidRPr="00D152BE" w:rsidRDefault="00057242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363217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38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564384">
              <w:rPr>
                <w:rFonts w:asciiTheme="minorHAnsi" w:hAnsiTheme="minorHAnsi" w:cs="Arial"/>
                <w:spacing w:val="-4"/>
                <w:sz w:val="22"/>
              </w:rPr>
              <w:t xml:space="preserve"> VA funds or lab</w:t>
            </w:r>
          </w:p>
        </w:tc>
        <w:tc>
          <w:tcPr>
            <w:tcW w:w="204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99F410" w14:textId="77777777" w:rsidR="00564384" w:rsidRDefault="00057242" w:rsidP="00564384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772930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38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564384">
              <w:rPr>
                <w:rFonts w:asciiTheme="minorHAnsi" w:hAnsiTheme="minorHAnsi" w:cs="Arial"/>
                <w:spacing w:val="-4"/>
                <w:sz w:val="22"/>
              </w:rPr>
              <w:t xml:space="preserve"> CIRM</w:t>
            </w:r>
          </w:p>
          <w:p w14:paraId="4B809C74" w14:textId="5327BC5F" w:rsidR="00564384" w:rsidRPr="00D152BE" w:rsidRDefault="00564384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>
              <w:rPr>
                <w:rFonts w:asciiTheme="minorHAnsi" w:hAnsiTheme="minorHAnsi" w:cs="Arial"/>
                <w:spacing w:val="-4"/>
                <w:sz w:val="22"/>
              </w:rPr>
              <w:t xml:space="preserve">Grant No.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204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FEE1FD" w14:textId="22F4A4B7" w:rsidR="00564384" w:rsidRPr="00D152BE" w:rsidRDefault="00057242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581915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896698">
              <w:rPr>
                <w:rFonts w:asciiTheme="minorHAnsi" w:hAnsiTheme="minorHAnsi" w:cs="Arial"/>
                <w:spacing w:val="-4"/>
                <w:sz w:val="22"/>
              </w:rPr>
              <w:t xml:space="preserve"> Parker Institute </w:t>
            </w:r>
          </w:p>
        </w:tc>
        <w:bookmarkStart w:id="7" w:name="_GoBack"/>
        <w:bookmarkEnd w:id="7"/>
        <w:tc>
          <w:tcPr>
            <w:tcW w:w="20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07C7A0" w14:textId="3F76B713" w:rsidR="00564384" w:rsidRPr="00D152BE" w:rsidRDefault="00057242" w:rsidP="00C44FBF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284268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 w:rsidRPr="008D1D3C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896698" w:rsidRPr="008D1D3C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C44FBF" w:rsidRPr="008D1D3C">
              <w:rPr>
                <w:rFonts w:asciiTheme="minorHAnsi" w:hAnsiTheme="minorHAnsi" w:cs="Arial"/>
                <w:spacing w:val="-4"/>
                <w:sz w:val="22"/>
              </w:rPr>
              <w:t>Apple</w:t>
            </w:r>
          </w:p>
        </w:tc>
      </w:tr>
      <w:tr w:rsidR="00564384" w:rsidRPr="00D152BE" w14:paraId="7DF0A5B6" w14:textId="77777777" w:rsidTr="00FB1A0B">
        <w:trPr>
          <w:trHeight w:val="475"/>
          <w:jc w:val="center"/>
        </w:trPr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861169" w14:textId="3299B2D6" w:rsidR="00564384" w:rsidRDefault="00057242" w:rsidP="00564384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052648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896698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564384">
              <w:rPr>
                <w:rFonts w:asciiTheme="minorHAnsi" w:hAnsiTheme="minorHAnsi" w:cs="Arial"/>
                <w:spacing w:val="-4"/>
                <w:sz w:val="22"/>
              </w:rPr>
              <w:t>TANMS affiliated lab</w:t>
            </w:r>
          </w:p>
        </w:tc>
        <w:tc>
          <w:tcPr>
            <w:tcW w:w="204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56BEC9" w14:textId="604AFDA4" w:rsidR="00564384" w:rsidRDefault="00057242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338829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896698">
              <w:rPr>
                <w:rFonts w:asciiTheme="minorHAnsi" w:hAnsiTheme="minorHAnsi" w:cs="Arial"/>
                <w:spacing w:val="-4"/>
                <w:sz w:val="22"/>
              </w:rPr>
              <w:t xml:space="preserve"> PATHS-UP Research Center</w:t>
            </w:r>
          </w:p>
        </w:tc>
        <w:tc>
          <w:tcPr>
            <w:tcW w:w="204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E21675" w14:textId="5467DF56" w:rsidR="00564384" w:rsidRDefault="00057242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391353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38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564384">
              <w:rPr>
                <w:rFonts w:asciiTheme="minorHAnsi" w:hAnsiTheme="minorHAnsi" w:cs="Arial"/>
                <w:spacing w:val="-4"/>
                <w:sz w:val="22"/>
              </w:rPr>
              <w:t xml:space="preserve"> SRC</w:t>
            </w:r>
          </w:p>
        </w:tc>
        <w:tc>
          <w:tcPr>
            <w:tcW w:w="204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8486DA" w14:textId="7BD73471" w:rsidR="00564384" w:rsidRDefault="00057242" w:rsidP="00564384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731039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564384">
              <w:rPr>
                <w:rFonts w:asciiTheme="minorHAnsi" w:hAnsiTheme="minorHAnsi" w:cs="Arial"/>
                <w:spacing w:val="-4"/>
                <w:sz w:val="22"/>
              </w:rPr>
              <w:t xml:space="preserve"> Gates Fdn.</w:t>
            </w:r>
          </w:p>
        </w:tc>
        <w:tc>
          <w:tcPr>
            <w:tcW w:w="20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365F3E" w14:textId="7FFB7C4A" w:rsidR="00564384" w:rsidRDefault="00057242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090333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564384">
              <w:rPr>
                <w:rFonts w:asciiTheme="minorHAnsi" w:hAnsiTheme="minorHAnsi" w:cs="Arial"/>
                <w:spacing w:val="-4"/>
                <w:sz w:val="22"/>
              </w:rPr>
              <w:t xml:space="preserve"> AMRF</w:t>
            </w:r>
          </w:p>
        </w:tc>
      </w:tr>
      <w:tr w:rsidR="00C44FBF" w:rsidRPr="00D152BE" w14:paraId="7D7A3446" w14:textId="77777777" w:rsidTr="00FB1A0B">
        <w:trPr>
          <w:trHeight w:val="475"/>
          <w:jc w:val="center"/>
        </w:trPr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FE6ACF" w14:textId="56172302" w:rsidR="00C44FBF" w:rsidRDefault="00057242" w:rsidP="00564384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980845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4FBF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C44FBF">
              <w:rPr>
                <w:rFonts w:asciiTheme="minorHAnsi" w:hAnsiTheme="minorHAnsi" w:cs="Arial"/>
                <w:spacing w:val="-4"/>
                <w:sz w:val="22"/>
              </w:rPr>
              <w:t xml:space="preserve"> LA Orthopedic Hospital</w:t>
            </w:r>
          </w:p>
        </w:tc>
        <w:tc>
          <w:tcPr>
            <w:tcW w:w="204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545A97" w14:textId="77777777" w:rsidR="00C44FBF" w:rsidRDefault="00C44FBF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</w:tc>
        <w:tc>
          <w:tcPr>
            <w:tcW w:w="204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24596D" w14:textId="77777777" w:rsidR="00C44FBF" w:rsidRDefault="00C44FBF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</w:tc>
        <w:tc>
          <w:tcPr>
            <w:tcW w:w="204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878D20" w14:textId="77777777" w:rsidR="00C44FBF" w:rsidRDefault="00C44FBF" w:rsidP="00564384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</w:tc>
        <w:tc>
          <w:tcPr>
            <w:tcW w:w="20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3DFF5B" w14:textId="77777777" w:rsidR="00C44FBF" w:rsidRDefault="00C44FBF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</w:tc>
      </w:tr>
      <w:tr w:rsidR="00564384" w:rsidRPr="00D81289" w14:paraId="11B0A90F" w14:textId="77777777" w:rsidTr="00150386">
        <w:trPr>
          <w:trHeight w:val="475"/>
          <w:jc w:val="center"/>
        </w:trPr>
        <w:tc>
          <w:tcPr>
            <w:tcW w:w="10237" w:type="dxa"/>
            <w:gridSpan w:val="8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F6FDA29" w14:textId="77777777" w:rsidR="00896698" w:rsidRDefault="00564384" w:rsidP="0098763E">
            <w:pPr>
              <w:spacing w:before="40" w:after="40" w:line="228" w:lineRule="auto"/>
              <w:rPr>
                <w:rFonts w:asciiTheme="minorHAnsi" w:hAnsiTheme="minorHAnsi" w:cs="Arial"/>
                <w:iCs/>
                <w:spacing w:val="-4"/>
                <w:sz w:val="22"/>
              </w:rPr>
            </w:pPr>
            <w:r w:rsidRPr="007108DE">
              <w:rPr>
                <w:rFonts w:asciiTheme="minorHAnsi" w:hAnsiTheme="minorHAnsi" w:cs="Arial"/>
                <w:iCs/>
                <w:spacing w:val="-4"/>
                <w:sz w:val="22"/>
              </w:rPr>
              <w:t>If no funding sources are indicated above, what financial support did the inventors rely on (e.g., personal funds</w:t>
            </w:r>
            <w:r>
              <w:rPr>
                <w:rFonts w:asciiTheme="minorHAnsi" w:hAnsiTheme="minorHAnsi" w:cs="Arial"/>
                <w:iCs/>
                <w:spacing w:val="-4"/>
                <w:sz w:val="22"/>
              </w:rPr>
              <w:t>, departmental funds</w:t>
            </w:r>
            <w:r w:rsidRPr="007108DE">
              <w:rPr>
                <w:rFonts w:asciiTheme="minorHAnsi" w:hAnsiTheme="minorHAnsi" w:cs="Arial"/>
                <w:iCs/>
                <w:spacing w:val="-4"/>
                <w:sz w:val="22"/>
              </w:rPr>
              <w:t xml:space="preserve">)? </w:t>
            </w:r>
          </w:p>
          <w:p w14:paraId="595AF688" w14:textId="0BB9DF79" w:rsidR="00564384" w:rsidRPr="0098763E" w:rsidRDefault="00896698" w:rsidP="0098763E">
            <w:pPr>
              <w:spacing w:before="40" w:after="40" w:line="228" w:lineRule="auto"/>
              <w:rPr>
                <w:rFonts w:asciiTheme="minorHAnsi" w:hAnsiTheme="minorHAnsi" w:cs="Arial"/>
                <w:i/>
                <w:iCs/>
                <w:spacing w:val="-4"/>
                <w:sz w:val="22"/>
              </w:rPr>
            </w:pP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lastRenderedPageBreak/>
              <w:t xml:space="preserve">List source here: </w:t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instrText xml:space="preserve"> FORMTEXT </w:instrText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separate"/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t> </w:t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t> </w:t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t> </w:t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t> </w:t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t> </w:t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end"/>
            </w:r>
          </w:p>
        </w:tc>
      </w:tr>
      <w:tr w:rsidR="00564384" w:rsidRPr="00D152BE" w14:paraId="7130DAAB" w14:textId="77777777" w:rsidTr="008C0DA8">
        <w:trPr>
          <w:jc w:val="center"/>
        </w:trPr>
        <w:tc>
          <w:tcPr>
            <w:tcW w:w="10237" w:type="dxa"/>
            <w:gridSpan w:val="8"/>
            <w:tcBorders>
              <w:top w:val="single" w:sz="12" w:space="0" w:color="auto"/>
              <w:bottom w:val="single" w:sz="12" w:space="0" w:color="auto"/>
            </w:tcBorders>
            <w:shd w:val="clear" w:color="auto" w:fill="548DD4" w:themeFill="text2" w:themeFillTint="99"/>
            <w:vAlign w:val="center"/>
          </w:tcPr>
          <w:p w14:paraId="6E7A9EF4" w14:textId="1C06A9A7" w:rsidR="00564384" w:rsidRPr="00D152BE" w:rsidRDefault="00564384">
            <w:pPr>
              <w:spacing w:before="40" w:after="40" w:line="228" w:lineRule="auto"/>
              <w:rPr>
                <w:rFonts w:asciiTheme="minorHAnsi" w:hAnsiTheme="minorHAnsi" w:cs="Arial"/>
                <w:i/>
                <w:color w:val="FFFFFF" w:themeColor="background1"/>
                <w:spacing w:val="-4"/>
                <w:sz w:val="26"/>
                <w:szCs w:val="26"/>
              </w:rPr>
            </w:pPr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6"/>
                <w:szCs w:val="26"/>
              </w:rPr>
              <w:lastRenderedPageBreak/>
              <w:t>I confirm all funding sources, if any, that supported this invention are identified above:</w:t>
            </w:r>
            <w:r w:rsidR="00896698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6"/>
                <w:szCs w:val="26"/>
              </w:rPr>
              <w:t xml:space="preserve"> </w:t>
            </w:r>
            <w:sdt>
              <w:sdtPr>
                <w:rPr>
                  <w:rFonts w:asciiTheme="minorHAnsi" w:hAnsiTheme="minorHAnsi" w:cs="Arial"/>
                  <w:b/>
                  <w:spacing w:val="-4"/>
                  <w:sz w:val="32"/>
                </w:rPr>
                <w:id w:val="-18121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 w:rsidRPr="0098763E">
                  <w:rPr>
                    <w:rFonts w:ascii="MS Gothic" w:eastAsia="MS Gothic" w:hAnsi="MS Gothic" w:cs="Arial"/>
                    <w:b/>
                    <w:spacing w:val="-4"/>
                    <w:sz w:val="32"/>
                  </w:rPr>
                  <w:t>☐</w:t>
                </w:r>
              </w:sdtContent>
            </w:sdt>
            <w:r w:rsidR="00896698" w:rsidRPr="00D152BE" w:rsidDel="00896698">
              <w:rPr>
                <w:rFonts w:asciiTheme="minorHAnsi" w:hAnsiTheme="minorHAnsi" w:cs="Arial"/>
                <w:spacing w:val="-4"/>
                <w:sz w:val="26"/>
                <w:szCs w:val="26"/>
              </w:rPr>
              <w:t xml:space="preserve"> </w:t>
            </w:r>
          </w:p>
        </w:tc>
      </w:tr>
    </w:tbl>
    <w:p w14:paraId="7A41BED7" w14:textId="77777777" w:rsidR="007344C3" w:rsidRPr="00D152BE" w:rsidRDefault="007344C3" w:rsidP="007344C3">
      <w:pPr>
        <w:tabs>
          <w:tab w:val="num" w:pos="0"/>
        </w:tabs>
        <w:spacing w:line="228" w:lineRule="auto"/>
        <w:rPr>
          <w:rFonts w:asciiTheme="minorHAnsi" w:hAnsiTheme="minorHAnsi" w:cs="Arial"/>
          <w:spacing w:val="-4"/>
          <w:sz w:val="22"/>
        </w:rPr>
      </w:pPr>
    </w:p>
    <w:tbl>
      <w:tblPr>
        <w:tblW w:w="1023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237"/>
      </w:tblGrid>
      <w:tr w:rsidR="007344C3" w:rsidRPr="00D152BE" w14:paraId="77364B69" w14:textId="77777777" w:rsidTr="008C0DA8">
        <w:trPr>
          <w:trHeight w:val="830"/>
          <w:jc w:val="center"/>
        </w:trPr>
        <w:tc>
          <w:tcPr>
            <w:tcW w:w="10237" w:type="dxa"/>
            <w:shd w:val="clear" w:color="auto" w:fill="548DD4" w:themeFill="text2" w:themeFillTint="99"/>
            <w:vAlign w:val="center"/>
          </w:tcPr>
          <w:p w14:paraId="47432D86" w14:textId="77777777" w:rsidR="007344C3" w:rsidRPr="00D81289" w:rsidRDefault="0006383D" w:rsidP="00B6172B">
            <w:pPr>
              <w:spacing w:before="20" w:after="20" w:line="228" w:lineRule="auto"/>
              <w:jc w:val="both"/>
              <w:rPr>
                <w:rFonts w:asciiTheme="minorHAnsi" w:hAnsiTheme="minorHAnsi"/>
                <w:sz w:val="22"/>
              </w:rPr>
            </w:pPr>
            <w:r w:rsidRPr="00A558D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4</w:t>
            </w:r>
            <w:r w:rsidR="007344C3" w:rsidRPr="00A558D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. PUBLIC DISCLOSURES</w:t>
            </w:r>
            <w:r w:rsidR="002433D1" w:rsidRPr="00A558D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.</w:t>
            </w:r>
            <w:r w:rsidR="00A558DE" w:rsidRPr="00A558D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 xml:space="preserve"> </w:t>
            </w:r>
            <w:r w:rsidR="00A558DE" w:rsidRPr="00A558DE">
              <w:rPr>
                <w:rFonts w:asciiTheme="minorHAnsi" w:hAnsiTheme="minorHAnsi"/>
                <w:color w:val="FFFFFF" w:themeColor="background1"/>
                <w:sz w:val="22"/>
              </w:rPr>
              <w:t xml:space="preserve">For any past or future publications or other public disclosures of the invention (conference presentations, </w:t>
            </w:r>
            <w:r w:rsidR="00B6172B">
              <w:rPr>
                <w:rFonts w:asciiTheme="minorHAnsi" w:hAnsiTheme="minorHAnsi"/>
                <w:color w:val="FFFFFF" w:themeColor="background1"/>
                <w:sz w:val="22"/>
              </w:rPr>
              <w:t xml:space="preserve">posters, published abstracts, discussions with </w:t>
            </w:r>
            <w:r w:rsidR="00A558DE" w:rsidRPr="00A558DE">
              <w:rPr>
                <w:rFonts w:asciiTheme="minorHAnsi" w:hAnsiTheme="minorHAnsi"/>
                <w:color w:val="FFFFFF" w:themeColor="background1"/>
                <w:sz w:val="22"/>
              </w:rPr>
              <w:t>non-UCLA people, etc.), please provide the (1) estimated date and (2) forum for such disclosure. Note that patent rights may be lost if a patent is not filed prior to a public disclosure.</w:t>
            </w:r>
          </w:p>
        </w:tc>
      </w:tr>
      <w:tr w:rsidR="007344C3" w:rsidRPr="00D152BE" w14:paraId="6C41938E" w14:textId="77777777" w:rsidTr="008C0DA8">
        <w:trPr>
          <w:trHeight w:val="481"/>
          <w:jc w:val="center"/>
        </w:trPr>
        <w:tc>
          <w:tcPr>
            <w:tcW w:w="10237" w:type="dxa"/>
            <w:vAlign w:val="center"/>
          </w:tcPr>
          <w:p w14:paraId="78F80443" w14:textId="77777777" w:rsidR="00A558DE" w:rsidRDefault="00A558DE" w:rsidP="006209F3">
            <w:pPr>
              <w:spacing w:before="20" w:after="20" w:line="228" w:lineRule="auto"/>
              <w:rPr>
                <w:rFonts w:asciiTheme="minorHAnsi" w:hAnsiTheme="minorHAnsi"/>
                <w:sz w:val="22"/>
              </w:rPr>
            </w:pPr>
          </w:p>
          <w:p w14:paraId="5DC867C3" w14:textId="77777777" w:rsidR="00DC2194" w:rsidRPr="00D81289" w:rsidRDefault="007344C3" w:rsidP="006209F3">
            <w:pPr>
              <w:spacing w:before="20" w:after="20" w:line="228" w:lineRule="auto"/>
              <w:rPr>
                <w:rFonts w:asciiTheme="minorHAnsi" w:hAnsiTheme="minorHAnsi"/>
                <w:sz w:val="22"/>
              </w:rPr>
            </w:pPr>
            <w:r w:rsidRPr="00D152BE">
              <w:rPr>
                <w:rFonts w:asciiTheme="minorHAnsi" w:hAnsiTheme="minorHAnsi"/>
                <w:sz w:val="22"/>
              </w:rPr>
              <w:t xml:space="preserve"> </w:t>
            </w:r>
            <w:r w:rsidRPr="00D152BE">
              <w:rPr>
                <w:rFonts w:asciiTheme="minorHAnsi" w:hAnsiTheme="minorHAnsi"/>
                <w:sz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/>
                <w:sz w:val="22"/>
              </w:rPr>
            </w:r>
            <w:r w:rsidRPr="00D152BE">
              <w:rPr>
                <w:rFonts w:asciiTheme="minorHAnsi" w:hAnsiTheme="minorHAnsi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z w:val="22"/>
              </w:rPr>
              <w:t> </w:t>
            </w:r>
            <w:r w:rsidRPr="00D152BE">
              <w:rPr>
                <w:rFonts w:asciiTheme="minorHAnsi" w:hAnsiTheme="minorHAnsi"/>
                <w:sz w:val="22"/>
              </w:rPr>
              <w:fldChar w:fldCharType="end"/>
            </w:r>
          </w:p>
        </w:tc>
      </w:tr>
    </w:tbl>
    <w:p w14:paraId="2AC6A81F" w14:textId="77777777" w:rsidR="00E61A07" w:rsidRPr="00D152BE" w:rsidRDefault="00E61A07" w:rsidP="0008593A">
      <w:pPr>
        <w:spacing w:line="228" w:lineRule="auto"/>
        <w:rPr>
          <w:rFonts w:asciiTheme="minorHAnsi" w:hAnsiTheme="minorHAnsi" w:cs="Arial"/>
          <w:spacing w:val="-4"/>
          <w:sz w:val="22"/>
          <w:szCs w:val="20"/>
        </w:rPr>
      </w:pPr>
    </w:p>
    <w:tbl>
      <w:tblPr>
        <w:tblW w:w="102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992"/>
        <w:gridCol w:w="3245"/>
      </w:tblGrid>
      <w:tr w:rsidR="003E1A61" w:rsidRPr="00D152BE" w14:paraId="1F1FDAF3" w14:textId="77777777" w:rsidTr="008C0DA8">
        <w:trPr>
          <w:trHeight w:val="413"/>
          <w:jc w:val="center"/>
        </w:trPr>
        <w:tc>
          <w:tcPr>
            <w:tcW w:w="1023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548DD4" w:themeFill="text2" w:themeFillTint="99"/>
            <w:vAlign w:val="center"/>
          </w:tcPr>
          <w:p w14:paraId="13696169" w14:textId="77777777" w:rsidR="00651594" w:rsidRDefault="0006383D" w:rsidP="00D81289">
            <w:pPr>
              <w:keepNext/>
              <w:spacing w:line="228" w:lineRule="auto"/>
              <w:jc w:val="both"/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</w:pPr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 xml:space="preserve">5. </w:t>
            </w:r>
            <w:r w:rsidR="003E1A61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INVENTION DETAILS</w:t>
            </w:r>
            <w:r w:rsidR="002433D1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.</w:t>
            </w:r>
            <w:r w:rsidR="002433D1" w:rsidRPr="00D152BE">
              <w:rPr>
                <w:rFonts w:asciiTheme="minorHAnsi" w:hAnsiTheme="minorHAnsi" w:cs="Arial"/>
                <w:i/>
                <w:color w:val="FFFFFF" w:themeColor="background1"/>
                <w:spacing w:val="-4"/>
                <w:sz w:val="22"/>
              </w:rPr>
              <w:t xml:space="preserve">  </w:t>
            </w:r>
            <w:r w:rsidR="002433D1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</w:rPr>
              <w:t xml:space="preserve">Please </w:t>
            </w:r>
            <w:r w:rsidR="002433D1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d</w:t>
            </w:r>
            <w:r w:rsidR="003E1A61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escribe how to make and use your invention in sufficient detail so that someone in your field</w:t>
            </w:r>
            <w:r w:rsidR="00A1532F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 </w:t>
            </w:r>
            <w:r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would be able to understand </w:t>
            </w:r>
            <w:r w:rsidR="00A558D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how to make and use the invention</w:t>
            </w:r>
            <w:r w:rsidR="002433D1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 and how it addresses an unmet need in the market</w:t>
            </w:r>
            <w:r w:rsidR="00A1532F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. Drawings and </w:t>
            </w:r>
            <w:r w:rsidR="003E1A61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figures can be included as attachment</w:t>
            </w:r>
            <w:r w:rsidR="00C4627B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s</w:t>
            </w:r>
            <w:r w:rsidR="00AC5715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. Please </w:t>
            </w:r>
            <w:r w:rsidR="00A737D4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also </w:t>
            </w:r>
            <w:r w:rsidR="00AC5715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note any of your prior UCLA inventions that this may be related to. </w:t>
            </w:r>
            <w:r w:rsidR="00FA5A70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 </w:t>
            </w:r>
          </w:p>
          <w:p w14:paraId="1EE99A36" w14:textId="77777777" w:rsidR="00651594" w:rsidRDefault="00651594" w:rsidP="00D81289">
            <w:pPr>
              <w:keepNext/>
              <w:spacing w:line="228" w:lineRule="auto"/>
              <w:jc w:val="both"/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</w:pPr>
          </w:p>
          <w:p w14:paraId="222C78B7" w14:textId="2B442551" w:rsidR="003B4596" w:rsidRPr="00D152BE" w:rsidRDefault="00651594" w:rsidP="00D81289">
            <w:pPr>
              <w:keepNext/>
              <w:spacing w:line="228" w:lineRule="auto"/>
              <w:jc w:val="both"/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</w:pPr>
            <w:r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*</w:t>
            </w:r>
            <w:r w:rsidR="00FA5A70" w:rsidRPr="00D152BE">
              <w:rPr>
                <w:rFonts w:asciiTheme="minorHAnsi" w:hAnsiTheme="minorHAnsi"/>
                <w:color w:val="FFFFFF" w:themeColor="background1"/>
                <w:sz w:val="22"/>
                <w:szCs w:val="20"/>
              </w:rPr>
              <w:t>If you received federal funding for this invention, this section must be "</w:t>
            </w:r>
            <w:r w:rsidR="00FA5A70" w:rsidRPr="00D152BE">
              <w:rPr>
                <w:rFonts w:asciiTheme="minorHAnsi" w:hAnsiTheme="minorHAnsi"/>
                <w:color w:val="FFFFFF" w:themeColor="background1"/>
                <w:sz w:val="22"/>
                <w:szCs w:val="20"/>
                <w:u w:val="single"/>
              </w:rPr>
              <w:t>sufficiently complete in technical detail to convey a clear understanding to the extent known at the time of the disclosure, of the nature, purpose, operation, and the physical, chemical, biological or electrical characteristics of the invention</w:t>
            </w:r>
            <w:r w:rsidR="00A558DE">
              <w:rPr>
                <w:rFonts w:asciiTheme="minorHAnsi" w:hAnsiTheme="minorHAnsi"/>
                <w:color w:val="FFFFFF" w:themeColor="background1"/>
                <w:sz w:val="22"/>
                <w:szCs w:val="20"/>
              </w:rPr>
              <w:t xml:space="preserve">”. </w:t>
            </w:r>
            <w:r>
              <w:rPr>
                <w:rFonts w:asciiTheme="minorHAnsi" w:hAnsiTheme="minorHAnsi"/>
                <w:color w:val="FFFFFF" w:themeColor="background1"/>
                <w:sz w:val="22"/>
                <w:szCs w:val="20"/>
              </w:rPr>
              <w:t>*</w:t>
            </w:r>
          </w:p>
        </w:tc>
      </w:tr>
      <w:tr w:rsidR="003E1A61" w:rsidRPr="00D152BE" w14:paraId="56675297" w14:textId="77777777" w:rsidTr="008C0DA8">
        <w:trPr>
          <w:trHeight w:val="278"/>
          <w:jc w:val="center"/>
        </w:trPr>
        <w:tc>
          <w:tcPr>
            <w:tcW w:w="1023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41F6748" w14:textId="77777777" w:rsidR="003E1A61" w:rsidRPr="00D152BE" w:rsidRDefault="00A20EF1" w:rsidP="00A119D2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r w:rsidR="003E1A61"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="003E1A61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3E1A61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3E1A61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3E1A61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3E1A61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  <w:p w14:paraId="63CA082D" w14:textId="77777777" w:rsidR="002433D1" w:rsidRPr="00D152BE" w:rsidRDefault="002433D1" w:rsidP="003B4596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  <w:p w14:paraId="58A88A13" w14:textId="77777777" w:rsidR="00F939DB" w:rsidRPr="00D152BE" w:rsidRDefault="00F939DB" w:rsidP="003B4596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  <w:p w14:paraId="54C5F20A" w14:textId="77777777" w:rsidR="00F939DB" w:rsidRPr="00D152BE" w:rsidRDefault="00F939DB" w:rsidP="003B4596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  <w:p w14:paraId="48E33C21" w14:textId="77777777" w:rsidR="009977E2" w:rsidRPr="00D152BE" w:rsidRDefault="009977E2" w:rsidP="003B4596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  <w:p w14:paraId="5086974D" w14:textId="77777777" w:rsidR="009977E2" w:rsidRPr="00D152BE" w:rsidRDefault="009977E2" w:rsidP="003B4596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</w:tc>
      </w:tr>
      <w:tr w:rsidR="00F939DB" w:rsidRPr="00D152BE" w14:paraId="0C11A153" w14:textId="77777777" w:rsidTr="008C0DA8">
        <w:trPr>
          <w:trHeight w:val="296"/>
          <w:jc w:val="center"/>
        </w:trPr>
        <w:tc>
          <w:tcPr>
            <w:tcW w:w="1023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548DD4" w:themeFill="text2" w:themeFillTint="99"/>
            <w:vAlign w:val="center"/>
          </w:tcPr>
          <w:p w14:paraId="54D86117" w14:textId="77777777" w:rsidR="00F939DB" w:rsidRPr="00D152BE" w:rsidRDefault="00F939DB" w:rsidP="00C25613">
            <w:pPr>
              <w:keepNext/>
              <w:spacing w:line="276" w:lineRule="auto"/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</w:pPr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INVENTION TIMELINE</w:t>
            </w:r>
          </w:p>
        </w:tc>
      </w:tr>
      <w:tr w:rsidR="00244B4A" w:rsidRPr="00D152BE" w14:paraId="57E6DADE" w14:textId="77777777" w:rsidTr="008C0DA8">
        <w:trPr>
          <w:trHeight w:val="72"/>
          <w:jc w:val="center"/>
        </w:trPr>
        <w:tc>
          <w:tcPr>
            <w:tcW w:w="6992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B66AB32" w14:textId="77777777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b/>
                <w:spacing w:val="-4"/>
                <w:sz w:val="22"/>
              </w:rPr>
              <w:t>Event</w:t>
            </w:r>
          </w:p>
        </w:tc>
        <w:tc>
          <w:tcPr>
            <w:tcW w:w="3245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CC25FED" w14:textId="77777777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b/>
                <w:spacing w:val="-4"/>
                <w:sz w:val="22"/>
              </w:rPr>
              <w:t xml:space="preserve">Date </w:t>
            </w:r>
          </w:p>
        </w:tc>
      </w:tr>
      <w:tr w:rsidR="00244B4A" w:rsidRPr="00D152BE" w14:paraId="0815BFDE" w14:textId="77777777" w:rsidTr="008C0DA8">
        <w:trPr>
          <w:trHeight w:val="71"/>
          <w:jc w:val="center"/>
        </w:trPr>
        <w:tc>
          <w:tcPr>
            <w:tcW w:w="6992" w:type="dxa"/>
            <w:tcBorders>
              <w:left w:val="single" w:sz="12" w:space="0" w:color="auto"/>
            </w:tcBorders>
            <w:vAlign w:val="center"/>
          </w:tcPr>
          <w:p w14:paraId="4E675356" w14:textId="46A726C9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Initial </w:t>
            </w:r>
            <w:r w:rsidR="00A80541">
              <w:rPr>
                <w:rFonts w:asciiTheme="minorHAnsi" w:hAnsiTheme="minorHAnsi" w:cs="Arial"/>
                <w:spacing w:val="-4"/>
                <w:sz w:val="22"/>
              </w:rPr>
              <w:t>c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>onception</w:t>
            </w:r>
          </w:p>
        </w:tc>
        <w:tc>
          <w:tcPr>
            <w:tcW w:w="3245" w:type="dxa"/>
            <w:tcBorders>
              <w:right w:val="single" w:sz="12" w:space="0" w:color="auto"/>
            </w:tcBorders>
            <w:vAlign w:val="center"/>
          </w:tcPr>
          <w:p w14:paraId="6CF4D82A" w14:textId="77777777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244B4A" w:rsidRPr="00D152BE" w14:paraId="71879D0F" w14:textId="77777777" w:rsidTr="008C0DA8">
        <w:trPr>
          <w:trHeight w:val="71"/>
          <w:jc w:val="center"/>
        </w:trPr>
        <w:tc>
          <w:tcPr>
            <w:tcW w:w="6992" w:type="dxa"/>
            <w:tcBorders>
              <w:left w:val="single" w:sz="12" w:space="0" w:color="auto"/>
            </w:tcBorders>
            <w:vAlign w:val="center"/>
          </w:tcPr>
          <w:p w14:paraId="456E5DD2" w14:textId="77777777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First description of </w:t>
            </w:r>
            <w:r w:rsidR="00A558DE">
              <w:rPr>
                <w:rFonts w:asciiTheme="minorHAnsi" w:hAnsiTheme="minorHAnsi" w:cs="Arial"/>
                <w:spacing w:val="-4"/>
                <w:sz w:val="22"/>
              </w:rPr>
              <w:t xml:space="preserve">the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>complete invention (oral or written)</w:t>
            </w:r>
          </w:p>
        </w:tc>
        <w:tc>
          <w:tcPr>
            <w:tcW w:w="3245" w:type="dxa"/>
            <w:tcBorders>
              <w:right w:val="single" w:sz="12" w:space="0" w:color="auto"/>
            </w:tcBorders>
            <w:vAlign w:val="center"/>
          </w:tcPr>
          <w:p w14:paraId="361227A4" w14:textId="77777777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244B4A" w:rsidRPr="00D152BE" w14:paraId="6D933A55" w14:textId="77777777" w:rsidTr="008C0DA8">
        <w:trPr>
          <w:trHeight w:val="71"/>
          <w:jc w:val="center"/>
        </w:trPr>
        <w:tc>
          <w:tcPr>
            <w:tcW w:w="6992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AA14A85" w14:textId="77777777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First successful demonstration </w:t>
            </w:r>
            <w:r w:rsidR="00A558DE">
              <w:rPr>
                <w:rFonts w:asciiTheme="minorHAnsi" w:hAnsiTheme="minorHAnsi" w:cs="Arial"/>
                <w:spacing w:val="-4"/>
                <w:sz w:val="22"/>
              </w:rPr>
              <w:t>of the invention</w:t>
            </w:r>
          </w:p>
        </w:tc>
        <w:tc>
          <w:tcPr>
            <w:tcW w:w="3245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8B4DD1C" w14:textId="77777777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</w:tbl>
    <w:p w14:paraId="4431D3CD" w14:textId="77777777" w:rsidR="00E61A07" w:rsidRPr="00D152BE" w:rsidRDefault="00E61A07" w:rsidP="002433D1">
      <w:pPr>
        <w:spacing w:line="228" w:lineRule="auto"/>
        <w:rPr>
          <w:rFonts w:asciiTheme="minorHAnsi" w:hAnsiTheme="minorHAnsi" w:cs="Arial"/>
          <w:b/>
          <w:color w:val="00CCFF"/>
          <w:spacing w:val="4"/>
          <w:sz w:val="22"/>
        </w:rPr>
      </w:pPr>
    </w:p>
    <w:tbl>
      <w:tblPr>
        <w:tblW w:w="1023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10237"/>
      </w:tblGrid>
      <w:tr w:rsidR="009977E2" w:rsidRPr="00D152BE" w14:paraId="33D77437" w14:textId="77777777" w:rsidTr="008C0DA8">
        <w:trPr>
          <w:trHeight w:val="278"/>
          <w:jc w:val="center"/>
        </w:trPr>
        <w:tc>
          <w:tcPr>
            <w:tcW w:w="10237" w:type="dxa"/>
            <w:shd w:val="clear" w:color="auto" w:fill="548DD4" w:themeFill="text2" w:themeFillTint="99"/>
            <w:vAlign w:val="center"/>
          </w:tcPr>
          <w:p w14:paraId="4697424E" w14:textId="77777777" w:rsidR="009977E2" w:rsidRPr="00D152BE" w:rsidRDefault="009977E2" w:rsidP="009977E2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</w:pPr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 xml:space="preserve">6.  Relevant Publications and Patents.  </w:t>
            </w:r>
            <w:r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20"/>
              </w:rPr>
              <w:t xml:space="preserve">Please list </w:t>
            </w:r>
            <w:r w:rsidRPr="00D152BE">
              <w:rPr>
                <w:rFonts w:asciiTheme="minorHAnsi" w:hAnsiTheme="minorHAnsi"/>
                <w:color w:val="FFFFFF" w:themeColor="background1"/>
                <w:sz w:val="22"/>
                <w:szCs w:val="20"/>
              </w:rPr>
              <w:t xml:space="preserve">any </w:t>
            </w:r>
            <w:r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known relevant patents &amp; publications.</w:t>
            </w:r>
          </w:p>
        </w:tc>
      </w:tr>
      <w:tr w:rsidR="009977E2" w:rsidRPr="00D152BE" w14:paraId="79C220D6" w14:textId="77777777" w:rsidTr="008C0DA8">
        <w:trPr>
          <w:trHeight w:val="278"/>
          <w:jc w:val="center"/>
        </w:trPr>
        <w:tc>
          <w:tcPr>
            <w:tcW w:w="10237" w:type="dxa"/>
            <w:vAlign w:val="center"/>
          </w:tcPr>
          <w:p w14:paraId="6B923F90" w14:textId="77777777" w:rsidR="009977E2" w:rsidRPr="00D152BE" w:rsidRDefault="009977E2" w:rsidP="009977E2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8" w:name="Text88"/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  <w:bookmarkEnd w:id="8"/>
          </w:p>
          <w:p w14:paraId="649D727E" w14:textId="77777777" w:rsidR="009977E2" w:rsidRPr="00D152BE" w:rsidRDefault="009977E2" w:rsidP="009977E2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  <w:p w14:paraId="073E3D4B" w14:textId="77777777" w:rsidR="009977E2" w:rsidRPr="00D152BE" w:rsidRDefault="009977E2" w:rsidP="009977E2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</w:tc>
      </w:tr>
    </w:tbl>
    <w:p w14:paraId="2772B398" w14:textId="77777777" w:rsidR="002433D1" w:rsidRPr="00D152BE" w:rsidRDefault="002433D1" w:rsidP="002433D1">
      <w:pPr>
        <w:spacing w:line="228" w:lineRule="auto"/>
        <w:rPr>
          <w:rFonts w:asciiTheme="minorHAnsi" w:hAnsiTheme="minorHAnsi" w:cs="Arial"/>
          <w:b/>
          <w:color w:val="00CCFF"/>
          <w:spacing w:val="4"/>
          <w:sz w:val="22"/>
          <w:szCs w:val="20"/>
        </w:rPr>
      </w:pPr>
    </w:p>
    <w:tbl>
      <w:tblPr>
        <w:tblW w:w="102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5"/>
        <w:gridCol w:w="5212"/>
      </w:tblGrid>
      <w:tr w:rsidR="0073704A" w:rsidRPr="00D152BE" w14:paraId="73DFE758" w14:textId="77777777" w:rsidTr="00DE3417">
        <w:trPr>
          <w:jc w:val="center"/>
        </w:trPr>
        <w:tc>
          <w:tcPr>
            <w:tcW w:w="1023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548DD4" w:themeFill="text2" w:themeFillTint="99"/>
            <w:vAlign w:val="center"/>
          </w:tcPr>
          <w:p w14:paraId="76609FD0" w14:textId="16B382C6" w:rsidR="0073704A" w:rsidRPr="00D152BE" w:rsidRDefault="0073704A">
            <w:pPr>
              <w:tabs>
                <w:tab w:val="left" w:pos="8280"/>
              </w:tabs>
              <w:spacing w:before="20" w:after="20" w:line="228" w:lineRule="auto"/>
              <w:jc w:val="both"/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</w:pPr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 xml:space="preserve">7. POTENTIAL COMMERCIAL PARTNERS.  </w:t>
            </w:r>
            <w:r w:rsidRPr="00D152BE">
              <w:rPr>
                <w:rFonts w:asciiTheme="minorHAnsi" w:hAnsiTheme="minorHAnsi" w:cs="Arial"/>
                <w:color w:val="FFFFFF" w:themeColor="background1"/>
                <w:sz w:val="22"/>
                <w:szCs w:val="18"/>
              </w:rPr>
              <w:t xml:space="preserve">Please list companies, investors, or entrepreneurs that may be interested in your </w:t>
            </w:r>
            <w:r w:rsidR="00A558DE">
              <w:rPr>
                <w:rFonts w:asciiTheme="minorHAnsi" w:hAnsiTheme="minorHAnsi" w:cs="Arial"/>
                <w:color w:val="FFFFFF" w:themeColor="background1"/>
                <w:sz w:val="22"/>
                <w:szCs w:val="18"/>
              </w:rPr>
              <w:t>invention</w:t>
            </w:r>
            <w:r w:rsidRPr="00D152BE">
              <w:rPr>
                <w:rFonts w:asciiTheme="minorHAnsi" w:hAnsiTheme="minorHAnsi" w:cs="Arial"/>
                <w:color w:val="FFFFFF" w:themeColor="background1"/>
                <w:sz w:val="22"/>
                <w:szCs w:val="18"/>
              </w:rPr>
              <w:t xml:space="preserve"> </w:t>
            </w:r>
            <w:r w:rsidR="00A80541">
              <w:rPr>
                <w:rFonts w:asciiTheme="minorHAnsi" w:hAnsiTheme="minorHAnsi" w:cs="Arial"/>
                <w:color w:val="FFFFFF" w:themeColor="background1"/>
                <w:sz w:val="22"/>
                <w:szCs w:val="18"/>
              </w:rPr>
              <w:t xml:space="preserve">including specific </w:t>
            </w:r>
            <w:r w:rsidR="00A558DE">
              <w:rPr>
                <w:rFonts w:asciiTheme="minorHAnsi" w:hAnsiTheme="minorHAnsi" w:cs="Arial"/>
                <w:color w:val="FFFFFF" w:themeColor="background1"/>
                <w:sz w:val="22"/>
                <w:szCs w:val="18"/>
              </w:rPr>
              <w:t>contact information</w:t>
            </w:r>
            <w:r w:rsidR="00A80541">
              <w:rPr>
                <w:rFonts w:asciiTheme="minorHAnsi" w:hAnsiTheme="minorHAnsi" w:cs="Arial"/>
                <w:color w:val="FFFFFF" w:themeColor="background1"/>
                <w:sz w:val="22"/>
                <w:szCs w:val="18"/>
              </w:rPr>
              <w:t xml:space="preserve"> if available (e.g., email and phone number)</w:t>
            </w:r>
            <w:r w:rsidRPr="00D152BE">
              <w:rPr>
                <w:rFonts w:asciiTheme="minorHAnsi" w:hAnsiTheme="minorHAnsi" w:cs="Arial"/>
                <w:color w:val="FFFFFF" w:themeColor="background1"/>
                <w:sz w:val="22"/>
                <w:szCs w:val="18"/>
              </w:rPr>
              <w:t>.</w:t>
            </w:r>
          </w:p>
        </w:tc>
      </w:tr>
      <w:tr w:rsidR="0073704A" w:rsidRPr="00D152BE" w14:paraId="4121E14D" w14:textId="77777777" w:rsidTr="00DE3417">
        <w:trPr>
          <w:trHeight w:val="449"/>
          <w:jc w:val="center"/>
        </w:trPr>
        <w:tc>
          <w:tcPr>
            <w:tcW w:w="5025" w:type="dxa"/>
            <w:tcBorders>
              <w:left w:val="single" w:sz="12" w:space="0" w:color="auto"/>
            </w:tcBorders>
            <w:vAlign w:val="center"/>
          </w:tcPr>
          <w:p w14:paraId="6FBB13AD" w14:textId="77777777" w:rsidR="0073704A" w:rsidRPr="00D152BE" w:rsidRDefault="0073704A" w:rsidP="00DE3417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5212" w:type="dxa"/>
            <w:tcBorders>
              <w:right w:val="single" w:sz="12" w:space="0" w:color="auto"/>
            </w:tcBorders>
            <w:vAlign w:val="center"/>
          </w:tcPr>
          <w:p w14:paraId="76EEC5A9" w14:textId="77777777" w:rsidR="0073704A" w:rsidRPr="00D152BE" w:rsidRDefault="0073704A" w:rsidP="00DE3417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73704A" w:rsidRPr="00D152BE" w14:paraId="09B1DB90" w14:textId="77777777" w:rsidTr="00DE3417">
        <w:trPr>
          <w:trHeight w:val="449"/>
          <w:jc w:val="center"/>
        </w:trPr>
        <w:tc>
          <w:tcPr>
            <w:tcW w:w="5025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BCD1905" w14:textId="77777777" w:rsidR="0073704A" w:rsidRPr="00D152BE" w:rsidRDefault="0073704A" w:rsidP="00DE3417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5212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645AAB0" w14:textId="77777777" w:rsidR="0073704A" w:rsidRPr="00D152BE" w:rsidRDefault="0073704A" w:rsidP="00DE3417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</w:tbl>
    <w:p w14:paraId="0740CA94" w14:textId="77777777" w:rsidR="00A252DA" w:rsidRDefault="00A252DA">
      <w:pPr>
        <w:rPr>
          <w:rFonts w:asciiTheme="minorHAnsi" w:hAnsiTheme="minorHAnsi" w:cs="Arial"/>
          <w:b/>
          <w:i/>
          <w:spacing w:val="-4"/>
          <w:sz w:val="22"/>
        </w:rPr>
      </w:pPr>
    </w:p>
    <w:p w14:paraId="5BA84A22" w14:textId="77777777" w:rsidR="00787131" w:rsidRDefault="00C36D02">
      <w:pPr>
        <w:rPr>
          <w:rFonts w:asciiTheme="minorHAnsi" w:hAnsiTheme="minorHAnsi" w:cs="Arial"/>
          <w:b/>
          <w:i/>
          <w:spacing w:val="-4"/>
          <w:sz w:val="22"/>
        </w:rPr>
      </w:pPr>
      <w:r w:rsidRPr="00D152BE">
        <w:rPr>
          <w:rFonts w:asciiTheme="minorHAnsi" w:hAnsiTheme="minorHAnsi" w:cs="Arial"/>
          <w:b/>
          <w:i/>
          <w:spacing w:val="-4"/>
          <w:sz w:val="22"/>
        </w:rPr>
        <w:t xml:space="preserve">Please use </w:t>
      </w:r>
      <w:r w:rsidR="005A6D0C" w:rsidRPr="00D152BE">
        <w:rPr>
          <w:rFonts w:asciiTheme="minorHAnsi" w:hAnsiTheme="minorHAnsi" w:cs="Arial"/>
          <w:b/>
          <w:i/>
          <w:spacing w:val="-4"/>
          <w:sz w:val="22"/>
        </w:rPr>
        <w:t>the section below</w:t>
      </w:r>
      <w:r w:rsidRPr="00D152BE">
        <w:rPr>
          <w:rFonts w:asciiTheme="minorHAnsi" w:hAnsiTheme="minorHAnsi" w:cs="Arial"/>
          <w:b/>
          <w:i/>
          <w:spacing w:val="-4"/>
          <w:sz w:val="22"/>
        </w:rPr>
        <w:t xml:space="preserve"> for additional </w:t>
      </w:r>
      <w:r w:rsidR="008F195C" w:rsidRPr="00D152BE">
        <w:rPr>
          <w:rFonts w:asciiTheme="minorHAnsi" w:hAnsiTheme="minorHAnsi" w:cs="Arial"/>
          <w:b/>
          <w:i/>
          <w:spacing w:val="-4"/>
          <w:sz w:val="22"/>
        </w:rPr>
        <w:t>inventors.</w:t>
      </w:r>
    </w:p>
    <w:p w14:paraId="6230E74C" w14:textId="77777777" w:rsidR="0018687F" w:rsidRPr="00D152BE" w:rsidRDefault="0018687F">
      <w:pPr>
        <w:rPr>
          <w:rFonts w:asciiTheme="minorHAnsi" w:hAnsiTheme="minorHAnsi" w:cs="Arial"/>
          <w:b/>
          <w:i/>
          <w:spacing w:val="-4"/>
          <w:sz w:val="22"/>
        </w:rPr>
      </w:pPr>
    </w:p>
    <w:tbl>
      <w:tblPr>
        <w:tblW w:w="103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2880"/>
        <w:gridCol w:w="2160"/>
        <w:gridCol w:w="3135"/>
      </w:tblGrid>
      <w:tr w:rsidR="00883C86" w:rsidRPr="00D152BE" w14:paraId="1885CE78" w14:textId="77777777" w:rsidTr="00F60A77">
        <w:trPr>
          <w:jc w:val="center"/>
        </w:trPr>
        <w:tc>
          <w:tcPr>
            <w:tcW w:w="10335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548DD4" w:themeFill="text2" w:themeFillTint="99"/>
            <w:vAlign w:val="center"/>
          </w:tcPr>
          <w:p w14:paraId="09262C80" w14:textId="77777777" w:rsidR="00883C86" w:rsidRPr="00D152BE" w:rsidRDefault="006E4D66" w:rsidP="003274A0">
            <w:pPr>
              <w:spacing w:before="40" w:after="40" w:line="228" w:lineRule="auto"/>
              <w:rPr>
                <w:rFonts w:asciiTheme="minorHAnsi" w:hAnsiTheme="minorHAnsi" w:cs="Tahoma"/>
                <w:i/>
                <w:color w:val="FFFFFF" w:themeColor="background1"/>
                <w:spacing w:val="-4"/>
                <w:sz w:val="22"/>
              </w:rPr>
            </w:pPr>
            <w:r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lastRenderedPageBreak/>
              <w:t>ADDITIONAL</w:t>
            </w:r>
            <w:r w:rsidR="006B57CE" w:rsidRPr="00D152BE"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 xml:space="preserve"> INVENTORS</w:t>
            </w:r>
            <w:r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>.</w:t>
            </w:r>
            <w:r w:rsidRPr="00D81289">
              <w:rPr>
                <w:rFonts w:asciiTheme="minorHAnsi" w:hAnsiTheme="minorHAnsi"/>
                <w:b/>
                <w:color w:val="FFFFFF" w:themeColor="background1"/>
                <w:spacing w:val="-4"/>
                <w:sz w:val="28"/>
              </w:rPr>
              <w:t xml:space="preserve"> </w:t>
            </w:r>
            <w:r>
              <w:rPr>
                <w:rFonts w:asciiTheme="minorHAnsi" w:hAnsiTheme="minorHAnsi" w:cs="Tahoma"/>
                <w:bCs/>
                <w:color w:val="FFFFFF" w:themeColor="background1"/>
                <w:spacing w:val="-4"/>
                <w:sz w:val="22"/>
                <w:szCs w:val="22"/>
              </w:rPr>
              <w:t>U</w:t>
            </w:r>
            <w:r w:rsidRPr="006E4D66">
              <w:rPr>
                <w:rFonts w:asciiTheme="minorHAnsi" w:hAnsiTheme="minorHAnsi" w:cs="Tahoma"/>
                <w:bCs/>
                <w:color w:val="FFFFFF" w:themeColor="background1"/>
                <w:spacing w:val="-4"/>
                <w:sz w:val="22"/>
                <w:szCs w:val="22"/>
              </w:rPr>
              <w:t>se to list additional inventors that did not fit into section 2</w:t>
            </w:r>
            <w:r>
              <w:rPr>
                <w:rFonts w:asciiTheme="minorHAnsi" w:hAnsiTheme="minorHAnsi" w:cs="Tahoma"/>
                <w:bCs/>
                <w:color w:val="FFFFFF" w:themeColor="background1"/>
                <w:spacing w:val="-4"/>
                <w:sz w:val="22"/>
                <w:szCs w:val="22"/>
              </w:rPr>
              <w:t>.</w:t>
            </w:r>
          </w:p>
        </w:tc>
      </w:tr>
      <w:tr w:rsidR="00F60A77" w:rsidRPr="00D152BE" w14:paraId="2F89F3D1" w14:textId="77777777" w:rsidTr="00E339EF">
        <w:trPr>
          <w:jc w:val="center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604E8C43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Full Nam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67C8CC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688F0782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Position</w:t>
            </w:r>
          </w:p>
        </w:tc>
        <w:tc>
          <w:tcPr>
            <w:tcW w:w="31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21FF86B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F60A77" w:rsidRPr="00D152BE" w14:paraId="4D2AC319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A5B75B0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ompany/University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BEB5D6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527E81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Department(s)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3CBD156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F60A77" w:rsidRPr="00D152BE" w14:paraId="2A3171F6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7C8B7217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UCLA ID (if applicabl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CA4DEA9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FEA814" w14:textId="42EB30B4" w:rsidR="00F60A77" w:rsidRPr="00D152BE" w:rsidRDefault="008134E6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Country of </w:t>
            </w:r>
            <w:r w:rsidR="00F60A77" w:rsidRPr="00D152BE">
              <w:rPr>
                <w:rFonts w:asciiTheme="minorHAnsi" w:hAnsiTheme="minorHAnsi" w:cs="Tahoma"/>
                <w:spacing w:val="-4"/>
                <w:sz w:val="22"/>
              </w:rPr>
              <w:t>Citizensh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382C0F5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8134E6" w:rsidRPr="00D152BE" w14:paraId="00285337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1D7834AB" w14:textId="7DD5F22F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>UCPATH ID (if apl.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8958B8" w14:textId="13B8DF1A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1D4117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0C56FCAE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</w:tr>
      <w:tr w:rsidR="008134E6" w:rsidRPr="00D152BE" w14:paraId="6FC1F19E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5EDC6FB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Telepho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F75224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170972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Email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2D21024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8134E6" w:rsidRPr="00D152BE" w14:paraId="0314E23E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7E5F319B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Addres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4FF0737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C47EDA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City, State, Z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1B43620A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8134E6" w:rsidRPr="00D152BE" w14:paraId="25F78D55" w14:textId="77777777" w:rsidTr="00E339EF">
        <w:trPr>
          <w:trHeight w:val="712"/>
          <w:jc w:val="center"/>
        </w:trPr>
        <w:tc>
          <w:tcPr>
            <w:tcW w:w="10335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5338185F" w14:textId="6C0A0E24" w:rsidR="008134E6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 xml:space="preserve">This inventor is affiliated with: </w:t>
            </w:r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>(check all that apply)</w:t>
            </w:r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911162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VA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44550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HHMI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58575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OHRC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612556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651594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Parker </w:t>
            </w:r>
          </w:p>
          <w:p w14:paraId="2A0BE907" w14:textId="6EFCB8B7" w:rsidR="008134E6" w:rsidRPr="00D152BE" w:rsidRDefault="00057242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i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445378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4E6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8134E6" w:rsidRPr="00D152BE">
              <w:rPr>
                <w:rFonts w:asciiTheme="minorHAnsi" w:hAnsiTheme="minorHAnsi" w:cs="Arial"/>
                <w:spacing w:val="-4"/>
                <w:sz w:val="22"/>
              </w:rPr>
              <w:t xml:space="preserve"> Non-UC at time of invention</w:t>
            </w:r>
            <w:r w:rsidR="008134E6"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188557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4E6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8134E6" w:rsidRPr="00D152BE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8134E6">
              <w:rPr>
                <w:rFonts w:asciiTheme="minorHAnsi" w:hAnsiTheme="minorHAnsi" w:cs="Arial"/>
                <w:spacing w:val="-4"/>
                <w:sz w:val="22"/>
              </w:rPr>
              <w:t>Visiting researcher; home institution:</w:t>
            </w:r>
            <w:r w:rsidR="008134E6" w:rsidRPr="00D152BE">
              <w:rPr>
                <w:rFonts w:asciiTheme="minorHAnsi" w:hAnsiTheme="minorHAnsi" w:cs="Tahoma"/>
                <w:spacing w:val="-4"/>
                <w:sz w:val="22"/>
              </w:rPr>
              <w:t xml:space="preserve"> </w:t>
            </w:r>
            <w:r w:rsidR="008134E6"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8134E6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="008134E6"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="008134E6"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8134E6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8134E6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8134E6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8134E6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8134E6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8134E6"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8134E6" w:rsidRPr="00D152BE" w14:paraId="46E2D94D" w14:textId="77777777" w:rsidTr="00E339EF">
        <w:trPr>
          <w:jc w:val="center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24F5BCEA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Full Nam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25D17FB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86DA9C9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Position</w:t>
            </w:r>
          </w:p>
        </w:tc>
        <w:tc>
          <w:tcPr>
            <w:tcW w:w="31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3217674E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8134E6" w:rsidRPr="00D152BE" w14:paraId="0682C28C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07B74122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ompany/University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C4A66E2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59A20C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Department(s)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2AA9E2C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8134E6" w:rsidRPr="00D152BE" w14:paraId="6DF47DEA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616E300D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UCLA ID (if applicabl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B364F98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85123" w14:textId="6F09FA2D" w:rsidR="008134E6" w:rsidRPr="00D152BE" w:rsidRDefault="00701872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Country of </w:t>
            </w:r>
            <w:r w:rsidR="008134E6" w:rsidRPr="00D152BE">
              <w:rPr>
                <w:rFonts w:asciiTheme="minorHAnsi" w:hAnsiTheme="minorHAnsi" w:cs="Tahoma"/>
                <w:spacing w:val="-4"/>
                <w:sz w:val="22"/>
              </w:rPr>
              <w:t>Citizensh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76D7A2A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01872" w:rsidRPr="00D152BE" w14:paraId="7E86A121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1C1621F5" w14:textId="5F07F82E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>UCPATH ID (if apl.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8217066" w14:textId="4FC8E84F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E1BBF7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4FF4D470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</w:tr>
      <w:tr w:rsidR="00701872" w:rsidRPr="00D152BE" w14:paraId="3BC8ABEA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78F5FFC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Telepho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6228A1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BD7968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Email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1E79194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01872" w:rsidRPr="00D152BE" w14:paraId="68D0AB6D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1C77FEFC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Addres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27DCE42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5E831B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City, State, Z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17D88771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01872" w:rsidRPr="00D152BE" w14:paraId="67BE518F" w14:textId="77777777" w:rsidTr="00E339EF">
        <w:trPr>
          <w:trHeight w:val="712"/>
          <w:jc w:val="center"/>
        </w:trPr>
        <w:tc>
          <w:tcPr>
            <w:tcW w:w="10335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06BF8A38" w14:textId="77777777" w:rsidR="00701872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 xml:space="preserve">This inventor is affiliated with: </w:t>
            </w:r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>(check all that apply)</w:t>
            </w:r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101525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VA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940748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HHMI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111850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OHRC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955334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651594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Parker </w:t>
            </w:r>
          </w:p>
          <w:p w14:paraId="3CCEE1EF" w14:textId="78B3C995" w:rsidR="00701872" w:rsidRPr="00D152BE" w:rsidRDefault="0005724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i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59643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1872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701872" w:rsidRPr="00D152BE">
              <w:rPr>
                <w:rFonts w:asciiTheme="minorHAnsi" w:hAnsiTheme="minorHAnsi" w:cs="Arial"/>
                <w:spacing w:val="-4"/>
                <w:sz w:val="22"/>
              </w:rPr>
              <w:t xml:space="preserve"> Non-UC at time of invention</w:t>
            </w:r>
            <w:r w:rsidR="00701872"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313840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1872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701872" w:rsidRPr="00D152BE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701872">
              <w:rPr>
                <w:rFonts w:asciiTheme="minorHAnsi" w:hAnsiTheme="minorHAnsi" w:cs="Arial"/>
                <w:spacing w:val="-4"/>
                <w:sz w:val="22"/>
              </w:rPr>
              <w:t>Visiting researcher; home institution:</w:t>
            </w:r>
            <w:r w:rsidR="00701872" w:rsidRPr="00D152BE">
              <w:rPr>
                <w:rFonts w:asciiTheme="minorHAnsi" w:hAnsiTheme="minorHAnsi" w:cs="Tahoma"/>
                <w:spacing w:val="-4"/>
                <w:sz w:val="22"/>
              </w:rPr>
              <w:t xml:space="preserve"> </w:t>
            </w:r>
            <w:r w:rsidR="00701872"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701872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="00701872"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="00701872"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701872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01872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01872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01872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01872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01872"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01872" w:rsidRPr="00D152BE" w14:paraId="6E7A8BDB" w14:textId="77777777" w:rsidTr="00E339EF">
        <w:trPr>
          <w:jc w:val="center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0B4BBC96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Full Nam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8E6D9A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A0FA61B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Position</w:t>
            </w:r>
          </w:p>
        </w:tc>
        <w:tc>
          <w:tcPr>
            <w:tcW w:w="31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056428B6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01872" w:rsidRPr="00D152BE" w14:paraId="798E16FF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6E54442C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ompany/University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C83051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F24F4B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Department(s)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5D8CF1B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01872" w:rsidRPr="00D152BE" w14:paraId="6E0CEEBD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B152CD2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UCLA ID (if applicabl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6655B9D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788263" w14:textId="5A538AD5" w:rsidR="00701872" w:rsidRPr="00D152BE" w:rsidRDefault="00C67070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Country of </w:t>
            </w:r>
            <w:r w:rsidR="00701872" w:rsidRPr="00D152BE">
              <w:rPr>
                <w:rFonts w:asciiTheme="minorHAnsi" w:hAnsiTheme="minorHAnsi" w:cs="Tahoma"/>
                <w:spacing w:val="-4"/>
                <w:sz w:val="22"/>
              </w:rPr>
              <w:t>Citizensh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F2EB61A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C67070" w:rsidRPr="00D152BE" w14:paraId="1DFC11BA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272455B0" w14:textId="039C22D8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>UCPATH ID (if apl.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F8062C" w14:textId="17F17769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119988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B3BBE30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</w:tr>
      <w:tr w:rsidR="00C67070" w:rsidRPr="00D152BE" w14:paraId="0C7CDF2E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012FCD10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Telepho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1DA90CB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17524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Email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4227D0AA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C67070" w:rsidRPr="00D152BE" w14:paraId="7F8B9A2A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2D8A9DE3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Addres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D7CD74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F1B9A1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City, State, Z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26B0AD7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C67070" w:rsidRPr="00D152BE" w14:paraId="326CC951" w14:textId="77777777" w:rsidTr="00E339EF">
        <w:trPr>
          <w:trHeight w:val="712"/>
          <w:jc w:val="center"/>
        </w:trPr>
        <w:tc>
          <w:tcPr>
            <w:tcW w:w="10335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0440E3AA" w14:textId="77777777" w:rsidR="00C67070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 xml:space="preserve">This inventor is affiliated with: </w:t>
            </w:r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>(check all that apply)</w:t>
            </w:r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119177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VA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065260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HHMI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247354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OHRC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971478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651594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Parker </w:t>
            </w:r>
          </w:p>
          <w:p w14:paraId="6B4E35A4" w14:textId="395CCF9C" w:rsidR="00C67070" w:rsidRPr="00D152BE" w:rsidRDefault="00057242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i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782144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7070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C67070" w:rsidRPr="00D152BE">
              <w:rPr>
                <w:rFonts w:asciiTheme="minorHAnsi" w:hAnsiTheme="minorHAnsi" w:cs="Arial"/>
                <w:spacing w:val="-4"/>
                <w:sz w:val="22"/>
              </w:rPr>
              <w:t xml:space="preserve"> Non-UC at time of invention</w:t>
            </w:r>
            <w:r w:rsidR="00C67070"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2035870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7070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C67070" w:rsidRPr="00D152BE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C67070">
              <w:rPr>
                <w:rFonts w:asciiTheme="minorHAnsi" w:hAnsiTheme="minorHAnsi" w:cs="Arial"/>
                <w:spacing w:val="-4"/>
                <w:sz w:val="22"/>
              </w:rPr>
              <w:t>Visiting researcher; home institution:</w:t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t xml:space="preserve"> </w:t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C67070" w:rsidRPr="00D152BE" w14:paraId="28738437" w14:textId="77777777" w:rsidTr="007108DE">
        <w:trPr>
          <w:jc w:val="center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12740245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Full Nam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787BC61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7D528843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Position</w:t>
            </w:r>
          </w:p>
        </w:tc>
        <w:tc>
          <w:tcPr>
            <w:tcW w:w="31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24266ED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C67070" w:rsidRPr="00D152BE" w14:paraId="704E39C4" w14:textId="77777777" w:rsidTr="007108DE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72A3FDF4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ompany/University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85280E4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27590F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Department(s)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7090710F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C67070" w:rsidRPr="00D152BE" w14:paraId="1BE8DAC3" w14:textId="77777777" w:rsidTr="007108DE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040B1502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UCLA ID (if applicabl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831AA7F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668986" w14:textId="09D3D61D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Country of 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Citizensh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4CB6CD25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C67070" w:rsidRPr="00D152BE" w14:paraId="550147EB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2AFEB59" w14:textId="59D8A56E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>UCPATH ID (if apl.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E4A114" w14:textId="674F54E2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045DBE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718D4E49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</w:tr>
      <w:tr w:rsidR="00C67070" w:rsidRPr="00D152BE" w14:paraId="4958550F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F1D27E8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Telepho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90CA8C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B7197A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Email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10593524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C67070" w:rsidRPr="00D152BE" w14:paraId="1A777728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CC3F604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Addres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C1E1ED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051F34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City, State, Z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488B137D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C67070" w:rsidRPr="00D152BE" w14:paraId="3C0F5B23" w14:textId="77777777" w:rsidTr="00E339EF">
        <w:trPr>
          <w:trHeight w:val="712"/>
          <w:jc w:val="center"/>
        </w:trPr>
        <w:tc>
          <w:tcPr>
            <w:tcW w:w="10335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761A7DAB" w14:textId="77777777" w:rsidR="00C67070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 xml:space="preserve">This inventor is affiliated with: </w:t>
            </w:r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>(check all that apply)</w:t>
            </w:r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046014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VA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862189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HHMI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887915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OHRC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49923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651594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Parker </w:t>
            </w:r>
          </w:p>
          <w:p w14:paraId="7D6C3A8E" w14:textId="7A840AAC" w:rsidR="00C67070" w:rsidRPr="00D152BE" w:rsidRDefault="00057242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i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986916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7070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C67070" w:rsidRPr="00D152BE">
              <w:rPr>
                <w:rFonts w:asciiTheme="minorHAnsi" w:hAnsiTheme="minorHAnsi" w:cs="Arial"/>
                <w:spacing w:val="-4"/>
                <w:sz w:val="22"/>
              </w:rPr>
              <w:t xml:space="preserve"> Non-UC at time of invention</w:t>
            </w:r>
            <w:r w:rsidR="00C67070"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281764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7070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C67070" w:rsidRPr="00D152BE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C67070">
              <w:rPr>
                <w:rFonts w:asciiTheme="minorHAnsi" w:hAnsiTheme="minorHAnsi" w:cs="Arial"/>
                <w:spacing w:val="-4"/>
                <w:sz w:val="22"/>
              </w:rPr>
              <w:t>Visiting researcher; home institution:</w:t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t xml:space="preserve"> </w:t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</w:tbl>
    <w:p w14:paraId="342829CE" w14:textId="77777777" w:rsidR="00BB6B9A" w:rsidRDefault="00BB6B9A" w:rsidP="000C01F7">
      <w:pPr>
        <w:tabs>
          <w:tab w:val="left" w:pos="6100"/>
        </w:tabs>
        <w:spacing w:line="228" w:lineRule="auto"/>
        <w:rPr>
          <w:rFonts w:asciiTheme="minorHAnsi" w:hAnsiTheme="minorHAnsi" w:cs="Arial"/>
          <w:spacing w:val="-4"/>
          <w:sz w:val="20"/>
        </w:rPr>
      </w:pPr>
    </w:p>
    <w:p w14:paraId="3391252C" w14:textId="77777777" w:rsidR="000C01F7" w:rsidRPr="00D152BE" w:rsidRDefault="000C01F7" w:rsidP="0098763E">
      <w:pPr>
        <w:rPr>
          <w:rFonts w:asciiTheme="minorHAnsi" w:hAnsiTheme="minorHAnsi" w:cs="Arial"/>
          <w:spacing w:val="-4"/>
          <w:sz w:val="20"/>
        </w:rPr>
      </w:pPr>
    </w:p>
    <w:sectPr w:rsidR="000C01F7" w:rsidRPr="00D152BE" w:rsidSect="00404022">
      <w:footerReference w:type="default" r:id="rId13"/>
      <w:type w:val="continuous"/>
      <w:pgSz w:w="12240" w:h="15840" w:code="1"/>
      <w:pgMar w:top="864" w:right="1080" w:bottom="864" w:left="1080" w:header="720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3F2016" w14:textId="77777777" w:rsidR="00057242" w:rsidRDefault="00057242">
      <w:r>
        <w:separator/>
      </w:r>
    </w:p>
  </w:endnote>
  <w:endnote w:type="continuationSeparator" w:id="0">
    <w:p w14:paraId="1FE64BFC" w14:textId="77777777" w:rsidR="00057242" w:rsidRDefault="00057242">
      <w:r>
        <w:continuationSeparator/>
      </w:r>
    </w:p>
  </w:endnote>
  <w:endnote w:type="continuationNotice" w:id="1">
    <w:p w14:paraId="01C98402" w14:textId="77777777" w:rsidR="00057242" w:rsidRDefault="000572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Microsoft JhengHei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92C961" w14:textId="77777777" w:rsidR="00781F7F" w:rsidRDefault="00781F7F" w:rsidP="00F0392E">
    <w:pPr>
      <w:pStyle w:val="Title"/>
      <w:spacing w:line="228" w:lineRule="auto"/>
      <w:jc w:val="left"/>
      <w:rPr>
        <w:rFonts w:ascii="Trebuchet MS" w:hAnsi="Trebuchet MS" w:cs="Arial"/>
        <w:i/>
        <w:spacing w:val="-4"/>
        <w:sz w:val="16"/>
        <w:szCs w:val="16"/>
      </w:rPr>
    </w:pPr>
  </w:p>
  <w:p w14:paraId="38466DF6" w14:textId="38A0848B" w:rsidR="001B77F1" w:rsidRDefault="001B77F1" w:rsidP="00F0392E">
    <w:pPr>
      <w:pStyle w:val="Title"/>
      <w:spacing w:line="228" w:lineRule="auto"/>
      <w:jc w:val="left"/>
      <w:rPr>
        <w:rStyle w:val="PageNumber"/>
        <w:rFonts w:ascii="Trebuchet MS" w:hAnsi="Trebuchet MS"/>
        <w:sz w:val="16"/>
        <w:szCs w:val="16"/>
      </w:rPr>
    </w:pPr>
    <w:r w:rsidRPr="00DC2194">
      <w:rPr>
        <w:rFonts w:ascii="Trebuchet MS" w:hAnsi="Trebuchet MS" w:cs="Arial"/>
        <w:i/>
        <w:spacing w:val="-4"/>
        <w:sz w:val="16"/>
        <w:szCs w:val="16"/>
      </w:rPr>
      <w:t>C</w:t>
    </w:r>
    <w:r>
      <w:rPr>
        <w:rFonts w:ascii="Trebuchet MS" w:hAnsi="Trebuchet MS" w:cs="Arial"/>
        <w:i/>
        <w:spacing w:val="-4"/>
        <w:sz w:val="16"/>
        <w:szCs w:val="16"/>
      </w:rPr>
      <w:t>ONFIDENTIAL AND PRIVILEGED</w:t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>
      <w:rPr>
        <w:rFonts w:ascii="Trebuchet MS" w:hAnsi="Trebuchet MS" w:cs="Arial"/>
        <w:i/>
        <w:spacing w:val="-4"/>
        <w:sz w:val="16"/>
        <w:szCs w:val="16"/>
      </w:rPr>
      <w:t xml:space="preserve">            </w:t>
    </w:r>
    <w:r w:rsidRPr="00DC2194">
      <w:rPr>
        <w:rFonts w:ascii="Trebuchet MS" w:hAnsi="Trebuchet MS" w:cs="Arial"/>
        <w:i/>
        <w:spacing w:val="-4"/>
        <w:sz w:val="16"/>
        <w:szCs w:val="16"/>
      </w:rPr>
      <w:t xml:space="preserve"> </w:t>
    </w:r>
    <w:r w:rsidRPr="00F0392E">
      <w:rPr>
        <w:rStyle w:val="PageNumber"/>
        <w:rFonts w:ascii="Trebuchet MS" w:hAnsi="Trebuchet MS"/>
        <w:sz w:val="16"/>
        <w:szCs w:val="16"/>
      </w:rPr>
      <w:fldChar w:fldCharType="begin"/>
    </w:r>
    <w:r w:rsidRPr="00F0392E">
      <w:rPr>
        <w:rStyle w:val="PageNumber"/>
        <w:rFonts w:ascii="Trebuchet MS" w:hAnsi="Trebuchet MS"/>
        <w:sz w:val="16"/>
        <w:szCs w:val="16"/>
      </w:rPr>
      <w:instrText xml:space="preserve"> PAGE   \* MERGEFORMAT </w:instrText>
    </w:r>
    <w:r w:rsidRPr="00F0392E">
      <w:rPr>
        <w:rStyle w:val="PageNumber"/>
        <w:rFonts w:ascii="Trebuchet MS" w:hAnsi="Trebuchet MS"/>
        <w:sz w:val="16"/>
        <w:szCs w:val="16"/>
      </w:rPr>
      <w:fldChar w:fldCharType="separate"/>
    </w:r>
    <w:r w:rsidR="008D1D3C">
      <w:rPr>
        <w:rStyle w:val="PageNumber"/>
        <w:rFonts w:ascii="Trebuchet MS" w:hAnsi="Trebuchet MS"/>
        <w:noProof/>
        <w:sz w:val="16"/>
        <w:szCs w:val="16"/>
      </w:rPr>
      <w:t>2</w:t>
    </w:r>
    <w:r w:rsidRPr="00F0392E">
      <w:rPr>
        <w:rStyle w:val="PageNumber"/>
        <w:rFonts w:ascii="Trebuchet MS" w:hAnsi="Trebuchet MS"/>
        <w:sz w:val="16"/>
        <w:szCs w:val="16"/>
      </w:rPr>
      <w:fldChar w:fldCharType="end"/>
    </w:r>
    <w:r w:rsidRPr="00F0392E">
      <w:rPr>
        <w:rStyle w:val="PageNumber"/>
        <w:rFonts w:ascii="Trebuchet MS" w:hAnsi="Trebuchet MS"/>
        <w:sz w:val="16"/>
        <w:szCs w:val="16"/>
      </w:rPr>
      <w:t>/</w:t>
    </w:r>
    <w:r w:rsidR="00471BF9">
      <w:rPr>
        <w:rStyle w:val="PageNumber"/>
        <w:rFonts w:ascii="Trebuchet MS" w:hAnsi="Trebuchet MS"/>
        <w:sz w:val="16"/>
        <w:szCs w:val="16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ED2818" w14:textId="77777777" w:rsidR="00057242" w:rsidRDefault="00057242">
      <w:r>
        <w:separator/>
      </w:r>
    </w:p>
  </w:footnote>
  <w:footnote w:type="continuationSeparator" w:id="0">
    <w:p w14:paraId="6E96C1BA" w14:textId="77777777" w:rsidR="00057242" w:rsidRDefault="00057242">
      <w:r>
        <w:continuationSeparator/>
      </w:r>
    </w:p>
  </w:footnote>
  <w:footnote w:type="continuationNotice" w:id="1">
    <w:p w14:paraId="29AD4D0A" w14:textId="77777777" w:rsidR="00057242" w:rsidRDefault="0005724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84673"/>
    <w:multiLevelType w:val="hybridMultilevel"/>
    <w:tmpl w:val="0DF83DF6"/>
    <w:lvl w:ilvl="0" w:tplc="2B360EDA">
      <w:start w:val="4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C5737F"/>
    <w:multiLevelType w:val="hybridMultilevel"/>
    <w:tmpl w:val="3D684E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7819B2"/>
    <w:multiLevelType w:val="hybridMultilevel"/>
    <w:tmpl w:val="3940B2FE"/>
    <w:lvl w:ilvl="0" w:tplc="3516F8E8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D2E7D53"/>
    <w:multiLevelType w:val="hybridMultilevel"/>
    <w:tmpl w:val="C22EF318"/>
    <w:lvl w:ilvl="0" w:tplc="729A0930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7947984"/>
    <w:multiLevelType w:val="hybridMultilevel"/>
    <w:tmpl w:val="1E2CF9C0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87C37DC"/>
    <w:multiLevelType w:val="hybridMultilevel"/>
    <w:tmpl w:val="B732A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19007E"/>
    <w:multiLevelType w:val="hybridMultilevel"/>
    <w:tmpl w:val="7E3676E4"/>
    <w:lvl w:ilvl="0" w:tplc="A2842B60">
      <w:start w:val="310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A5467F"/>
    <w:multiLevelType w:val="hybridMultilevel"/>
    <w:tmpl w:val="70F26F4A"/>
    <w:lvl w:ilvl="0" w:tplc="6100DA82">
      <w:numFmt w:val="bullet"/>
      <w:lvlText w:val=""/>
      <w:lvlJc w:val="left"/>
      <w:pPr>
        <w:ind w:left="720" w:hanging="360"/>
      </w:pPr>
      <w:rPr>
        <w:rFonts w:ascii="Wingdings" w:eastAsia="Times New Roman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347382"/>
    <w:multiLevelType w:val="hybridMultilevel"/>
    <w:tmpl w:val="B1163DE2"/>
    <w:lvl w:ilvl="0" w:tplc="89307DB2">
      <w:start w:val="4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3A22DC"/>
    <w:multiLevelType w:val="hybridMultilevel"/>
    <w:tmpl w:val="AFBC52CA"/>
    <w:lvl w:ilvl="0" w:tplc="147C47FA">
      <w:start w:val="4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3B5577"/>
    <w:multiLevelType w:val="hybridMultilevel"/>
    <w:tmpl w:val="DD0A4F36"/>
    <w:lvl w:ilvl="0" w:tplc="D292B882">
      <w:start w:val="4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5A7FB3"/>
    <w:multiLevelType w:val="hybridMultilevel"/>
    <w:tmpl w:val="C2326FE6"/>
    <w:lvl w:ilvl="0" w:tplc="496E5B58">
      <w:start w:val="1"/>
      <w:numFmt w:val="upperLetter"/>
      <w:lvlText w:val="%1."/>
      <w:lvlJc w:val="left"/>
      <w:pPr>
        <w:ind w:left="360" w:hanging="360"/>
      </w:pPr>
      <w:rPr>
        <w:rFonts w:ascii="Arial" w:hAnsi="Arial" w:cs="Arial"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4712DBD"/>
    <w:multiLevelType w:val="hybridMultilevel"/>
    <w:tmpl w:val="6A98D4EC"/>
    <w:lvl w:ilvl="0" w:tplc="DC8C85E6">
      <w:start w:val="4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546A01"/>
    <w:multiLevelType w:val="hybridMultilevel"/>
    <w:tmpl w:val="188AA43C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D80E35"/>
    <w:multiLevelType w:val="hybridMultilevel"/>
    <w:tmpl w:val="C2326FE6"/>
    <w:lvl w:ilvl="0" w:tplc="496E5B58">
      <w:start w:val="1"/>
      <w:numFmt w:val="upperLetter"/>
      <w:lvlText w:val="%1."/>
      <w:lvlJc w:val="left"/>
      <w:pPr>
        <w:ind w:left="360" w:hanging="360"/>
      </w:pPr>
      <w:rPr>
        <w:rFonts w:ascii="Arial" w:hAnsi="Arial" w:cs="Arial"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6477688"/>
    <w:multiLevelType w:val="hybridMultilevel"/>
    <w:tmpl w:val="42B8067A"/>
    <w:lvl w:ilvl="0" w:tplc="F6A24FD6">
      <w:start w:val="4"/>
      <w:numFmt w:val="decimal"/>
      <w:lvlText w:val="%1."/>
      <w:lvlJc w:val="left"/>
      <w:pPr>
        <w:ind w:left="54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6" w15:restartNumberingAfterBreak="0">
    <w:nsid w:val="68F125DC"/>
    <w:multiLevelType w:val="hybridMultilevel"/>
    <w:tmpl w:val="7D0217AA"/>
    <w:lvl w:ilvl="0" w:tplc="22FEE1C2">
      <w:numFmt w:val="bullet"/>
      <w:lvlText w:val=""/>
      <w:lvlJc w:val="left"/>
      <w:pPr>
        <w:ind w:left="27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7" w15:restartNumberingAfterBreak="0">
    <w:nsid w:val="6BC65044"/>
    <w:multiLevelType w:val="hybridMultilevel"/>
    <w:tmpl w:val="E7A431C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45412ED"/>
    <w:multiLevelType w:val="hybridMultilevel"/>
    <w:tmpl w:val="6374F8A0"/>
    <w:lvl w:ilvl="0" w:tplc="57408414">
      <w:start w:val="10"/>
      <w:numFmt w:val="bullet"/>
      <w:lvlText w:val="-"/>
      <w:lvlJc w:val="left"/>
      <w:pPr>
        <w:ind w:left="735" w:hanging="360"/>
      </w:pPr>
      <w:rPr>
        <w:rFonts w:ascii="Palatino Linotype" w:eastAsia="Times New Roman" w:hAnsi="Palatino Linotype" w:cs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19" w15:restartNumberingAfterBreak="0">
    <w:nsid w:val="76E57220"/>
    <w:multiLevelType w:val="hybridMultilevel"/>
    <w:tmpl w:val="2FAA0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D032DB"/>
    <w:multiLevelType w:val="hybridMultilevel"/>
    <w:tmpl w:val="2FAA02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17"/>
  </w:num>
  <w:num w:numId="5">
    <w:abstractNumId w:val="18"/>
  </w:num>
  <w:num w:numId="6">
    <w:abstractNumId w:val="5"/>
  </w:num>
  <w:num w:numId="7">
    <w:abstractNumId w:val="3"/>
  </w:num>
  <w:num w:numId="8">
    <w:abstractNumId w:val="10"/>
  </w:num>
  <w:num w:numId="9">
    <w:abstractNumId w:val="8"/>
  </w:num>
  <w:num w:numId="10">
    <w:abstractNumId w:val="13"/>
  </w:num>
  <w:num w:numId="11">
    <w:abstractNumId w:val="0"/>
  </w:num>
  <w:num w:numId="12">
    <w:abstractNumId w:val="9"/>
  </w:num>
  <w:num w:numId="13">
    <w:abstractNumId w:val="12"/>
  </w:num>
  <w:num w:numId="14">
    <w:abstractNumId w:val="15"/>
  </w:num>
  <w:num w:numId="15">
    <w:abstractNumId w:val="6"/>
  </w:num>
  <w:num w:numId="16">
    <w:abstractNumId w:val="16"/>
  </w:num>
  <w:num w:numId="17">
    <w:abstractNumId w:val="14"/>
  </w:num>
  <w:num w:numId="18">
    <w:abstractNumId w:val="11"/>
  </w:num>
  <w:num w:numId="19">
    <w:abstractNumId w:val="7"/>
  </w:num>
  <w:num w:numId="20">
    <w:abstractNumId w:val="19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NLa0MLQwNjU0MzBS0lEKTi0uzszPAykwrAUALIg5iywAAAA="/>
  </w:docVars>
  <w:rsids>
    <w:rsidRoot w:val="006561A9"/>
    <w:rsid w:val="00001826"/>
    <w:rsid w:val="00002D47"/>
    <w:rsid w:val="00007F5F"/>
    <w:rsid w:val="00011532"/>
    <w:rsid w:val="00011F00"/>
    <w:rsid w:val="00011FF4"/>
    <w:rsid w:val="00013CBD"/>
    <w:rsid w:val="00017BEC"/>
    <w:rsid w:val="00020493"/>
    <w:rsid w:val="0002294D"/>
    <w:rsid w:val="000242CC"/>
    <w:rsid w:val="00024F11"/>
    <w:rsid w:val="000275F8"/>
    <w:rsid w:val="00030020"/>
    <w:rsid w:val="0003559C"/>
    <w:rsid w:val="00037EC6"/>
    <w:rsid w:val="00037FAD"/>
    <w:rsid w:val="0004067F"/>
    <w:rsid w:val="00042519"/>
    <w:rsid w:val="00047C5A"/>
    <w:rsid w:val="00055566"/>
    <w:rsid w:val="00055574"/>
    <w:rsid w:val="000564AB"/>
    <w:rsid w:val="00056EFC"/>
    <w:rsid w:val="00057242"/>
    <w:rsid w:val="00057929"/>
    <w:rsid w:val="00057F7B"/>
    <w:rsid w:val="0006383D"/>
    <w:rsid w:val="00066FD3"/>
    <w:rsid w:val="00067EEB"/>
    <w:rsid w:val="00071EEB"/>
    <w:rsid w:val="000731E6"/>
    <w:rsid w:val="000736B0"/>
    <w:rsid w:val="000739A2"/>
    <w:rsid w:val="00075149"/>
    <w:rsid w:val="00075CB4"/>
    <w:rsid w:val="00075F87"/>
    <w:rsid w:val="000773FE"/>
    <w:rsid w:val="00083AD4"/>
    <w:rsid w:val="0008593A"/>
    <w:rsid w:val="000915D7"/>
    <w:rsid w:val="00091D57"/>
    <w:rsid w:val="00091D91"/>
    <w:rsid w:val="000927B8"/>
    <w:rsid w:val="000929D3"/>
    <w:rsid w:val="000A1A8E"/>
    <w:rsid w:val="000A2156"/>
    <w:rsid w:val="000A3376"/>
    <w:rsid w:val="000A342D"/>
    <w:rsid w:val="000A5EB9"/>
    <w:rsid w:val="000A61CD"/>
    <w:rsid w:val="000A722C"/>
    <w:rsid w:val="000A7E66"/>
    <w:rsid w:val="000B17A7"/>
    <w:rsid w:val="000B2F7C"/>
    <w:rsid w:val="000B42C0"/>
    <w:rsid w:val="000B51DC"/>
    <w:rsid w:val="000B5397"/>
    <w:rsid w:val="000B6847"/>
    <w:rsid w:val="000B6C2E"/>
    <w:rsid w:val="000B7259"/>
    <w:rsid w:val="000C01F7"/>
    <w:rsid w:val="000C14EC"/>
    <w:rsid w:val="000C21E6"/>
    <w:rsid w:val="000C29C2"/>
    <w:rsid w:val="000C3105"/>
    <w:rsid w:val="000C33AC"/>
    <w:rsid w:val="000C4DA9"/>
    <w:rsid w:val="000C75A2"/>
    <w:rsid w:val="000D0793"/>
    <w:rsid w:val="000D1797"/>
    <w:rsid w:val="000D18C4"/>
    <w:rsid w:val="000D2AF7"/>
    <w:rsid w:val="000D3BF1"/>
    <w:rsid w:val="000D4501"/>
    <w:rsid w:val="000D4AB9"/>
    <w:rsid w:val="000D6B6E"/>
    <w:rsid w:val="000E4CFD"/>
    <w:rsid w:val="000E530B"/>
    <w:rsid w:val="000E7F0E"/>
    <w:rsid w:val="000F216F"/>
    <w:rsid w:val="000F352E"/>
    <w:rsid w:val="000F7B05"/>
    <w:rsid w:val="001013A1"/>
    <w:rsid w:val="0010199F"/>
    <w:rsid w:val="00106AC9"/>
    <w:rsid w:val="001073BC"/>
    <w:rsid w:val="00110F03"/>
    <w:rsid w:val="00111673"/>
    <w:rsid w:val="001119C8"/>
    <w:rsid w:val="0011285C"/>
    <w:rsid w:val="00113342"/>
    <w:rsid w:val="00113A31"/>
    <w:rsid w:val="001147BA"/>
    <w:rsid w:val="0011739A"/>
    <w:rsid w:val="00117544"/>
    <w:rsid w:val="00120A2E"/>
    <w:rsid w:val="001215EC"/>
    <w:rsid w:val="00122AE9"/>
    <w:rsid w:val="00123361"/>
    <w:rsid w:val="00123AB6"/>
    <w:rsid w:val="001241AF"/>
    <w:rsid w:val="00124C4D"/>
    <w:rsid w:val="0012581A"/>
    <w:rsid w:val="0012589A"/>
    <w:rsid w:val="001260B7"/>
    <w:rsid w:val="00126726"/>
    <w:rsid w:val="00130486"/>
    <w:rsid w:val="0013256E"/>
    <w:rsid w:val="00135549"/>
    <w:rsid w:val="00137281"/>
    <w:rsid w:val="0013737B"/>
    <w:rsid w:val="00141B93"/>
    <w:rsid w:val="001460E2"/>
    <w:rsid w:val="00150C70"/>
    <w:rsid w:val="00150DAE"/>
    <w:rsid w:val="00150E60"/>
    <w:rsid w:val="00150EC2"/>
    <w:rsid w:val="00151348"/>
    <w:rsid w:val="0015165A"/>
    <w:rsid w:val="00151EC6"/>
    <w:rsid w:val="00156395"/>
    <w:rsid w:val="001611A6"/>
    <w:rsid w:val="00161B8A"/>
    <w:rsid w:val="00162221"/>
    <w:rsid w:val="00162B6E"/>
    <w:rsid w:val="0016301F"/>
    <w:rsid w:val="001631D1"/>
    <w:rsid w:val="00163EB7"/>
    <w:rsid w:val="00164E65"/>
    <w:rsid w:val="001716F5"/>
    <w:rsid w:val="00172D38"/>
    <w:rsid w:val="00177150"/>
    <w:rsid w:val="001833C3"/>
    <w:rsid w:val="00185969"/>
    <w:rsid w:val="0018687F"/>
    <w:rsid w:val="001876AE"/>
    <w:rsid w:val="00187B21"/>
    <w:rsid w:val="001910ED"/>
    <w:rsid w:val="00193B71"/>
    <w:rsid w:val="001A1550"/>
    <w:rsid w:val="001A1CFD"/>
    <w:rsid w:val="001A1D00"/>
    <w:rsid w:val="001A2097"/>
    <w:rsid w:val="001A586B"/>
    <w:rsid w:val="001A6378"/>
    <w:rsid w:val="001B1508"/>
    <w:rsid w:val="001B189D"/>
    <w:rsid w:val="001B18A9"/>
    <w:rsid w:val="001B1CA3"/>
    <w:rsid w:val="001B3A99"/>
    <w:rsid w:val="001B4EF3"/>
    <w:rsid w:val="001B6BD0"/>
    <w:rsid w:val="001B77F1"/>
    <w:rsid w:val="001C03BA"/>
    <w:rsid w:val="001C562B"/>
    <w:rsid w:val="001C6CB5"/>
    <w:rsid w:val="001D344E"/>
    <w:rsid w:val="001D3D14"/>
    <w:rsid w:val="001D4EC2"/>
    <w:rsid w:val="001D5165"/>
    <w:rsid w:val="001D7B8F"/>
    <w:rsid w:val="001E05B8"/>
    <w:rsid w:val="001F01AF"/>
    <w:rsid w:val="001F1DD9"/>
    <w:rsid w:val="001F4F2C"/>
    <w:rsid w:val="001F531A"/>
    <w:rsid w:val="00205548"/>
    <w:rsid w:val="00207700"/>
    <w:rsid w:val="00212C4B"/>
    <w:rsid w:val="00212D92"/>
    <w:rsid w:val="002224AE"/>
    <w:rsid w:val="002257B7"/>
    <w:rsid w:val="00231900"/>
    <w:rsid w:val="00233CCB"/>
    <w:rsid w:val="00235519"/>
    <w:rsid w:val="00235952"/>
    <w:rsid w:val="0023751C"/>
    <w:rsid w:val="00237E61"/>
    <w:rsid w:val="002420C4"/>
    <w:rsid w:val="002433D1"/>
    <w:rsid w:val="0024373F"/>
    <w:rsid w:val="00244B4A"/>
    <w:rsid w:val="002466E7"/>
    <w:rsid w:val="00251A10"/>
    <w:rsid w:val="002525DC"/>
    <w:rsid w:val="00255C48"/>
    <w:rsid w:val="00260860"/>
    <w:rsid w:val="002623FB"/>
    <w:rsid w:val="00265385"/>
    <w:rsid w:val="00265A83"/>
    <w:rsid w:val="00265ADA"/>
    <w:rsid w:val="00265F17"/>
    <w:rsid w:val="00267B74"/>
    <w:rsid w:val="002708F1"/>
    <w:rsid w:val="00271159"/>
    <w:rsid w:val="00272032"/>
    <w:rsid w:val="00273754"/>
    <w:rsid w:val="00273D20"/>
    <w:rsid w:val="00273E9C"/>
    <w:rsid w:val="00275C14"/>
    <w:rsid w:val="00275EDD"/>
    <w:rsid w:val="00280CE9"/>
    <w:rsid w:val="00281FEB"/>
    <w:rsid w:val="00284C9B"/>
    <w:rsid w:val="00291ECC"/>
    <w:rsid w:val="00293C5D"/>
    <w:rsid w:val="002945D6"/>
    <w:rsid w:val="00297551"/>
    <w:rsid w:val="00297739"/>
    <w:rsid w:val="002A02B8"/>
    <w:rsid w:val="002A03FF"/>
    <w:rsid w:val="002A310B"/>
    <w:rsid w:val="002A3D9A"/>
    <w:rsid w:val="002A4F9F"/>
    <w:rsid w:val="002A6644"/>
    <w:rsid w:val="002A679D"/>
    <w:rsid w:val="002A6C0A"/>
    <w:rsid w:val="002B037E"/>
    <w:rsid w:val="002B271C"/>
    <w:rsid w:val="002B3ECD"/>
    <w:rsid w:val="002B547E"/>
    <w:rsid w:val="002B69CB"/>
    <w:rsid w:val="002C0C66"/>
    <w:rsid w:val="002C1A9A"/>
    <w:rsid w:val="002C1D87"/>
    <w:rsid w:val="002C5910"/>
    <w:rsid w:val="002C6A79"/>
    <w:rsid w:val="002C7FC6"/>
    <w:rsid w:val="002D30BF"/>
    <w:rsid w:val="002D478C"/>
    <w:rsid w:val="002E06EF"/>
    <w:rsid w:val="002E24F5"/>
    <w:rsid w:val="002E35E0"/>
    <w:rsid w:val="002E3D54"/>
    <w:rsid w:val="002E466C"/>
    <w:rsid w:val="002E534E"/>
    <w:rsid w:val="002E664E"/>
    <w:rsid w:val="002E7EB0"/>
    <w:rsid w:val="002F0480"/>
    <w:rsid w:val="002F10FD"/>
    <w:rsid w:val="002F176B"/>
    <w:rsid w:val="002F1E19"/>
    <w:rsid w:val="00300FD2"/>
    <w:rsid w:val="00302717"/>
    <w:rsid w:val="00304FC8"/>
    <w:rsid w:val="00305442"/>
    <w:rsid w:val="003064BA"/>
    <w:rsid w:val="00307045"/>
    <w:rsid w:val="0030728A"/>
    <w:rsid w:val="0030767B"/>
    <w:rsid w:val="00310D04"/>
    <w:rsid w:val="0031196F"/>
    <w:rsid w:val="003169AC"/>
    <w:rsid w:val="00316E4F"/>
    <w:rsid w:val="00317B10"/>
    <w:rsid w:val="003210E7"/>
    <w:rsid w:val="00321C80"/>
    <w:rsid w:val="00322625"/>
    <w:rsid w:val="00324BB9"/>
    <w:rsid w:val="0032566E"/>
    <w:rsid w:val="00326528"/>
    <w:rsid w:val="003274A0"/>
    <w:rsid w:val="00332FCA"/>
    <w:rsid w:val="0033331B"/>
    <w:rsid w:val="00337DE5"/>
    <w:rsid w:val="003425BE"/>
    <w:rsid w:val="00343DA9"/>
    <w:rsid w:val="00347DF2"/>
    <w:rsid w:val="00350382"/>
    <w:rsid w:val="00350FEE"/>
    <w:rsid w:val="00351602"/>
    <w:rsid w:val="0035436F"/>
    <w:rsid w:val="00355417"/>
    <w:rsid w:val="0035565D"/>
    <w:rsid w:val="00360946"/>
    <w:rsid w:val="00361792"/>
    <w:rsid w:val="00365DBF"/>
    <w:rsid w:val="00367977"/>
    <w:rsid w:val="003746F8"/>
    <w:rsid w:val="00384915"/>
    <w:rsid w:val="00385101"/>
    <w:rsid w:val="0039128F"/>
    <w:rsid w:val="003917AF"/>
    <w:rsid w:val="003A248E"/>
    <w:rsid w:val="003A298F"/>
    <w:rsid w:val="003A4B7E"/>
    <w:rsid w:val="003A7296"/>
    <w:rsid w:val="003B0714"/>
    <w:rsid w:val="003B2B51"/>
    <w:rsid w:val="003B4596"/>
    <w:rsid w:val="003B53BC"/>
    <w:rsid w:val="003B7AF0"/>
    <w:rsid w:val="003C2A15"/>
    <w:rsid w:val="003C350B"/>
    <w:rsid w:val="003C6D9F"/>
    <w:rsid w:val="003C72DB"/>
    <w:rsid w:val="003D0564"/>
    <w:rsid w:val="003D2567"/>
    <w:rsid w:val="003D25CF"/>
    <w:rsid w:val="003D2B96"/>
    <w:rsid w:val="003D3DC7"/>
    <w:rsid w:val="003D5880"/>
    <w:rsid w:val="003E117A"/>
    <w:rsid w:val="003E1A61"/>
    <w:rsid w:val="003E1E4A"/>
    <w:rsid w:val="003E1FBD"/>
    <w:rsid w:val="003E5C51"/>
    <w:rsid w:val="003E754F"/>
    <w:rsid w:val="003F244E"/>
    <w:rsid w:val="003F5252"/>
    <w:rsid w:val="003F5365"/>
    <w:rsid w:val="00401126"/>
    <w:rsid w:val="00402248"/>
    <w:rsid w:val="00402754"/>
    <w:rsid w:val="00404022"/>
    <w:rsid w:val="004056D1"/>
    <w:rsid w:val="00406C82"/>
    <w:rsid w:val="00410E4B"/>
    <w:rsid w:val="0041215D"/>
    <w:rsid w:val="004130D0"/>
    <w:rsid w:val="0041617E"/>
    <w:rsid w:val="00416A79"/>
    <w:rsid w:val="00425282"/>
    <w:rsid w:val="00425530"/>
    <w:rsid w:val="00425895"/>
    <w:rsid w:val="00426313"/>
    <w:rsid w:val="00431F2A"/>
    <w:rsid w:val="00432291"/>
    <w:rsid w:val="00432786"/>
    <w:rsid w:val="00433D43"/>
    <w:rsid w:val="00434E14"/>
    <w:rsid w:val="00440A29"/>
    <w:rsid w:val="00444654"/>
    <w:rsid w:val="004539BF"/>
    <w:rsid w:val="004545B8"/>
    <w:rsid w:val="00454802"/>
    <w:rsid w:val="00454C3C"/>
    <w:rsid w:val="004550B3"/>
    <w:rsid w:val="004552B3"/>
    <w:rsid w:val="0045639A"/>
    <w:rsid w:val="004569B6"/>
    <w:rsid w:val="00461CF8"/>
    <w:rsid w:val="004630DE"/>
    <w:rsid w:val="0046355F"/>
    <w:rsid w:val="004678FA"/>
    <w:rsid w:val="0047008F"/>
    <w:rsid w:val="00471BF9"/>
    <w:rsid w:val="0047333E"/>
    <w:rsid w:val="004777F1"/>
    <w:rsid w:val="00480D46"/>
    <w:rsid w:val="00483493"/>
    <w:rsid w:val="004904A7"/>
    <w:rsid w:val="00495FBE"/>
    <w:rsid w:val="004966DA"/>
    <w:rsid w:val="00497A4D"/>
    <w:rsid w:val="004A0444"/>
    <w:rsid w:val="004A0EC7"/>
    <w:rsid w:val="004A1DB4"/>
    <w:rsid w:val="004A2641"/>
    <w:rsid w:val="004A4C6C"/>
    <w:rsid w:val="004B2895"/>
    <w:rsid w:val="004B2B71"/>
    <w:rsid w:val="004B2F20"/>
    <w:rsid w:val="004B2F29"/>
    <w:rsid w:val="004B3CC5"/>
    <w:rsid w:val="004B489D"/>
    <w:rsid w:val="004B61E3"/>
    <w:rsid w:val="004C3D4E"/>
    <w:rsid w:val="004C40F6"/>
    <w:rsid w:val="004C6C73"/>
    <w:rsid w:val="004C72DF"/>
    <w:rsid w:val="004D1A08"/>
    <w:rsid w:val="004D4204"/>
    <w:rsid w:val="004D7DE5"/>
    <w:rsid w:val="004E4B41"/>
    <w:rsid w:val="004E4D78"/>
    <w:rsid w:val="004E5CFE"/>
    <w:rsid w:val="004E68C4"/>
    <w:rsid w:val="004F1141"/>
    <w:rsid w:val="004F13CA"/>
    <w:rsid w:val="004F1A77"/>
    <w:rsid w:val="004F3099"/>
    <w:rsid w:val="004F3BF1"/>
    <w:rsid w:val="004F63FD"/>
    <w:rsid w:val="004F72E0"/>
    <w:rsid w:val="005000EE"/>
    <w:rsid w:val="00501376"/>
    <w:rsid w:val="0050175B"/>
    <w:rsid w:val="00502184"/>
    <w:rsid w:val="0050397B"/>
    <w:rsid w:val="00505F87"/>
    <w:rsid w:val="005067AC"/>
    <w:rsid w:val="00510581"/>
    <w:rsid w:val="00511436"/>
    <w:rsid w:val="00511A59"/>
    <w:rsid w:val="00515D68"/>
    <w:rsid w:val="00516B35"/>
    <w:rsid w:val="005214E1"/>
    <w:rsid w:val="005223B4"/>
    <w:rsid w:val="005258F2"/>
    <w:rsid w:val="00527D4E"/>
    <w:rsid w:val="0053009B"/>
    <w:rsid w:val="00531851"/>
    <w:rsid w:val="00532597"/>
    <w:rsid w:val="00532C3A"/>
    <w:rsid w:val="00534C97"/>
    <w:rsid w:val="0054004D"/>
    <w:rsid w:val="005419CD"/>
    <w:rsid w:val="00544EC2"/>
    <w:rsid w:val="00546EB9"/>
    <w:rsid w:val="005515E5"/>
    <w:rsid w:val="0055187B"/>
    <w:rsid w:val="00551C3C"/>
    <w:rsid w:val="0056047C"/>
    <w:rsid w:val="00561673"/>
    <w:rsid w:val="00561B0D"/>
    <w:rsid w:val="00564077"/>
    <w:rsid w:val="00564384"/>
    <w:rsid w:val="00567A5A"/>
    <w:rsid w:val="005718AE"/>
    <w:rsid w:val="0057765B"/>
    <w:rsid w:val="00583078"/>
    <w:rsid w:val="00584529"/>
    <w:rsid w:val="0059251F"/>
    <w:rsid w:val="00592820"/>
    <w:rsid w:val="00592A54"/>
    <w:rsid w:val="005A1024"/>
    <w:rsid w:val="005A609E"/>
    <w:rsid w:val="005A6D0C"/>
    <w:rsid w:val="005B33A5"/>
    <w:rsid w:val="005B4EDE"/>
    <w:rsid w:val="005B4FBB"/>
    <w:rsid w:val="005B5616"/>
    <w:rsid w:val="005B5F06"/>
    <w:rsid w:val="005B680B"/>
    <w:rsid w:val="005B7B26"/>
    <w:rsid w:val="005C0A55"/>
    <w:rsid w:val="005D080C"/>
    <w:rsid w:val="005D0A66"/>
    <w:rsid w:val="005D1478"/>
    <w:rsid w:val="005D3094"/>
    <w:rsid w:val="005D3806"/>
    <w:rsid w:val="005D6027"/>
    <w:rsid w:val="005D6249"/>
    <w:rsid w:val="005D65DB"/>
    <w:rsid w:val="005D69DC"/>
    <w:rsid w:val="005D7F5A"/>
    <w:rsid w:val="005E0038"/>
    <w:rsid w:val="005E0A41"/>
    <w:rsid w:val="005E59D1"/>
    <w:rsid w:val="005E5C61"/>
    <w:rsid w:val="005E7575"/>
    <w:rsid w:val="005F00C0"/>
    <w:rsid w:val="005F0392"/>
    <w:rsid w:val="005F16EE"/>
    <w:rsid w:val="005F2B8B"/>
    <w:rsid w:val="005F30E8"/>
    <w:rsid w:val="005F3A5C"/>
    <w:rsid w:val="005F7741"/>
    <w:rsid w:val="005F7DE8"/>
    <w:rsid w:val="00602013"/>
    <w:rsid w:val="00602736"/>
    <w:rsid w:val="00603377"/>
    <w:rsid w:val="00605CD5"/>
    <w:rsid w:val="006073DD"/>
    <w:rsid w:val="00607F3B"/>
    <w:rsid w:val="00612AAD"/>
    <w:rsid w:val="00613BC9"/>
    <w:rsid w:val="00615324"/>
    <w:rsid w:val="006157BC"/>
    <w:rsid w:val="006203E3"/>
    <w:rsid w:val="006209F3"/>
    <w:rsid w:val="00622172"/>
    <w:rsid w:val="00624176"/>
    <w:rsid w:val="00626930"/>
    <w:rsid w:val="00627C36"/>
    <w:rsid w:val="00630BD8"/>
    <w:rsid w:val="00631278"/>
    <w:rsid w:val="00633CF6"/>
    <w:rsid w:val="00633E37"/>
    <w:rsid w:val="006347E7"/>
    <w:rsid w:val="00635484"/>
    <w:rsid w:val="00637121"/>
    <w:rsid w:val="0064392D"/>
    <w:rsid w:val="00645795"/>
    <w:rsid w:val="00646E32"/>
    <w:rsid w:val="00647583"/>
    <w:rsid w:val="00651594"/>
    <w:rsid w:val="00654382"/>
    <w:rsid w:val="00655C1F"/>
    <w:rsid w:val="006561A9"/>
    <w:rsid w:val="006569B5"/>
    <w:rsid w:val="00657C5E"/>
    <w:rsid w:val="00660177"/>
    <w:rsid w:val="0066083D"/>
    <w:rsid w:val="0066108B"/>
    <w:rsid w:val="006622A6"/>
    <w:rsid w:val="006649BB"/>
    <w:rsid w:val="00666C79"/>
    <w:rsid w:val="00671335"/>
    <w:rsid w:val="00673293"/>
    <w:rsid w:val="00673974"/>
    <w:rsid w:val="00675F14"/>
    <w:rsid w:val="0067616A"/>
    <w:rsid w:val="00681AFC"/>
    <w:rsid w:val="00682018"/>
    <w:rsid w:val="00682098"/>
    <w:rsid w:val="0068382E"/>
    <w:rsid w:val="00683F43"/>
    <w:rsid w:val="006852B2"/>
    <w:rsid w:val="00685BA0"/>
    <w:rsid w:val="00687AA4"/>
    <w:rsid w:val="0069229D"/>
    <w:rsid w:val="00693577"/>
    <w:rsid w:val="006958AF"/>
    <w:rsid w:val="006965AB"/>
    <w:rsid w:val="00696D81"/>
    <w:rsid w:val="006A07B6"/>
    <w:rsid w:val="006A1C9A"/>
    <w:rsid w:val="006A37AA"/>
    <w:rsid w:val="006A4FB3"/>
    <w:rsid w:val="006B218D"/>
    <w:rsid w:val="006B245F"/>
    <w:rsid w:val="006B2E91"/>
    <w:rsid w:val="006B51DE"/>
    <w:rsid w:val="006B57CE"/>
    <w:rsid w:val="006B63EA"/>
    <w:rsid w:val="006C0242"/>
    <w:rsid w:val="006C077E"/>
    <w:rsid w:val="006C4C7D"/>
    <w:rsid w:val="006C61DA"/>
    <w:rsid w:val="006C63B6"/>
    <w:rsid w:val="006C68F4"/>
    <w:rsid w:val="006D2F1F"/>
    <w:rsid w:val="006D2F64"/>
    <w:rsid w:val="006D3E93"/>
    <w:rsid w:val="006D4825"/>
    <w:rsid w:val="006E20F5"/>
    <w:rsid w:val="006E3645"/>
    <w:rsid w:val="006E4D66"/>
    <w:rsid w:val="006E55EC"/>
    <w:rsid w:val="006E59C4"/>
    <w:rsid w:val="006E5B98"/>
    <w:rsid w:val="006E6C1B"/>
    <w:rsid w:val="006F1062"/>
    <w:rsid w:val="006F155C"/>
    <w:rsid w:val="006F1634"/>
    <w:rsid w:val="006F168E"/>
    <w:rsid w:val="006F1D12"/>
    <w:rsid w:val="006F40AE"/>
    <w:rsid w:val="006F4462"/>
    <w:rsid w:val="006F486E"/>
    <w:rsid w:val="006F582E"/>
    <w:rsid w:val="006F62D9"/>
    <w:rsid w:val="006F7614"/>
    <w:rsid w:val="00701872"/>
    <w:rsid w:val="00702AF3"/>
    <w:rsid w:val="00705046"/>
    <w:rsid w:val="007108DE"/>
    <w:rsid w:val="00715A6E"/>
    <w:rsid w:val="00715F43"/>
    <w:rsid w:val="00720D9C"/>
    <w:rsid w:val="00720E43"/>
    <w:rsid w:val="00721106"/>
    <w:rsid w:val="007237AC"/>
    <w:rsid w:val="007243CB"/>
    <w:rsid w:val="007252A6"/>
    <w:rsid w:val="0072544F"/>
    <w:rsid w:val="00725FAE"/>
    <w:rsid w:val="00726BA4"/>
    <w:rsid w:val="0073072B"/>
    <w:rsid w:val="0073197E"/>
    <w:rsid w:val="007344C3"/>
    <w:rsid w:val="00734D86"/>
    <w:rsid w:val="00736EA1"/>
    <w:rsid w:val="0073704A"/>
    <w:rsid w:val="0073733B"/>
    <w:rsid w:val="00737B7F"/>
    <w:rsid w:val="0074165C"/>
    <w:rsid w:val="00745F81"/>
    <w:rsid w:val="00746A65"/>
    <w:rsid w:val="00747AAA"/>
    <w:rsid w:val="00751982"/>
    <w:rsid w:val="007530A8"/>
    <w:rsid w:val="00753D55"/>
    <w:rsid w:val="00754F8C"/>
    <w:rsid w:val="00760692"/>
    <w:rsid w:val="007638CB"/>
    <w:rsid w:val="00764F02"/>
    <w:rsid w:val="0076648E"/>
    <w:rsid w:val="007670E6"/>
    <w:rsid w:val="007671E3"/>
    <w:rsid w:val="00767980"/>
    <w:rsid w:val="007703A1"/>
    <w:rsid w:val="0077108E"/>
    <w:rsid w:val="0077109F"/>
    <w:rsid w:val="0077453F"/>
    <w:rsid w:val="00776238"/>
    <w:rsid w:val="00776C11"/>
    <w:rsid w:val="00781F7F"/>
    <w:rsid w:val="00782F17"/>
    <w:rsid w:val="00783D68"/>
    <w:rsid w:val="00786268"/>
    <w:rsid w:val="007865D8"/>
    <w:rsid w:val="00787131"/>
    <w:rsid w:val="00787D78"/>
    <w:rsid w:val="007919E3"/>
    <w:rsid w:val="00794F5B"/>
    <w:rsid w:val="007A0728"/>
    <w:rsid w:val="007A120F"/>
    <w:rsid w:val="007A187D"/>
    <w:rsid w:val="007A31F7"/>
    <w:rsid w:val="007A335E"/>
    <w:rsid w:val="007A6C6A"/>
    <w:rsid w:val="007A7459"/>
    <w:rsid w:val="007B3868"/>
    <w:rsid w:val="007B535D"/>
    <w:rsid w:val="007B6142"/>
    <w:rsid w:val="007B6AC4"/>
    <w:rsid w:val="007B6E0A"/>
    <w:rsid w:val="007C05DC"/>
    <w:rsid w:val="007C1055"/>
    <w:rsid w:val="007C17FB"/>
    <w:rsid w:val="007C2263"/>
    <w:rsid w:val="007C2C15"/>
    <w:rsid w:val="007C2E44"/>
    <w:rsid w:val="007C5A0B"/>
    <w:rsid w:val="007C6B9A"/>
    <w:rsid w:val="007C750D"/>
    <w:rsid w:val="007D01B2"/>
    <w:rsid w:val="007D133E"/>
    <w:rsid w:val="007D14A5"/>
    <w:rsid w:val="007D15E9"/>
    <w:rsid w:val="007D41C9"/>
    <w:rsid w:val="007D4BDD"/>
    <w:rsid w:val="007D65A2"/>
    <w:rsid w:val="007D7B34"/>
    <w:rsid w:val="007E07B3"/>
    <w:rsid w:val="007E09C4"/>
    <w:rsid w:val="007E15FA"/>
    <w:rsid w:val="007E5A75"/>
    <w:rsid w:val="007E6675"/>
    <w:rsid w:val="007E6B8F"/>
    <w:rsid w:val="007F0B6D"/>
    <w:rsid w:val="007F0C6C"/>
    <w:rsid w:val="007F1107"/>
    <w:rsid w:val="007F15C6"/>
    <w:rsid w:val="007F22A8"/>
    <w:rsid w:val="007F2812"/>
    <w:rsid w:val="007F2ED8"/>
    <w:rsid w:val="007F6B95"/>
    <w:rsid w:val="0080117D"/>
    <w:rsid w:val="008024B1"/>
    <w:rsid w:val="00803D60"/>
    <w:rsid w:val="0080494A"/>
    <w:rsid w:val="00805D37"/>
    <w:rsid w:val="0080646A"/>
    <w:rsid w:val="00806499"/>
    <w:rsid w:val="00810449"/>
    <w:rsid w:val="00811540"/>
    <w:rsid w:val="00811D84"/>
    <w:rsid w:val="008134E6"/>
    <w:rsid w:val="0081438F"/>
    <w:rsid w:val="008159CC"/>
    <w:rsid w:val="0081765E"/>
    <w:rsid w:val="00822510"/>
    <w:rsid w:val="00824EF4"/>
    <w:rsid w:val="008265D3"/>
    <w:rsid w:val="00831489"/>
    <w:rsid w:val="008322A7"/>
    <w:rsid w:val="00833729"/>
    <w:rsid w:val="008339DD"/>
    <w:rsid w:val="00834467"/>
    <w:rsid w:val="00836686"/>
    <w:rsid w:val="008374F6"/>
    <w:rsid w:val="00842F1D"/>
    <w:rsid w:val="008432B3"/>
    <w:rsid w:val="00845409"/>
    <w:rsid w:val="008555ED"/>
    <w:rsid w:val="0085734D"/>
    <w:rsid w:val="00860794"/>
    <w:rsid w:val="008618FB"/>
    <w:rsid w:val="00861DAF"/>
    <w:rsid w:val="008623AD"/>
    <w:rsid w:val="008650C7"/>
    <w:rsid w:val="00866917"/>
    <w:rsid w:val="008739B4"/>
    <w:rsid w:val="0087503B"/>
    <w:rsid w:val="00876E85"/>
    <w:rsid w:val="00883908"/>
    <w:rsid w:val="00883C86"/>
    <w:rsid w:val="00883F48"/>
    <w:rsid w:val="0088435F"/>
    <w:rsid w:val="00887F1E"/>
    <w:rsid w:val="008955FC"/>
    <w:rsid w:val="00896698"/>
    <w:rsid w:val="00897E56"/>
    <w:rsid w:val="008A038C"/>
    <w:rsid w:val="008A33E5"/>
    <w:rsid w:val="008A4461"/>
    <w:rsid w:val="008A5790"/>
    <w:rsid w:val="008A5ED9"/>
    <w:rsid w:val="008A6A1D"/>
    <w:rsid w:val="008A77B8"/>
    <w:rsid w:val="008B0D14"/>
    <w:rsid w:val="008B184F"/>
    <w:rsid w:val="008B2AFB"/>
    <w:rsid w:val="008B711F"/>
    <w:rsid w:val="008B7A46"/>
    <w:rsid w:val="008C0B32"/>
    <w:rsid w:val="008C0DA8"/>
    <w:rsid w:val="008C144A"/>
    <w:rsid w:val="008C21B6"/>
    <w:rsid w:val="008C45EA"/>
    <w:rsid w:val="008C4C95"/>
    <w:rsid w:val="008C4ECB"/>
    <w:rsid w:val="008C6811"/>
    <w:rsid w:val="008C7339"/>
    <w:rsid w:val="008D1D3C"/>
    <w:rsid w:val="008D405B"/>
    <w:rsid w:val="008D798B"/>
    <w:rsid w:val="008E35C7"/>
    <w:rsid w:val="008E3898"/>
    <w:rsid w:val="008E4145"/>
    <w:rsid w:val="008E616A"/>
    <w:rsid w:val="008E713C"/>
    <w:rsid w:val="008E73A9"/>
    <w:rsid w:val="008F0A06"/>
    <w:rsid w:val="008F1109"/>
    <w:rsid w:val="008F1821"/>
    <w:rsid w:val="008F195C"/>
    <w:rsid w:val="008F322E"/>
    <w:rsid w:val="008F3766"/>
    <w:rsid w:val="00901DFE"/>
    <w:rsid w:val="009020CB"/>
    <w:rsid w:val="00903E96"/>
    <w:rsid w:val="00904886"/>
    <w:rsid w:val="009059F5"/>
    <w:rsid w:val="00906ABA"/>
    <w:rsid w:val="00907152"/>
    <w:rsid w:val="00907C1D"/>
    <w:rsid w:val="009124AA"/>
    <w:rsid w:val="00917B50"/>
    <w:rsid w:val="00920454"/>
    <w:rsid w:val="009207EE"/>
    <w:rsid w:val="0092147B"/>
    <w:rsid w:val="00921F31"/>
    <w:rsid w:val="00922388"/>
    <w:rsid w:val="00924058"/>
    <w:rsid w:val="00926EB3"/>
    <w:rsid w:val="00930922"/>
    <w:rsid w:val="009312C3"/>
    <w:rsid w:val="009346E7"/>
    <w:rsid w:val="00936FD4"/>
    <w:rsid w:val="00941457"/>
    <w:rsid w:val="00941A92"/>
    <w:rsid w:val="00943CF7"/>
    <w:rsid w:val="00945EE2"/>
    <w:rsid w:val="00947B1C"/>
    <w:rsid w:val="00953983"/>
    <w:rsid w:val="00953E4D"/>
    <w:rsid w:val="00954378"/>
    <w:rsid w:val="009547FC"/>
    <w:rsid w:val="00961BA1"/>
    <w:rsid w:val="00961FD5"/>
    <w:rsid w:val="00963C9B"/>
    <w:rsid w:val="0097036D"/>
    <w:rsid w:val="00971C7C"/>
    <w:rsid w:val="009753F6"/>
    <w:rsid w:val="009761B0"/>
    <w:rsid w:val="009800CE"/>
    <w:rsid w:val="009803DD"/>
    <w:rsid w:val="00980570"/>
    <w:rsid w:val="0098126E"/>
    <w:rsid w:val="0098763E"/>
    <w:rsid w:val="00990017"/>
    <w:rsid w:val="00990C77"/>
    <w:rsid w:val="00991E43"/>
    <w:rsid w:val="00992A52"/>
    <w:rsid w:val="0099332F"/>
    <w:rsid w:val="00994407"/>
    <w:rsid w:val="009956D4"/>
    <w:rsid w:val="00996B6C"/>
    <w:rsid w:val="0099706D"/>
    <w:rsid w:val="009977E2"/>
    <w:rsid w:val="009A1039"/>
    <w:rsid w:val="009A23E1"/>
    <w:rsid w:val="009A2D90"/>
    <w:rsid w:val="009A5DFA"/>
    <w:rsid w:val="009B307F"/>
    <w:rsid w:val="009B477D"/>
    <w:rsid w:val="009C0E69"/>
    <w:rsid w:val="009C2EED"/>
    <w:rsid w:val="009C5942"/>
    <w:rsid w:val="009C5C40"/>
    <w:rsid w:val="009C5E7F"/>
    <w:rsid w:val="009C642C"/>
    <w:rsid w:val="009D0700"/>
    <w:rsid w:val="009D1DFF"/>
    <w:rsid w:val="009D2B2C"/>
    <w:rsid w:val="009D368E"/>
    <w:rsid w:val="009D3A5D"/>
    <w:rsid w:val="009D493F"/>
    <w:rsid w:val="009D4FB8"/>
    <w:rsid w:val="009E0031"/>
    <w:rsid w:val="009E1D53"/>
    <w:rsid w:val="009E2F0E"/>
    <w:rsid w:val="009E3731"/>
    <w:rsid w:val="009E39EA"/>
    <w:rsid w:val="009E43FF"/>
    <w:rsid w:val="009E797B"/>
    <w:rsid w:val="009F01D2"/>
    <w:rsid w:val="009F1BB2"/>
    <w:rsid w:val="009F3076"/>
    <w:rsid w:val="009F39C0"/>
    <w:rsid w:val="009F4374"/>
    <w:rsid w:val="009F545B"/>
    <w:rsid w:val="009F5E72"/>
    <w:rsid w:val="00A026D0"/>
    <w:rsid w:val="00A03383"/>
    <w:rsid w:val="00A05D32"/>
    <w:rsid w:val="00A10530"/>
    <w:rsid w:val="00A119D2"/>
    <w:rsid w:val="00A11E67"/>
    <w:rsid w:val="00A128A4"/>
    <w:rsid w:val="00A1532F"/>
    <w:rsid w:val="00A16478"/>
    <w:rsid w:val="00A171A8"/>
    <w:rsid w:val="00A20EF1"/>
    <w:rsid w:val="00A22F4C"/>
    <w:rsid w:val="00A252DA"/>
    <w:rsid w:val="00A25B46"/>
    <w:rsid w:val="00A314BF"/>
    <w:rsid w:val="00A34F86"/>
    <w:rsid w:val="00A35A43"/>
    <w:rsid w:val="00A35CEC"/>
    <w:rsid w:val="00A362B5"/>
    <w:rsid w:val="00A36DEA"/>
    <w:rsid w:val="00A41993"/>
    <w:rsid w:val="00A4221C"/>
    <w:rsid w:val="00A42EEF"/>
    <w:rsid w:val="00A43441"/>
    <w:rsid w:val="00A44A5B"/>
    <w:rsid w:val="00A4725A"/>
    <w:rsid w:val="00A473F6"/>
    <w:rsid w:val="00A558DE"/>
    <w:rsid w:val="00A55BEB"/>
    <w:rsid w:val="00A55F35"/>
    <w:rsid w:val="00A62640"/>
    <w:rsid w:val="00A62D42"/>
    <w:rsid w:val="00A655C7"/>
    <w:rsid w:val="00A67270"/>
    <w:rsid w:val="00A67807"/>
    <w:rsid w:val="00A67A49"/>
    <w:rsid w:val="00A67B5C"/>
    <w:rsid w:val="00A71D1A"/>
    <w:rsid w:val="00A721A3"/>
    <w:rsid w:val="00A73075"/>
    <w:rsid w:val="00A73628"/>
    <w:rsid w:val="00A737D4"/>
    <w:rsid w:val="00A75250"/>
    <w:rsid w:val="00A761A6"/>
    <w:rsid w:val="00A76EE8"/>
    <w:rsid w:val="00A80191"/>
    <w:rsid w:val="00A80541"/>
    <w:rsid w:val="00A811A2"/>
    <w:rsid w:val="00A8121D"/>
    <w:rsid w:val="00A82E16"/>
    <w:rsid w:val="00A86877"/>
    <w:rsid w:val="00A921DD"/>
    <w:rsid w:val="00A92F7E"/>
    <w:rsid w:val="00A935B9"/>
    <w:rsid w:val="00A95041"/>
    <w:rsid w:val="00A95D7F"/>
    <w:rsid w:val="00A970B9"/>
    <w:rsid w:val="00AA17F4"/>
    <w:rsid w:val="00AA19E9"/>
    <w:rsid w:val="00AA28EA"/>
    <w:rsid w:val="00AA4BCA"/>
    <w:rsid w:val="00AA5885"/>
    <w:rsid w:val="00AB0A3B"/>
    <w:rsid w:val="00AB28B1"/>
    <w:rsid w:val="00AB49CC"/>
    <w:rsid w:val="00AB4E63"/>
    <w:rsid w:val="00AC5715"/>
    <w:rsid w:val="00AC5766"/>
    <w:rsid w:val="00AC57F8"/>
    <w:rsid w:val="00AC5FCA"/>
    <w:rsid w:val="00AC658B"/>
    <w:rsid w:val="00AC6D3F"/>
    <w:rsid w:val="00AD002D"/>
    <w:rsid w:val="00AD3536"/>
    <w:rsid w:val="00AD4BDE"/>
    <w:rsid w:val="00AD4CC7"/>
    <w:rsid w:val="00AD5F48"/>
    <w:rsid w:val="00AD65EA"/>
    <w:rsid w:val="00AD7E23"/>
    <w:rsid w:val="00AE0869"/>
    <w:rsid w:val="00AE18C9"/>
    <w:rsid w:val="00AE27E9"/>
    <w:rsid w:val="00AE2BA4"/>
    <w:rsid w:val="00AE39D3"/>
    <w:rsid w:val="00AE6911"/>
    <w:rsid w:val="00AE723F"/>
    <w:rsid w:val="00AF0251"/>
    <w:rsid w:val="00AF06D6"/>
    <w:rsid w:val="00AF20DD"/>
    <w:rsid w:val="00AF2E68"/>
    <w:rsid w:val="00AF4258"/>
    <w:rsid w:val="00AF6F22"/>
    <w:rsid w:val="00B0381D"/>
    <w:rsid w:val="00B101EC"/>
    <w:rsid w:val="00B10AEB"/>
    <w:rsid w:val="00B10C97"/>
    <w:rsid w:val="00B12248"/>
    <w:rsid w:val="00B12904"/>
    <w:rsid w:val="00B140C1"/>
    <w:rsid w:val="00B149B8"/>
    <w:rsid w:val="00B2009C"/>
    <w:rsid w:val="00B205B6"/>
    <w:rsid w:val="00B25D8F"/>
    <w:rsid w:val="00B25E69"/>
    <w:rsid w:val="00B26605"/>
    <w:rsid w:val="00B325C0"/>
    <w:rsid w:val="00B34233"/>
    <w:rsid w:val="00B343B3"/>
    <w:rsid w:val="00B34912"/>
    <w:rsid w:val="00B34EE2"/>
    <w:rsid w:val="00B35C12"/>
    <w:rsid w:val="00B40D94"/>
    <w:rsid w:val="00B45447"/>
    <w:rsid w:val="00B460B9"/>
    <w:rsid w:val="00B472FD"/>
    <w:rsid w:val="00B513FD"/>
    <w:rsid w:val="00B52DFC"/>
    <w:rsid w:val="00B53129"/>
    <w:rsid w:val="00B5355A"/>
    <w:rsid w:val="00B53ABE"/>
    <w:rsid w:val="00B543A7"/>
    <w:rsid w:val="00B57BE8"/>
    <w:rsid w:val="00B57DDB"/>
    <w:rsid w:val="00B604F2"/>
    <w:rsid w:val="00B611DD"/>
    <w:rsid w:val="00B6172B"/>
    <w:rsid w:val="00B618EE"/>
    <w:rsid w:val="00B630A5"/>
    <w:rsid w:val="00B64F70"/>
    <w:rsid w:val="00B653B0"/>
    <w:rsid w:val="00B66CD7"/>
    <w:rsid w:val="00B66E47"/>
    <w:rsid w:val="00B66F12"/>
    <w:rsid w:val="00B70FB1"/>
    <w:rsid w:val="00B723C6"/>
    <w:rsid w:val="00B73468"/>
    <w:rsid w:val="00B743F9"/>
    <w:rsid w:val="00B74AED"/>
    <w:rsid w:val="00B77B6A"/>
    <w:rsid w:val="00B83F3A"/>
    <w:rsid w:val="00B856A2"/>
    <w:rsid w:val="00B87D70"/>
    <w:rsid w:val="00B90962"/>
    <w:rsid w:val="00B9160B"/>
    <w:rsid w:val="00B920E7"/>
    <w:rsid w:val="00B97269"/>
    <w:rsid w:val="00B9743F"/>
    <w:rsid w:val="00B97C52"/>
    <w:rsid w:val="00BA13DD"/>
    <w:rsid w:val="00BA1503"/>
    <w:rsid w:val="00BA1DF6"/>
    <w:rsid w:val="00BA4312"/>
    <w:rsid w:val="00BA6897"/>
    <w:rsid w:val="00BA7FC0"/>
    <w:rsid w:val="00BB49E1"/>
    <w:rsid w:val="00BB6B9A"/>
    <w:rsid w:val="00BB7FC0"/>
    <w:rsid w:val="00BC697A"/>
    <w:rsid w:val="00BD187C"/>
    <w:rsid w:val="00BD3073"/>
    <w:rsid w:val="00BD387B"/>
    <w:rsid w:val="00BD6445"/>
    <w:rsid w:val="00BE0CEF"/>
    <w:rsid w:val="00BE2AA9"/>
    <w:rsid w:val="00BE3FE2"/>
    <w:rsid w:val="00BF0CD7"/>
    <w:rsid w:val="00BF1464"/>
    <w:rsid w:val="00BF1F1C"/>
    <w:rsid w:val="00BF1F94"/>
    <w:rsid w:val="00BF4F31"/>
    <w:rsid w:val="00BF5D3B"/>
    <w:rsid w:val="00C0379C"/>
    <w:rsid w:val="00C03A1E"/>
    <w:rsid w:val="00C04CAB"/>
    <w:rsid w:val="00C05577"/>
    <w:rsid w:val="00C072E9"/>
    <w:rsid w:val="00C12BAC"/>
    <w:rsid w:val="00C13872"/>
    <w:rsid w:val="00C1400B"/>
    <w:rsid w:val="00C14632"/>
    <w:rsid w:val="00C20302"/>
    <w:rsid w:val="00C21B25"/>
    <w:rsid w:val="00C25613"/>
    <w:rsid w:val="00C25DF6"/>
    <w:rsid w:val="00C26761"/>
    <w:rsid w:val="00C31CAA"/>
    <w:rsid w:val="00C334B6"/>
    <w:rsid w:val="00C336E2"/>
    <w:rsid w:val="00C33D29"/>
    <w:rsid w:val="00C35122"/>
    <w:rsid w:val="00C35210"/>
    <w:rsid w:val="00C3539A"/>
    <w:rsid w:val="00C36443"/>
    <w:rsid w:val="00C36D02"/>
    <w:rsid w:val="00C4131F"/>
    <w:rsid w:val="00C4160F"/>
    <w:rsid w:val="00C44FBF"/>
    <w:rsid w:val="00C45DD2"/>
    <w:rsid w:val="00C4627B"/>
    <w:rsid w:val="00C53429"/>
    <w:rsid w:val="00C53C5E"/>
    <w:rsid w:val="00C55929"/>
    <w:rsid w:val="00C5633D"/>
    <w:rsid w:val="00C61D1A"/>
    <w:rsid w:val="00C632D2"/>
    <w:rsid w:val="00C63521"/>
    <w:rsid w:val="00C66850"/>
    <w:rsid w:val="00C67070"/>
    <w:rsid w:val="00C67854"/>
    <w:rsid w:val="00C67BD4"/>
    <w:rsid w:val="00C71363"/>
    <w:rsid w:val="00C72B62"/>
    <w:rsid w:val="00C73AE7"/>
    <w:rsid w:val="00C75117"/>
    <w:rsid w:val="00C7672A"/>
    <w:rsid w:val="00C816FE"/>
    <w:rsid w:val="00C840E0"/>
    <w:rsid w:val="00C84FA3"/>
    <w:rsid w:val="00C86693"/>
    <w:rsid w:val="00C87AB8"/>
    <w:rsid w:val="00C90459"/>
    <w:rsid w:val="00C937B3"/>
    <w:rsid w:val="00C9498C"/>
    <w:rsid w:val="00C9528A"/>
    <w:rsid w:val="00C957BF"/>
    <w:rsid w:val="00C958DA"/>
    <w:rsid w:val="00C976C0"/>
    <w:rsid w:val="00C97CC7"/>
    <w:rsid w:val="00CA1EA9"/>
    <w:rsid w:val="00CA2D39"/>
    <w:rsid w:val="00CB10BA"/>
    <w:rsid w:val="00CB6561"/>
    <w:rsid w:val="00CC5577"/>
    <w:rsid w:val="00CC6A0B"/>
    <w:rsid w:val="00CC7DAB"/>
    <w:rsid w:val="00CD02A2"/>
    <w:rsid w:val="00CD3DC5"/>
    <w:rsid w:val="00CD4F61"/>
    <w:rsid w:val="00CD6A8A"/>
    <w:rsid w:val="00CD7DA7"/>
    <w:rsid w:val="00CE05C1"/>
    <w:rsid w:val="00CE0A0D"/>
    <w:rsid w:val="00CE79B0"/>
    <w:rsid w:val="00CF19B4"/>
    <w:rsid w:val="00CF2029"/>
    <w:rsid w:val="00CF2989"/>
    <w:rsid w:val="00CF3B9F"/>
    <w:rsid w:val="00CF5022"/>
    <w:rsid w:val="00CF50DD"/>
    <w:rsid w:val="00CF534D"/>
    <w:rsid w:val="00CF616B"/>
    <w:rsid w:val="00D016C1"/>
    <w:rsid w:val="00D04DAD"/>
    <w:rsid w:val="00D06278"/>
    <w:rsid w:val="00D070B3"/>
    <w:rsid w:val="00D102CE"/>
    <w:rsid w:val="00D1242C"/>
    <w:rsid w:val="00D12ABC"/>
    <w:rsid w:val="00D12BAF"/>
    <w:rsid w:val="00D13963"/>
    <w:rsid w:val="00D152BE"/>
    <w:rsid w:val="00D15A11"/>
    <w:rsid w:val="00D21B7F"/>
    <w:rsid w:val="00D22CCE"/>
    <w:rsid w:val="00D25BFC"/>
    <w:rsid w:val="00D2633C"/>
    <w:rsid w:val="00D26DA5"/>
    <w:rsid w:val="00D303F8"/>
    <w:rsid w:val="00D30B18"/>
    <w:rsid w:val="00D316C3"/>
    <w:rsid w:val="00D321C3"/>
    <w:rsid w:val="00D326DD"/>
    <w:rsid w:val="00D33523"/>
    <w:rsid w:val="00D346C4"/>
    <w:rsid w:val="00D34E36"/>
    <w:rsid w:val="00D371B7"/>
    <w:rsid w:val="00D37234"/>
    <w:rsid w:val="00D42A6A"/>
    <w:rsid w:val="00D42C87"/>
    <w:rsid w:val="00D51AE8"/>
    <w:rsid w:val="00D5259A"/>
    <w:rsid w:val="00D56232"/>
    <w:rsid w:val="00D57680"/>
    <w:rsid w:val="00D6559A"/>
    <w:rsid w:val="00D656BC"/>
    <w:rsid w:val="00D70067"/>
    <w:rsid w:val="00D773D2"/>
    <w:rsid w:val="00D81289"/>
    <w:rsid w:val="00D8390A"/>
    <w:rsid w:val="00D854C7"/>
    <w:rsid w:val="00D86194"/>
    <w:rsid w:val="00D86840"/>
    <w:rsid w:val="00D90B3E"/>
    <w:rsid w:val="00D9462D"/>
    <w:rsid w:val="00D95DA9"/>
    <w:rsid w:val="00DB112C"/>
    <w:rsid w:val="00DB2B28"/>
    <w:rsid w:val="00DB4C71"/>
    <w:rsid w:val="00DB62D1"/>
    <w:rsid w:val="00DB745A"/>
    <w:rsid w:val="00DB7B8C"/>
    <w:rsid w:val="00DC177E"/>
    <w:rsid w:val="00DC2194"/>
    <w:rsid w:val="00DC22AD"/>
    <w:rsid w:val="00DC27B5"/>
    <w:rsid w:val="00DC537C"/>
    <w:rsid w:val="00DC75B5"/>
    <w:rsid w:val="00DD06FD"/>
    <w:rsid w:val="00DD121A"/>
    <w:rsid w:val="00DD5715"/>
    <w:rsid w:val="00DD6924"/>
    <w:rsid w:val="00DD7071"/>
    <w:rsid w:val="00DD79B0"/>
    <w:rsid w:val="00DE1352"/>
    <w:rsid w:val="00DE3417"/>
    <w:rsid w:val="00DE4214"/>
    <w:rsid w:val="00DE6CB5"/>
    <w:rsid w:val="00DF0A9E"/>
    <w:rsid w:val="00DF1641"/>
    <w:rsid w:val="00DF3237"/>
    <w:rsid w:val="00DF35F9"/>
    <w:rsid w:val="00DF3896"/>
    <w:rsid w:val="00DF3BD4"/>
    <w:rsid w:val="00DF4B82"/>
    <w:rsid w:val="00DF7FEA"/>
    <w:rsid w:val="00E01484"/>
    <w:rsid w:val="00E117FA"/>
    <w:rsid w:val="00E146B6"/>
    <w:rsid w:val="00E146D1"/>
    <w:rsid w:val="00E159B8"/>
    <w:rsid w:val="00E16207"/>
    <w:rsid w:val="00E164B3"/>
    <w:rsid w:val="00E200E7"/>
    <w:rsid w:val="00E20D8B"/>
    <w:rsid w:val="00E20ED0"/>
    <w:rsid w:val="00E27876"/>
    <w:rsid w:val="00E30D6B"/>
    <w:rsid w:val="00E30FF6"/>
    <w:rsid w:val="00E3190A"/>
    <w:rsid w:val="00E328AB"/>
    <w:rsid w:val="00E339EF"/>
    <w:rsid w:val="00E35C90"/>
    <w:rsid w:val="00E36A16"/>
    <w:rsid w:val="00E40C64"/>
    <w:rsid w:val="00E428C4"/>
    <w:rsid w:val="00E460F4"/>
    <w:rsid w:val="00E469FC"/>
    <w:rsid w:val="00E537E4"/>
    <w:rsid w:val="00E53BB6"/>
    <w:rsid w:val="00E53F59"/>
    <w:rsid w:val="00E55037"/>
    <w:rsid w:val="00E56267"/>
    <w:rsid w:val="00E565DD"/>
    <w:rsid w:val="00E61A07"/>
    <w:rsid w:val="00E63527"/>
    <w:rsid w:val="00E67158"/>
    <w:rsid w:val="00E70C4B"/>
    <w:rsid w:val="00E7223A"/>
    <w:rsid w:val="00E75522"/>
    <w:rsid w:val="00E758AD"/>
    <w:rsid w:val="00E76073"/>
    <w:rsid w:val="00E77653"/>
    <w:rsid w:val="00E77B42"/>
    <w:rsid w:val="00E8049F"/>
    <w:rsid w:val="00E80BA2"/>
    <w:rsid w:val="00E81D70"/>
    <w:rsid w:val="00E81E4C"/>
    <w:rsid w:val="00E82249"/>
    <w:rsid w:val="00E82C52"/>
    <w:rsid w:val="00E83B61"/>
    <w:rsid w:val="00E86851"/>
    <w:rsid w:val="00E9143F"/>
    <w:rsid w:val="00E91FC9"/>
    <w:rsid w:val="00E92967"/>
    <w:rsid w:val="00E96F71"/>
    <w:rsid w:val="00E97A69"/>
    <w:rsid w:val="00EA0A77"/>
    <w:rsid w:val="00EA38C5"/>
    <w:rsid w:val="00EA5488"/>
    <w:rsid w:val="00EB2458"/>
    <w:rsid w:val="00EB4B44"/>
    <w:rsid w:val="00EB6A9D"/>
    <w:rsid w:val="00EB6DBB"/>
    <w:rsid w:val="00EC21AF"/>
    <w:rsid w:val="00EC3B40"/>
    <w:rsid w:val="00EC7525"/>
    <w:rsid w:val="00EC7974"/>
    <w:rsid w:val="00ED0F49"/>
    <w:rsid w:val="00ED0F51"/>
    <w:rsid w:val="00ED2878"/>
    <w:rsid w:val="00ED422A"/>
    <w:rsid w:val="00ED4E36"/>
    <w:rsid w:val="00ED576F"/>
    <w:rsid w:val="00ED630F"/>
    <w:rsid w:val="00EE1D4F"/>
    <w:rsid w:val="00EE23CF"/>
    <w:rsid w:val="00EE2417"/>
    <w:rsid w:val="00EE2BC9"/>
    <w:rsid w:val="00EE416E"/>
    <w:rsid w:val="00EE5B8E"/>
    <w:rsid w:val="00EE656C"/>
    <w:rsid w:val="00EE7CAE"/>
    <w:rsid w:val="00EF4589"/>
    <w:rsid w:val="00EF63AC"/>
    <w:rsid w:val="00EF6E6B"/>
    <w:rsid w:val="00F027B4"/>
    <w:rsid w:val="00F02B9B"/>
    <w:rsid w:val="00F03922"/>
    <w:rsid w:val="00F0392E"/>
    <w:rsid w:val="00F03945"/>
    <w:rsid w:val="00F061F8"/>
    <w:rsid w:val="00F10485"/>
    <w:rsid w:val="00F10765"/>
    <w:rsid w:val="00F10869"/>
    <w:rsid w:val="00F11875"/>
    <w:rsid w:val="00F16289"/>
    <w:rsid w:val="00F16B7B"/>
    <w:rsid w:val="00F16ED1"/>
    <w:rsid w:val="00F21399"/>
    <w:rsid w:val="00F22881"/>
    <w:rsid w:val="00F22936"/>
    <w:rsid w:val="00F2341F"/>
    <w:rsid w:val="00F26236"/>
    <w:rsid w:val="00F302CB"/>
    <w:rsid w:val="00F3270F"/>
    <w:rsid w:val="00F32D85"/>
    <w:rsid w:val="00F35A3A"/>
    <w:rsid w:val="00F35D3D"/>
    <w:rsid w:val="00F372E3"/>
    <w:rsid w:val="00F37F48"/>
    <w:rsid w:val="00F404B4"/>
    <w:rsid w:val="00F415C7"/>
    <w:rsid w:val="00F42F1C"/>
    <w:rsid w:val="00F43B21"/>
    <w:rsid w:val="00F44248"/>
    <w:rsid w:val="00F45EEC"/>
    <w:rsid w:val="00F50692"/>
    <w:rsid w:val="00F50995"/>
    <w:rsid w:val="00F534E5"/>
    <w:rsid w:val="00F53910"/>
    <w:rsid w:val="00F545AC"/>
    <w:rsid w:val="00F54843"/>
    <w:rsid w:val="00F55FF9"/>
    <w:rsid w:val="00F5671C"/>
    <w:rsid w:val="00F56C94"/>
    <w:rsid w:val="00F575EB"/>
    <w:rsid w:val="00F6062F"/>
    <w:rsid w:val="00F60A77"/>
    <w:rsid w:val="00F64BB3"/>
    <w:rsid w:val="00F65061"/>
    <w:rsid w:val="00F73A50"/>
    <w:rsid w:val="00F73E38"/>
    <w:rsid w:val="00F767B0"/>
    <w:rsid w:val="00F76C48"/>
    <w:rsid w:val="00F80D14"/>
    <w:rsid w:val="00F8238E"/>
    <w:rsid w:val="00F8406F"/>
    <w:rsid w:val="00F854F0"/>
    <w:rsid w:val="00F85ECB"/>
    <w:rsid w:val="00F860CE"/>
    <w:rsid w:val="00F8634E"/>
    <w:rsid w:val="00F8734A"/>
    <w:rsid w:val="00F9349E"/>
    <w:rsid w:val="00F939DB"/>
    <w:rsid w:val="00F95763"/>
    <w:rsid w:val="00F95B9C"/>
    <w:rsid w:val="00F969BA"/>
    <w:rsid w:val="00F97967"/>
    <w:rsid w:val="00FA12C9"/>
    <w:rsid w:val="00FA1688"/>
    <w:rsid w:val="00FA1AF9"/>
    <w:rsid w:val="00FA3BED"/>
    <w:rsid w:val="00FA5060"/>
    <w:rsid w:val="00FA5A70"/>
    <w:rsid w:val="00FA67BC"/>
    <w:rsid w:val="00FB1903"/>
    <w:rsid w:val="00FB27C5"/>
    <w:rsid w:val="00FB2DF0"/>
    <w:rsid w:val="00FB314E"/>
    <w:rsid w:val="00FB7E06"/>
    <w:rsid w:val="00FC1FE1"/>
    <w:rsid w:val="00FC5BF3"/>
    <w:rsid w:val="00FC615A"/>
    <w:rsid w:val="00FC631D"/>
    <w:rsid w:val="00FC7C08"/>
    <w:rsid w:val="00FD5605"/>
    <w:rsid w:val="00FD610C"/>
    <w:rsid w:val="00FD6322"/>
    <w:rsid w:val="00FE052F"/>
    <w:rsid w:val="00FE1401"/>
    <w:rsid w:val="00FE2FF1"/>
    <w:rsid w:val="00FE7B7A"/>
    <w:rsid w:val="00FF2976"/>
    <w:rsid w:val="00FF2ABD"/>
    <w:rsid w:val="00FF4AFF"/>
    <w:rsid w:val="00FF74D2"/>
    <w:rsid w:val="00FF7C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BE2EB6"/>
  <w15:docId w15:val="{F998CD51-B6F5-4AC9-AC9E-817DC0512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7131"/>
  </w:style>
  <w:style w:type="paragraph" w:styleId="Heading1">
    <w:name w:val="heading 1"/>
    <w:basedOn w:val="Normal"/>
    <w:next w:val="Normal"/>
    <w:link w:val="Heading1Char"/>
    <w:qFormat/>
    <w:rsid w:val="0047333E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725FAE"/>
    <w:pPr>
      <w:framePr w:w="7920" w:h="1980" w:hRule="exact" w:hSpace="180" w:wrap="auto" w:hAnchor="page" w:xAlign="center" w:yAlign="bottom"/>
      <w:ind w:left="2880"/>
    </w:pPr>
    <w:rPr>
      <w:dstrike/>
    </w:rPr>
  </w:style>
  <w:style w:type="paragraph" w:styleId="Footer">
    <w:name w:val="footer"/>
    <w:basedOn w:val="Normal"/>
    <w:link w:val="FooterChar"/>
    <w:uiPriority w:val="99"/>
    <w:rsid w:val="00725FA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25FAE"/>
  </w:style>
  <w:style w:type="paragraph" w:styleId="Title">
    <w:name w:val="Title"/>
    <w:basedOn w:val="Normal"/>
    <w:qFormat/>
    <w:rsid w:val="00725FAE"/>
    <w:pPr>
      <w:jc w:val="center"/>
    </w:pPr>
    <w:rPr>
      <w:rFonts w:ascii="Arial" w:hAnsi="Arial"/>
      <w:b/>
      <w:smallCaps/>
      <w:sz w:val="32"/>
    </w:rPr>
  </w:style>
  <w:style w:type="paragraph" w:styleId="BalloonText">
    <w:name w:val="Balloon Text"/>
    <w:basedOn w:val="Normal"/>
    <w:semiHidden/>
    <w:rsid w:val="00725FAE"/>
    <w:rPr>
      <w:rFonts w:ascii="Tahoma" w:hAnsi="Tahoma" w:cs="Tahoma"/>
      <w:sz w:val="16"/>
      <w:szCs w:val="16"/>
    </w:rPr>
  </w:style>
  <w:style w:type="character" w:styleId="Hyperlink">
    <w:name w:val="Hyperlink"/>
    <w:rsid w:val="00725FAE"/>
    <w:rPr>
      <w:color w:val="0000FF"/>
      <w:u w:val="single"/>
    </w:rPr>
  </w:style>
  <w:style w:type="character" w:styleId="FollowedHyperlink">
    <w:name w:val="FollowedHyperlink"/>
    <w:rsid w:val="00725FAE"/>
    <w:rPr>
      <w:color w:val="800080"/>
      <w:u w:val="single"/>
    </w:rPr>
  </w:style>
  <w:style w:type="paragraph" w:styleId="DocumentMap">
    <w:name w:val="Document Map"/>
    <w:basedOn w:val="Normal"/>
    <w:semiHidden/>
    <w:rsid w:val="00725FAE"/>
    <w:pPr>
      <w:shd w:val="clear" w:color="auto" w:fill="000080"/>
    </w:pPr>
    <w:rPr>
      <w:rFonts w:ascii="Tahoma" w:hAnsi="Tahoma" w:cs="Tahoma"/>
    </w:rPr>
  </w:style>
  <w:style w:type="paragraph" w:styleId="Header">
    <w:name w:val="header"/>
    <w:basedOn w:val="Normal"/>
    <w:link w:val="HeaderChar"/>
    <w:uiPriority w:val="99"/>
    <w:rsid w:val="00725FAE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CF3B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sid w:val="009124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124AA"/>
    <w:rPr>
      <w:sz w:val="20"/>
    </w:rPr>
  </w:style>
  <w:style w:type="paragraph" w:styleId="CommentSubject">
    <w:name w:val="annotation subject"/>
    <w:basedOn w:val="CommentText"/>
    <w:next w:val="CommentText"/>
    <w:semiHidden/>
    <w:rsid w:val="009124AA"/>
    <w:rPr>
      <w:b/>
      <w:bCs/>
    </w:rPr>
  </w:style>
  <w:style w:type="character" w:customStyle="1" w:styleId="Heading1Char">
    <w:name w:val="Heading 1 Char"/>
    <w:link w:val="Heading1"/>
    <w:rsid w:val="0047333E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FooterChar">
    <w:name w:val="Footer Char"/>
    <w:link w:val="Footer"/>
    <w:uiPriority w:val="99"/>
    <w:rsid w:val="008618FB"/>
    <w:rPr>
      <w:sz w:val="24"/>
    </w:rPr>
  </w:style>
  <w:style w:type="character" w:styleId="Strong">
    <w:name w:val="Strong"/>
    <w:basedOn w:val="DefaultParagraphFont"/>
    <w:uiPriority w:val="22"/>
    <w:qFormat/>
    <w:rsid w:val="000B6C2E"/>
    <w:rPr>
      <w:b/>
      <w:bCs/>
    </w:rPr>
  </w:style>
  <w:style w:type="paragraph" w:styleId="ListParagraph">
    <w:name w:val="List Paragraph"/>
    <w:basedOn w:val="Normal"/>
    <w:uiPriority w:val="34"/>
    <w:qFormat/>
    <w:rsid w:val="00B205B6"/>
    <w:pPr>
      <w:ind w:left="720"/>
      <w:contextualSpacing/>
    </w:pPr>
  </w:style>
  <w:style w:type="paragraph" w:styleId="NoSpacing">
    <w:name w:val="No Spacing"/>
    <w:link w:val="NoSpacingChar"/>
    <w:qFormat/>
    <w:rsid w:val="00F37F48"/>
    <w:rPr>
      <w:rFonts w:ascii="PMingLiU" w:eastAsiaTheme="minorEastAsia" w:hAnsi="PMingLiU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F37F48"/>
    <w:rPr>
      <w:rFonts w:ascii="PMingLiU" w:eastAsiaTheme="minorEastAsia" w:hAnsi="PMingLiU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37F48"/>
  </w:style>
  <w:style w:type="paragraph" w:styleId="Revision">
    <w:name w:val="Revision"/>
    <w:hidden/>
    <w:semiHidden/>
    <w:rsid w:val="003B4596"/>
  </w:style>
  <w:style w:type="character" w:customStyle="1" w:styleId="CommentTextChar">
    <w:name w:val="Comment Text Char"/>
    <w:basedOn w:val="DefaultParagraphFont"/>
    <w:link w:val="CommentText"/>
    <w:semiHidden/>
    <w:rsid w:val="001460E2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87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5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74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3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dg.ucla.edu/about/faq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dg.ucla.edu/ucla-researchers-innovators/submit-invention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innovation@tdg.ucla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novation@tdg.ucla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878B75-FA60-4B70-A9B5-893B1E0CF0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560</Words>
  <Characters>8893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tent and Copyright Dislcosure</vt:lpstr>
    </vt:vector>
  </TitlesOfParts>
  <Manager/>
  <Company/>
  <LinksUpToDate>false</LinksUpToDate>
  <CharactersWithSpaces>10433</CharactersWithSpaces>
  <SharedDoc>false</SharedDoc>
  <HyperlinkBase/>
  <HLinks>
    <vt:vector size="24" baseType="variant">
      <vt:variant>
        <vt:i4>3407894</vt:i4>
      </vt:variant>
      <vt:variant>
        <vt:i4>497</vt:i4>
      </vt:variant>
      <vt:variant>
        <vt:i4>0</vt:i4>
      </vt:variant>
      <vt:variant>
        <vt:i4>5</vt:i4>
      </vt:variant>
      <vt:variant>
        <vt:lpwstr>mailto:TechVentures@columbia.edu</vt:lpwstr>
      </vt:variant>
      <vt:variant>
        <vt:lpwstr/>
      </vt:variant>
      <vt:variant>
        <vt:i4>1245196</vt:i4>
      </vt:variant>
      <vt:variant>
        <vt:i4>470</vt:i4>
      </vt:variant>
      <vt:variant>
        <vt:i4>0</vt:i4>
      </vt:variant>
      <vt:variant>
        <vt:i4>5</vt:i4>
      </vt:variant>
      <vt:variant>
        <vt:lpwstr>http://www.techventures.columbia.edu/</vt:lpwstr>
      </vt:variant>
      <vt:variant>
        <vt:lpwstr/>
      </vt:variant>
      <vt:variant>
        <vt:i4>3407894</vt:i4>
      </vt:variant>
      <vt:variant>
        <vt:i4>383</vt:i4>
      </vt:variant>
      <vt:variant>
        <vt:i4>0</vt:i4>
      </vt:variant>
      <vt:variant>
        <vt:i4>5</vt:i4>
      </vt:variant>
      <vt:variant>
        <vt:lpwstr>mailto:TechVentures@columbia.edu</vt:lpwstr>
      </vt:variant>
      <vt:variant>
        <vt:lpwstr/>
      </vt:variant>
      <vt:variant>
        <vt:i4>3407894</vt:i4>
      </vt:variant>
      <vt:variant>
        <vt:i4>380</vt:i4>
      </vt:variant>
      <vt:variant>
        <vt:i4>0</vt:i4>
      </vt:variant>
      <vt:variant>
        <vt:i4>5</vt:i4>
      </vt:variant>
      <vt:variant>
        <vt:lpwstr>mailto:TechVentures@columbi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ent and Copyright Dislcosure</dc:title>
  <dc:subject/>
  <dc:creator>Debolina Kowshik</dc:creator>
  <cp:keywords/>
  <dc:description/>
  <cp:lastModifiedBy>Kowshik, Debolina</cp:lastModifiedBy>
  <cp:revision>4</cp:revision>
  <cp:lastPrinted>2018-02-21T21:43:00Z</cp:lastPrinted>
  <dcterms:created xsi:type="dcterms:W3CDTF">2020-12-03T05:06:00Z</dcterms:created>
  <dcterms:modified xsi:type="dcterms:W3CDTF">2022-03-22T16:0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